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008E1448">
        <w:trPr>
          <w:trHeight w:val="1079"/>
          <w:jc w:val="center"/>
        </w:trPr>
        <w:tc>
          <w:tcPr>
            <w:tcW w:w="8900" w:type="dxa"/>
            <w:tcBorders>
              <w:top w:val="single" w:sz="4" w:space="0" w:color="auto"/>
              <w:bottom w:val="single" w:sz="4" w:space="0" w:color="auto"/>
            </w:tcBorders>
          </w:tcPr>
          <w:p w14:paraId="7BCA8F57" w14:textId="7EC7EEE5" w:rsidR="009D6A10" w:rsidRPr="00427A4E" w:rsidRDefault="00CA35E3" w:rsidP="008E1448">
            <w:pPr>
              <w:pStyle w:val="TITLEBOX1"/>
              <w:rPr>
                <w:b w:val="0"/>
                <w:sz w:val="32"/>
              </w:rPr>
            </w:pPr>
            <w:r>
              <w:rPr>
                <w:noProof/>
              </w:rPr>
              <w:drawing>
                <wp:inline distT="0" distB="0" distL="0" distR="0" wp14:anchorId="5724B243" wp14:editId="6906BA27">
                  <wp:extent cx="4343400" cy="2714625"/>
                  <wp:effectExtent l="0" t="0" r="0" b="0"/>
                  <wp:docPr id="2" name="Picture 2" descr="Image result for unc charlotte college of computing and informa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unc charlotte college of computing and informatic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4169" cy="2715106"/>
                          </a:xfrm>
                          <a:prstGeom prst="rect">
                            <a:avLst/>
                          </a:prstGeom>
                          <a:noFill/>
                          <a:ln>
                            <a:noFill/>
                          </a:ln>
                        </pic:spPr>
                      </pic:pic>
                    </a:graphicData>
                  </a:graphic>
                </wp:inline>
              </w:drawing>
            </w:r>
          </w:p>
        </w:tc>
      </w:tr>
      <w:tr w:rsidR="009D6A10" w:rsidRPr="0075659C" w14:paraId="0BB216D2" w14:textId="77777777" w:rsidTr="008E1448">
        <w:trPr>
          <w:trHeight w:val="971"/>
          <w:jc w:val="center"/>
        </w:trPr>
        <w:tc>
          <w:tcPr>
            <w:tcW w:w="8900" w:type="dxa"/>
            <w:tcBorders>
              <w:top w:val="single" w:sz="4" w:space="0" w:color="auto"/>
              <w:bottom w:val="single" w:sz="4" w:space="0" w:color="auto"/>
            </w:tcBorders>
            <w:vAlign w:val="center"/>
          </w:tcPr>
          <w:p w14:paraId="3BFC8C55" w14:textId="543F1A5B" w:rsidR="009D6A10" w:rsidRPr="0075659C" w:rsidRDefault="00CA35E3" w:rsidP="00481D2D">
            <w:pPr>
              <w:pStyle w:val="BodyText2"/>
              <w:jc w:val="center"/>
              <w:rPr>
                <w:sz w:val="32"/>
                <w:szCs w:val="32"/>
              </w:rPr>
            </w:pPr>
            <w:r>
              <w:rPr>
                <w:sz w:val="32"/>
                <w:szCs w:val="32"/>
                <w:lang w:val="de-DE"/>
              </w:rPr>
              <w:t>Network Security</w:t>
            </w:r>
          </w:p>
          <w:p w14:paraId="3DC00CA6" w14:textId="6D9EB4F1" w:rsidR="009D6A10" w:rsidRPr="00F05C18" w:rsidRDefault="00CA35E3" w:rsidP="00CA35E3">
            <w:pPr>
              <w:pStyle w:val="BodyText2"/>
              <w:jc w:val="center"/>
              <w:rPr>
                <w:sz w:val="32"/>
                <w:szCs w:val="32"/>
              </w:rPr>
            </w:pPr>
            <w:r>
              <w:rPr>
                <w:sz w:val="32"/>
                <w:szCs w:val="32"/>
              </w:rPr>
              <w:t>ITIS</w:t>
            </w:r>
            <w:r w:rsidR="00384C6B">
              <w:rPr>
                <w:sz w:val="32"/>
                <w:szCs w:val="32"/>
              </w:rPr>
              <w:t xml:space="preserve"> </w:t>
            </w:r>
            <w:r>
              <w:rPr>
                <w:sz w:val="32"/>
                <w:szCs w:val="32"/>
              </w:rPr>
              <w:t>6167</w:t>
            </w:r>
          </w:p>
        </w:tc>
      </w:tr>
      <w:tr w:rsidR="009D6A10" w:rsidRPr="00427A4E" w14:paraId="1E15F9F1" w14:textId="77777777" w:rsidTr="008E1448">
        <w:trPr>
          <w:trHeight w:val="773"/>
          <w:jc w:val="center"/>
        </w:trPr>
        <w:tc>
          <w:tcPr>
            <w:tcW w:w="8900" w:type="dxa"/>
            <w:tcBorders>
              <w:top w:val="single" w:sz="4" w:space="0" w:color="auto"/>
              <w:bottom w:val="single" w:sz="4" w:space="0" w:color="auto"/>
            </w:tcBorders>
          </w:tcPr>
          <w:p w14:paraId="326360EE" w14:textId="2AB40948" w:rsidR="00CA35E3" w:rsidRDefault="00CA35E3" w:rsidP="005377C1">
            <w:pPr>
              <w:pStyle w:val="TITLEBOX1"/>
              <w:spacing w:before="120" w:after="120"/>
              <w:rPr>
                <w:rFonts w:ascii="Times New Roman" w:hAnsi="Times New Roman"/>
                <w:sz w:val="28"/>
                <w:szCs w:val="28"/>
              </w:rPr>
            </w:pPr>
            <w:r>
              <w:rPr>
                <w:rFonts w:ascii="Times New Roman" w:hAnsi="Times New Roman"/>
                <w:sz w:val="28"/>
                <w:szCs w:val="28"/>
              </w:rPr>
              <w:t>Homework #</w:t>
            </w:r>
          </w:p>
          <w:p w14:paraId="7D207D63" w14:textId="48241F95" w:rsidR="009D6A10" w:rsidRDefault="009D6A10" w:rsidP="005377C1">
            <w:pPr>
              <w:pStyle w:val="TITLEBOX1"/>
              <w:spacing w:before="120" w:after="120"/>
              <w:rPr>
                <w:rFonts w:ascii="Times New Roman" w:hAnsi="Times New Roman"/>
                <w:sz w:val="28"/>
                <w:szCs w:val="28"/>
              </w:rPr>
            </w:pPr>
            <w:r>
              <w:rPr>
                <w:rFonts w:ascii="Times New Roman" w:hAnsi="Times New Roman"/>
                <w:sz w:val="28"/>
                <w:szCs w:val="28"/>
              </w:rPr>
              <w:t xml:space="preserve">Lab </w:t>
            </w:r>
            <w:r w:rsidR="005E6B3B">
              <w:rPr>
                <w:rFonts w:ascii="Times New Roman" w:hAnsi="Times New Roman"/>
                <w:sz w:val="28"/>
                <w:szCs w:val="28"/>
              </w:rPr>
              <w:t>1</w:t>
            </w:r>
            <w:r w:rsidR="00EA496D">
              <w:rPr>
                <w:rFonts w:ascii="Times New Roman" w:hAnsi="Times New Roman"/>
                <w:sz w:val="28"/>
                <w:szCs w:val="28"/>
              </w:rPr>
              <w:t xml:space="preserve">: </w:t>
            </w:r>
            <w:r w:rsidR="002001BD">
              <w:rPr>
                <w:rFonts w:ascii="Times New Roman" w:hAnsi="Times New Roman"/>
                <w:sz w:val="28"/>
                <w:szCs w:val="28"/>
              </w:rPr>
              <w:t>cisco lab routers</w:t>
            </w:r>
          </w:p>
          <w:p w14:paraId="4A2239F3" w14:textId="5846BEE0" w:rsidR="00CA35E3" w:rsidRPr="00427A4E" w:rsidRDefault="00EA4490" w:rsidP="00CA35E3">
            <w:pPr>
              <w:pStyle w:val="TITLEBOX1"/>
              <w:spacing w:before="120" w:after="120"/>
              <w:rPr>
                <w:rFonts w:ascii="Times New Roman" w:hAnsi="Times New Roman"/>
                <w:sz w:val="20"/>
              </w:rPr>
            </w:pPr>
            <w:r>
              <w:rPr>
                <w:rFonts w:ascii="Times New Roman" w:hAnsi="Times New Roman"/>
                <w:sz w:val="28"/>
                <w:szCs w:val="28"/>
              </w:rPr>
              <w:t>RUCHIRA POKHRIYAL</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Pr="005452D1" w:rsidRDefault="009D6A10" w:rsidP="00345468">
      <w:pPr>
        <w:pStyle w:val="Title"/>
        <w:rPr>
          <w:rFonts w:ascii="Times New Roman" w:hAnsi="Times New Roman"/>
          <w:color w:val="000000" w:themeColor="text1"/>
        </w:rPr>
        <w:sectPr w:rsidR="009D6A10" w:rsidRPr="005452D1" w:rsidSect="00481D2D">
          <w:headerReference w:type="default" r:id="rId9"/>
          <w:footerReference w:type="default" r:id="rId10"/>
          <w:footerReference w:type="first" r:id="rId11"/>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77777777"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imes New Roman" w:hAnsi="Times New Roman"/>
          <w:b w:val="0"/>
          <w:bCs w:val="0"/>
          <w:color w:val="auto"/>
          <w:sz w:val="24"/>
          <w:szCs w:val="20"/>
        </w:rPr>
        <w:id w:val="-291063847"/>
        <w:docPartObj>
          <w:docPartGallery w:val="Table of Contents"/>
          <w:docPartUnique/>
        </w:docPartObj>
      </w:sdtPr>
      <w:sdtEndPr>
        <w:rPr>
          <w:noProof/>
        </w:rPr>
      </w:sdtEndPr>
      <w:sdtContent>
        <w:p w14:paraId="6320EA7E" w14:textId="37F0E9A5" w:rsidR="00F05C18" w:rsidRDefault="00F05C18">
          <w:pPr>
            <w:pStyle w:val="TOCHeading"/>
          </w:pPr>
        </w:p>
        <w:p w14:paraId="2A6A49EE" w14:textId="63549C88" w:rsidR="00CA35E3" w:rsidRDefault="00F05C18">
          <w:pPr>
            <w:pStyle w:val="TOC1"/>
            <w:tabs>
              <w:tab w:val="left" w:pos="720"/>
              <w:tab w:val="right" w:leader="dot" w:pos="10790"/>
            </w:tabs>
            <w:rPr>
              <w:rFonts w:eastAsiaTheme="minorEastAsia" w:cstheme="minorBidi"/>
              <w:b w:val="0"/>
              <w:bCs w:val="0"/>
              <w:i w:val="0"/>
              <w:iCs w:val="0"/>
              <w:noProof/>
              <w:sz w:val="22"/>
              <w:szCs w:val="22"/>
            </w:rPr>
          </w:pPr>
          <w:r>
            <w:rPr>
              <w:b w:val="0"/>
              <w:bCs w:val="0"/>
            </w:rPr>
            <w:fldChar w:fldCharType="begin"/>
          </w:r>
          <w:r>
            <w:instrText xml:space="preserve"> TOC \o "1-3" \h \z \u </w:instrText>
          </w:r>
          <w:r>
            <w:rPr>
              <w:b w:val="0"/>
              <w:bCs w:val="0"/>
            </w:rPr>
            <w:fldChar w:fldCharType="separate"/>
          </w:r>
          <w:hyperlink w:anchor="_Toc19737693" w:history="1">
            <w:r w:rsidR="00CA35E3" w:rsidRPr="00847A43">
              <w:rPr>
                <w:rStyle w:val="Hyperlink"/>
                <w:noProof/>
              </w:rPr>
              <w:t>1.0</w:t>
            </w:r>
            <w:r w:rsidR="00CA35E3">
              <w:rPr>
                <w:rFonts w:eastAsiaTheme="minorEastAsia" w:cstheme="minorBidi"/>
                <w:b w:val="0"/>
                <w:bCs w:val="0"/>
                <w:i w:val="0"/>
                <w:iCs w:val="0"/>
                <w:noProof/>
                <w:sz w:val="22"/>
                <w:szCs w:val="22"/>
              </w:rPr>
              <w:tab/>
            </w:r>
            <w:r w:rsidR="00CA35E3" w:rsidRPr="00847A43">
              <w:rPr>
                <w:rStyle w:val="Hyperlink"/>
                <w:noProof/>
              </w:rPr>
              <w:t>Introduction</w:t>
            </w:r>
            <w:r w:rsidR="00CA35E3">
              <w:rPr>
                <w:noProof/>
                <w:webHidden/>
              </w:rPr>
              <w:tab/>
            </w:r>
            <w:r w:rsidR="00CA35E3">
              <w:rPr>
                <w:noProof/>
                <w:webHidden/>
              </w:rPr>
              <w:fldChar w:fldCharType="begin"/>
            </w:r>
            <w:r w:rsidR="00CA35E3">
              <w:rPr>
                <w:noProof/>
                <w:webHidden/>
              </w:rPr>
              <w:instrText xml:space="preserve"> PAGEREF _Toc19737693 \h </w:instrText>
            </w:r>
            <w:r w:rsidR="00CA35E3">
              <w:rPr>
                <w:noProof/>
                <w:webHidden/>
              </w:rPr>
            </w:r>
            <w:r w:rsidR="00CA35E3">
              <w:rPr>
                <w:noProof/>
                <w:webHidden/>
              </w:rPr>
              <w:fldChar w:fldCharType="separate"/>
            </w:r>
            <w:r w:rsidR="00CA35E3">
              <w:rPr>
                <w:noProof/>
                <w:webHidden/>
              </w:rPr>
              <w:t>3</w:t>
            </w:r>
            <w:r w:rsidR="00CA35E3">
              <w:rPr>
                <w:noProof/>
                <w:webHidden/>
              </w:rPr>
              <w:fldChar w:fldCharType="end"/>
            </w:r>
          </w:hyperlink>
        </w:p>
        <w:p w14:paraId="4AA2FF42" w14:textId="35013D89" w:rsidR="00CA35E3" w:rsidRDefault="00BF1FF4">
          <w:pPr>
            <w:pStyle w:val="TOC1"/>
            <w:tabs>
              <w:tab w:val="left" w:pos="720"/>
              <w:tab w:val="right" w:leader="dot" w:pos="10790"/>
            </w:tabs>
            <w:rPr>
              <w:rFonts w:eastAsiaTheme="minorEastAsia" w:cstheme="minorBidi"/>
              <w:b w:val="0"/>
              <w:bCs w:val="0"/>
              <w:i w:val="0"/>
              <w:iCs w:val="0"/>
              <w:noProof/>
              <w:sz w:val="22"/>
              <w:szCs w:val="22"/>
            </w:rPr>
          </w:pPr>
          <w:hyperlink w:anchor="_Toc19737694" w:history="1">
            <w:r w:rsidR="00CA35E3" w:rsidRPr="00847A43">
              <w:rPr>
                <w:rStyle w:val="Hyperlink"/>
                <w:noProof/>
              </w:rPr>
              <w:t>2.0</w:t>
            </w:r>
            <w:r w:rsidR="00CA35E3">
              <w:rPr>
                <w:rFonts w:eastAsiaTheme="minorEastAsia" w:cstheme="minorBidi"/>
                <w:b w:val="0"/>
                <w:bCs w:val="0"/>
                <w:i w:val="0"/>
                <w:iCs w:val="0"/>
                <w:noProof/>
                <w:sz w:val="22"/>
                <w:szCs w:val="22"/>
              </w:rPr>
              <w:tab/>
            </w:r>
            <w:r w:rsidR="00CA35E3" w:rsidRPr="00847A43">
              <w:rPr>
                <w:rStyle w:val="Hyperlink"/>
                <w:noProof/>
              </w:rPr>
              <w:t>Activity Log</w:t>
            </w:r>
            <w:r w:rsidR="00CA35E3">
              <w:rPr>
                <w:noProof/>
                <w:webHidden/>
              </w:rPr>
              <w:tab/>
            </w:r>
            <w:r w:rsidR="00CA35E3">
              <w:rPr>
                <w:noProof/>
                <w:webHidden/>
              </w:rPr>
              <w:fldChar w:fldCharType="begin"/>
            </w:r>
            <w:r w:rsidR="00CA35E3">
              <w:rPr>
                <w:noProof/>
                <w:webHidden/>
              </w:rPr>
              <w:instrText xml:space="preserve"> PAGEREF _Toc19737694 \h </w:instrText>
            </w:r>
            <w:r w:rsidR="00CA35E3">
              <w:rPr>
                <w:noProof/>
                <w:webHidden/>
              </w:rPr>
            </w:r>
            <w:r w:rsidR="00CA35E3">
              <w:rPr>
                <w:noProof/>
                <w:webHidden/>
              </w:rPr>
              <w:fldChar w:fldCharType="separate"/>
            </w:r>
            <w:r w:rsidR="00CA35E3">
              <w:rPr>
                <w:noProof/>
                <w:webHidden/>
              </w:rPr>
              <w:t>3</w:t>
            </w:r>
            <w:r w:rsidR="00CA35E3">
              <w:rPr>
                <w:noProof/>
                <w:webHidden/>
              </w:rPr>
              <w:fldChar w:fldCharType="end"/>
            </w:r>
          </w:hyperlink>
        </w:p>
        <w:p w14:paraId="6A2771F9" w14:textId="7EB2B13F" w:rsidR="00CA35E3" w:rsidRDefault="00BF1FF4">
          <w:pPr>
            <w:pStyle w:val="TOC1"/>
            <w:tabs>
              <w:tab w:val="left" w:pos="720"/>
              <w:tab w:val="right" w:leader="dot" w:pos="10790"/>
            </w:tabs>
            <w:rPr>
              <w:rFonts w:eastAsiaTheme="minorEastAsia" w:cstheme="minorBidi"/>
              <w:b w:val="0"/>
              <w:bCs w:val="0"/>
              <w:i w:val="0"/>
              <w:iCs w:val="0"/>
              <w:noProof/>
              <w:sz w:val="22"/>
              <w:szCs w:val="22"/>
            </w:rPr>
          </w:pPr>
          <w:hyperlink w:anchor="_Toc19737695" w:history="1">
            <w:r w:rsidR="00CA35E3" w:rsidRPr="00847A43">
              <w:rPr>
                <w:rStyle w:val="Hyperlink"/>
                <w:noProof/>
              </w:rPr>
              <w:t>3.0</w:t>
            </w:r>
            <w:r w:rsidR="00CA35E3">
              <w:rPr>
                <w:rFonts w:eastAsiaTheme="minorEastAsia" w:cstheme="minorBidi"/>
                <w:b w:val="0"/>
                <w:bCs w:val="0"/>
                <w:i w:val="0"/>
                <w:iCs w:val="0"/>
                <w:noProof/>
                <w:sz w:val="22"/>
                <w:szCs w:val="22"/>
              </w:rPr>
              <w:tab/>
            </w:r>
            <w:r w:rsidR="00CA35E3" w:rsidRPr="00847A43">
              <w:rPr>
                <w:rStyle w:val="Hyperlink"/>
                <w:noProof/>
              </w:rPr>
              <w:t>Lab Results</w:t>
            </w:r>
            <w:r w:rsidR="00CA35E3">
              <w:rPr>
                <w:noProof/>
                <w:webHidden/>
              </w:rPr>
              <w:tab/>
            </w:r>
            <w:r w:rsidR="00CA35E3">
              <w:rPr>
                <w:noProof/>
                <w:webHidden/>
              </w:rPr>
              <w:fldChar w:fldCharType="begin"/>
            </w:r>
            <w:r w:rsidR="00CA35E3">
              <w:rPr>
                <w:noProof/>
                <w:webHidden/>
              </w:rPr>
              <w:instrText xml:space="preserve"> PAGEREF _Toc19737695 \h </w:instrText>
            </w:r>
            <w:r w:rsidR="00CA35E3">
              <w:rPr>
                <w:noProof/>
                <w:webHidden/>
              </w:rPr>
            </w:r>
            <w:r w:rsidR="00CA35E3">
              <w:rPr>
                <w:noProof/>
                <w:webHidden/>
              </w:rPr>
              <w:fldChar w:fldCharType="separate"/>
            </w:r>
            <w:r w:rsidR="00CA35E3">
              <w:rPr>
                <w:noProof/>
                <w:webHidden/>
              </w:rPr>
              <w:t>3</w:t>
            </w:r>
            <w:r w:rsidR="00CA35E3">
              <w:rPr>
                <w:noProof/>
                <w:webHidden/>
              </w:rPr>
              <w:fldChar w:fldCharType="end"/>
            </w:r>
          </w:hyperlink>
        </w:p>
        <w:p w14:paraId="00D0E03C" w14:textId="684E99AC" w:rsidR="00F05C18" w:rsidRDefault="00F05C18">
          <w:r>
            <w:rPr>
              <w:b/>
              <w:bCs/>
              <w:noProof/>
            </w:rPr>
            <w:fldChar w:fldCharType="end"/>
          </w:r>
        </w:p>
      </w:sdtContent>
    </w:sdt>
    <w:p w14:paraId="38E7247C" w14:textId="77777777" w:rsidR="008E63D6" w:rsidRDefault="008E63D6">
      <w:pPr>
        <w:ind w:left="0"/>
        <w:rPr>
          <w:color w:val="000000"/>
          <w:sz w:val="19"/>
          <w:szCs w:val="19"/>
        </w:rPr>
      </w:pPr>
      <w:r>
        <w:rPr>
          <w:color w:val="000000"/>
          <w:sz w:val="19"/>
          <w:szCs w:val="19"/>
        </w:rPr>
        <w:br w:type="page"/>
      </w:r>
    </w:p>
    <w:p w14:paraId="6CC01D57" w14:textId="5C620F05" w:rsidR="009D6A10" w:rsidRPr="008E63D6" w:rsidRDefault="009D6A10" w:rsidP="008E63D6">
      <w:pPr>
        <w:pStyle w:val="Heading1"/>
      </w:pPr>
      <w:bookmarkStart w:id="4" w:name="_Toc19737693"/>
      <w:r w:rsidRPr="008E63D6">
        <w:lastRenderedPageBreak/>
        <w:t>1.0</w:t>
      </w:r>
      <w:r w:rsidRPr="008E63D6">
        <w:tab/>
      </w:r>
      <w:bookmarkEnd w:id="3"/>
      <w:bookmarkEnd w:id="2"/>
      <w:bookmarkEnd w:id="1"/>
      <w:bookmarkEnd w:id="0"/>
      <w:r w:rsidR="007C3661" w:rsidRPr="008E63D6">
        <w:t>Intro</w:t>
      </w:r>
      <w:r w:rsidR="005377C1" w:rsidRPr="008E63D6">
        <w:t>duction</w:t>
      </w:r>
      <w:bookmarkEnd w:id="4"/>
    </w:p>
    <w:p w14:paraId="64EA6232" w14:textId="06F5A7BE" w:rsidR="00E07DBA" w:rsidRPr="005452D1" w:rsidRDefault="00E07DBA" w:rsidP="005452D1">
      <w:pPr>
        <w:rPr>
          <w:rStyle w:val="Emphasis"/>
          <w:i w:val="0"/>
          <w:iCs w:val="0"/>
        </w:rPr>
      </w:pPr>
      <w:r w:rsidRPr="005452D1">
        <w:rPr>
          <w:rStyle w:val="Emphasis"/>
          <w:i w:val="0"/>
          <w:iCs w:val="0"/>
        </w:rPr>
        <w:t>The</w:t>
      </w:r>
      <w:r w:rsidR="003D7AC6" w:rsidRPr="005452D1">
        <w:rPr>
          <w:rStyle w:val="Emphasis"/>
          <w:i w:val="0"/>
          <w:iCs w:val="0"/>
        </w:rPr>
        <w:t xml:space="preserve"> primary motivation for this lab is to</w:t>
      </w:r>
      <w:r w:rsidR="00B648E1" w:rsidRPr="005452D1">
        <w:rPr>
          <w:rStyle w:val="Emphasis"/>
          <w:i w:val="0"/>
          <w:iCs w:val="0"/>
        </w:rPr>
        <w:t xml:space="preserve"> use Cisco Packet Tracer- a cross-platform, visual simulation tool owned by Cisco to</w:t>
      </w:r>
      <w:r w:rsidRPr="005452D1">
        <w:rPr>
          <w:rStyle w:val="Emphasis"/>
          <w:i w:val="0"/>
          <w:iCs w:val="0"/>
        </w:rPr>
        <w:t xml:space="preserve"> set up a </w:t>
      </w:r>
      <w:r w:rsidR="00B648E1" w:rsidRPr="005452D1">
        <w:rPr>
          <w:rStyle w:val="Emphasis"/>
          <w:i w:val="0"/>
          <w:iCs w:val="0"/>
        </w:rPr>
        <w:t xml:space="preserve">VPC, containing three routers and </w:t>
      </w:r>
      <w:r w:rsidRPr="005452D1">
        <w:rPr>
          <w:rStyle w:val="Emphasis"/>
          <w:i w:val="0"/>
          <w:iCs w:val="0"/>
        </w:rPr>
        <w:t xml:space="preserve">two PC's. </w:t>
      </w:r>
      <w:r w:rsidR="00B648E1" w:rsidRPr="005452D1">
        <w:rPr>
          <w:rStyle w:val="Emphasis"/>
          <w:i w:val="0"/>
          <w:iCs w:val="0"/>
        </w:rPr>
        <w:t xml:space="preserve">The next goal is to connect all the devices together and facilitate communication. For this, we will </w:t>
      </w:r>
      <w:r w:rsidRPr="005452D1">
        <w:rPr>
          <w:rStyle w:val="Emphasis"/>
          <w:i w:val="0"/>
          <w:iCs w:val="0"/>
        </w:rPr>
        <w:t xml:space="preserve">connect </w:t>
      </w:r>
      <w:r w:rsidR="00B648E1" w:rsidRPr="005452D1">
        <w:rPr>
          <w:rStyle w:val="Emphasis"/>
          <w:i w:val="0"/>
          <w:iCs w:val="0"/>
        </w:rPr>
        <w:t xml:space="preserve">the </w:t>
      </w:r>
      <w:r w:rsidRPr="005452D1">
        <w:rPr>
          <w:rStyle w:val="Emphasis"/>
          <w:i w:val="0"/>
          <w:iCs w:val="0"/>
        </w:rPr>
        <w:t xml:space="preserve">routers and PC's using serial and cross over cable respectively. </w:t>
      </w:r>
      <w:r w:rsidR="00B648E1" w:rsidRPr="005452D1">
        <w:rPr>
          <w:rStyle w:val="Emphasis"/>
          <w:i w:val="0"/>
          <w:iCs w:val="0"/>
        </w:rPr>
        <w:t xml:space="preserve">Next, </w:t>
      </w:r>
      <w:r w:rsidRPr="005452D1">
        <w:rPr>
          <w:rStyle w:val="Emphasis"/>
          <w:i w:val="0"/>
          <w:iCs w:val="0"/>
        </w:rPr>
        <w:t xml:space="preserve">we will </w:t>
      </w:r>
      <w:r w:rsidR="00B648E1" w:rsidRPr="005452D1">
        <w:rPr>
          <w:rStyle w:val="Emphasis"/>
          <w:i w:val="0"/>
          <w:iCs w:val="0"/>
        </w:rPr>
        <w:t>learn how to configure</w:t>
      </w:r>
      <w:r w:rsidRPr="005452D1">
        <w:rPr>
          <w:rStyle w:val="Emphasis"/>
          <w:i w:val="0"/>
          <w:iCs w:val="0"/>
        </w:rPr>
        <w:t xml:space="preserve"> routing on each router, so </w:t>
      </w:r>
      <w:r w:rsidR="00B648E1" w:rsidRPr="005452D1">
        <w:rPr>
          <w:rStyle w:val="Emphasis"/>
          <w:i w:val="0"/>
          <w:iCs w:val="0"/>
        </w:rPr>
        <w:t xml:space="preserve">that the </w:t>
      </w:r>
      <w:r w:rsidRPr="005452D1">
        <w:rPr>
          <w:rStyle w:val="Emphasis"/>
          <w:i w:val="0"/>
          <w:iCs w:val="0"/>
        </w:rPr>
        <w:t xml:space="preserve">packets are forwarded to the next router correctly. After </w:t>
      </w:r>
      <w:r w:rsidR="005452D1" w:rsidRPr="005452D1">
        <w:rPr>
          <w:rStyle w:val="Emphasis"/>
          <w:i w:val="0"/>
          <w:iCs w:val="0"/>
        </w:rPr>
        <w:t xml:space="preserve">the </w:t>
      </w:r>
      <w:r w:rsidRPr="005452D1">
        <w:rPr>
          <w:rStyle w:val="Emphasis"/>
          <w:i w:val="0"/>
          <w:iCs w:val="0"/>
        </w:rPr>
        <w:t>router</w:t>
      </w:r>
      <w:r w:rsidR="005452D1" w:rsidRPr="005452D1">
        <w:rPr>
          <w:rStyle w:val="Emphasis"/>
          <w:i w:val="0"/>
          <w:iCs w:val="0"/>
        </w:rPr>
        <w:t xml:space="preserve"> and cable</w:t>
      </w:r>
      <w:r w:rsidRPr="005452D1">
        <w:rPr>
          <w:rStyle w:val="Emphasis"/>
          <w:i w:val="0"/>
          <w:iCs w:val="0"/>
        </w:rPr>
        <w:t xml:space="preserve"> config</w:t>
      </w:r>
      <w:r w:rsidR="005452D1" w:rsidRPr="005452D1">
        <w:rPr>
          <w:rStyle w:val="Emphasis"/>
          <w:i w:val="0"/>
          <w:iCs w:val="0"/>
        </w:rPr>
        <w:t xml:space="preserve">uration is complete, all the </w:t>
      </w:r>
      <w:r w:rsidRPr="005452D1">
        <w:rPr>
          <w:rStyle w:val="Emphasis"/>
          <w:i w:val="0"/>
          <w:iCs w:val="0"/>
        </w:rPr>
        <w:t xml:space="preserve">devices </w:t>
      </w:r>
      <w:r w:rsidR="005452D1" w:rsidRPr="005452D1">
        <w:rPr>
          <w:rStyle w:val="Emphasis"/>
          <w:i w:val="0"/>
          <w:iCs w:val="0"/>
        </w:rPr>
        <w:t xml:space="preserve">on the network would </w:t>
      </w:r>
      <w:r w:rsidRPr="005452D1">
        <w:rPr>
          <w:rStyle w:val="Emphasis"/>
          <w:i w:val="0"/>
          <w:iCs w:val="0"/>
        </w:rPr>
        <w:t xml:space="preserve">be connected in such a way that PC1 will able to communicate to PC2 and vice versa. </w:t>
      </w:r>
    </w:p>
    <w:p w14:paraId="0EC5F454" w14:textId="1930E750" w:rsidR="00E07DBA" w:rsidRPr="005452D1" w:rsidRDefault="00E07DBA" w:rsidP="005452D1">
      <w:pPr>
        <w:rPr>
          <w:rStyle w:val="Emphasis"/>
          <w:i w:val="0"/>
          <w:iCs w:val="0"/>
        </w:rPr>
      </w:pPr>
      <w:r w:rsidRPr="005452D1">
        <w:rPr>
          <w:rStyle w:val="Emphasis"/>
          <w:i w:val="0"/>
          <w:iCs w:val="0"/>
        </w:rPr>
        <w:t xml:space="preserve"> </w:t>
      </w:r>
    </w:p>
    <w:p w14:paraId="2E6B6C1A" w14:textId="77777777" w:rsidR="005452D1" w:rsidRPr="005452D1" w:rsidRDefault="005452D1" w:rsidP="005452D1">
      <w:pPr>
        <w:rPr>
          <w:rStyle w:val="Emphasis"/>
          <w:i w:val="0"/>
          <w:iCs w:val="0"/>
        </w:rPr>
      </w:pPr>
      <w:r w:rsidRPr="005452D1">
        <w:rPr>
          <w:rStyle w:val="Emphasis"/>
          <w:i w:val="0"/>
          <w:iCs w:val="0"/>
        </w:rPr>
        <w:t>In this lab, I would be implementing the installation of Routing Information protocol AKA RIP, which is a dynamic protocol that uses hop count as a routing metric to find the best path between the source and the destination network. Through RIP, traffic will always be routed through the shortest path in our network. Additionally, in this I would also be implementing and testing ACLs (Access Control Lists) to permit and restrict data flows into and out of network interfaces.</w:t>
      </w:r>
    </w:p>
    <w:p w14:paraId="03A4D0C9" w14:textId="1816669E" w:rsidR="00E07DBA" w:rsidRDefault="00E07DBA" w:rsidP="005452D1">
      <w:pPr>
        <w:ind w:left="0"/>
        <w:jc w:val="both"/>
        <w:rPr>
          <w:sz w:val="20"/>
        </w:rPr>
      </w:pPr>
    </w:p>
    <w:p w14:paraId="30E95FA7" w14:textId="77777777" w:rsidR="009D6A10" w:rsidRDefault="009D6A10" w:rsidP="00B71548">
      <w:pPr>
        <w:autoSpaceDE w:val="0"/>
        <w:autoSpaceDN w:val="0"/>
        <w:adjustRightInd w:val="0"/>
        <w:ind w:left="0"/>
        <w:rPr>
          <w:szCs w:val="24"/>
        </w:rPr>
      </w:pPr>
    </w:p>
    <w:p w14:paraId="0F1B3A0A" w14:textId="668EFAA9" w:rsidR="009D6A10" w:rsidRDefault="0075659C" w:rsidP="006F18EA">
      <w:pPr>
        <w:pStyle w:val="Heading1"/>
        <w:tabs>
          <w:tab w:val="clear" w:pos="720"/>
        </w:tabs>
      </w:pPr>
      <w:bookmarkStart w:id="5" w:name="_Toc334629032"/>
      <w:bookmarkStart w:id="6" w:name="_Toc334693197"/>
      <w:bookmarkStart w:id="7" w:name="_Toc335936748"/>
      <w:bookmarkStart w:id="8" w:name="_Toc211093306"/>
      <w:bookmarkStart w:id="9" w:name="_Toc211093399"/>
      <w:bookmarkStart w:id="10" w:name="_Toc19737694"/>
      <w:r>
        <w:t>2</w:t>
      </w:r>
      <w:r w:rsidR="005377C1">
        <w:t>.0</w:t>
      </w:r>
      <w:r w:rsidR="005377C1">
        <w:tab/>
      </w:r>
      <w:r w:rsidR="00247A3A">
        <w:t>Activity</w:t>
      </w:r>
      <w:r w:rsidR="009D6A10">
        <w:t xml:space="preserve"> Log</w:t>
      </w:r>
      <w:bookmarkEnd w:id="5"/>
      <w:bookmarkEnd w:id="6"/>
      <w:bookmarkEnd w:id="7"/>
      <w:bookmarkEnd w:id="8"/>
      <w:bookmarkEnd w:id="9"/>
      <w:bookmarkEnd w:id="10"/>
    </w:p>
    <w:p w14:paraId="07B85FEF" w14:textId="77777777" w:rsidR="0095020B" w:rsidRDefault="009D6A10" w:rsidP="0076494D">
      <w:pPr>
        <w:pStyle w:val="ListParagraph"/>
        <w:rPr>
          <w:rFonts w:ascii="Arial" w:hAnsi="Arial" w:cs="Arial"/>
          <w:color w:val="000000"/>
          <w:sz w:val="20"/>
        </w:rPr>
      </w:pPr>
      <w:r w:rsidRPr="00600512">
        <w:rPr>
          <w:rFonts w:ascii="Arial" w:hAnsi="Arial" w:cs="Arial"/>
          <w:color w:val="000000"/>
          <w:sz w:val="20"/>
        </w:rPr>
        <w:t xml:space="preserve"> </w:t>
      </w:r>
    </w:p>
    <w:p w14:paraId="3DD87AD9" w14:textId="4DD94E34" w:rsidR="0095020B" w:rsidRDefault="0095020B" w:rsidP="0076494D">
      <w:pPr>
        <w:pStyle w:val="ListParagraph"/>
        <w:rPr>
          <w:rFonts w:ascii="Arial" w:hAnsi="Arial" w:cs="Arial"/>
          <w:color w:val="000000"/>
          <w:sz w:val="20"/>
        </w:rPr>
      </w:pPr>
    </w:p>
    <w:p w14:paraId="1D7FE995" w14:textId="249A0D2A" w:rsidR="0095020B" w:rsidRDefault="0095020B" w:rsidP="0076494D">
      <w:pPr>
        <w:pStyle w:val="ListParagraph"/>
        <w:rPr>
          <w:rFonts w:ascii="Arial" w:hAnsi="Arial" w:cs="Arial"/>
          <w:color w:val="000000"/>
          <w:sz w:val="20"/>
        </w:rPr>
      </w:pPr>
      <w:r>
        <w:rPr>
          <w:noProof/>
        </w:rPr>
        <w:drawing>
          <wp:anchor distT="0" distB="0" distL="114300" distR="114300" simplePos="0" relativeHeight="251658752" behindDoc="0" locked="0" layoutInCell="1" allowOverlap="1" wp14:anchorId="38F3E272" wp14:editId="66AAD25E">
            <wp:simplePos x="0" y="0"/>
            <wp:positionH relativeFrom="column">
              <wp:posOffset>852170</wp:posOffset>
            </wp:positionH>
            <wp:positionV relativeFrom="paragraph">
              <wp:posOffset>16510</wp:posOffset>
            </wp:positionV>
            <wp:extent cx="4312920" cy="1898650"/>
            <wp:effectExtent l="190500" t="190500" r="182880" b="196850"/>
            <wp:wrapThrough wrapText="bothSides">
              <wp:wrapPolygon edited="0">
                <wp:start x="191" y="-2167"/>
                <wp:lineTo x="-954" y="-1734"/>
                <wp:lineTo x="-954" y="21022"/>
                <wp:lineTo x="-572" y="22539"/>
                <wp:lineTo x="191" y="23623"/>
                <wp:lineTo x="21276" y="23623"/>
                <wp:lineTo x="22039" y="22539"/>
                <wp:lineTo x="22420" y="19288"/>
                <wp:lineTo x="22420" y="1734"/>
                <wp:lineTo x="21371" y="-1517"/>
                <wp:lineTo x="21276" y="-2167"/>
                <wp:lineTo x="191" y="-2167"/>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12920" cy="189865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1A549CBB" w14:textId="01D12FDF" w:rsidR="0095020B" w:rsidRDefault="0095020B" w:rsidP="0095020B">
      <w:pPr>
        <w:pStyle w:val="ListParagraph"/>
        <w:jc w:val="center"/>
        <w:rPr>
          <w:rFonts w:ascii="Arial" w:hAnsi="Arial" w:cs="Arial"/>
          <w:color w:val="000000"/>
          <w:sz w:val="20"/>
        </w:rPr>
      </w:pPr>
    </w:p>
    <w:p w14:paraId="0FA9F445" w14:textId="7372C410" w:rsidR="0095020B" w:rsidRDefault="0095020B" w:rsidP="0076494D">
      <w:pPr>
        <w:pStyle w:val="ListParagraph"/>
        <w:rPr>
          <w:rFonts w:ascii="Arial" w:hAnsi="Arial" w:cs="Arial"/>
          <w:color w:val="000000"/>
          <w:sz w:val="20"/>
        </w:rPr>
      </w:pPr>
    </w:p>
    <w:p w14:paraId="3348515D" w14:textId="77777777" w:rsidR="0095020B" w:rsidRDefault="0095020B" w:rsidP="0076494D">
      <w:pPr>
        <w:pStyle w:val="ListParagraph"/>
        <w:rPr>
          <w:rFonts w:ascii="Arial" w:hAnsi="Arial" w:cs="Arial"/>
          <w:color w:val="000000"/>
          <w:sz w:val="20"/>
        </w:rPr>
      </w:pPr>
    </w:p>
    <w:p w14:paraId="0105EF6F" w14:textId="77777777" w:rsidR="0095020B" w:rsidRDefault="0095020B" w:rsidP="0076494D">
      <w:pPr>
        <w:pStyle w:val="ListParagraph"/>
        <w:rPr>
          <w:rFonts w:ascii="Arial" w:hAnsi="Arial" w:cs="Arial"/>
          <w:color w:val="000000"/>
          <w:sz w:val="20"/>
        </w:rPr>
      </w:pPr>
    </w:p>
    <w:p w14:paraId="50FD0197" w14:textId="77777777" w:rsidR="0095020B" w:rsidRDefault="0095020B" w:rsidP="0076494D">
      <w:pPr>
        <w:pStyle w:val="ListParagraph"/>
        <w:rPr>
          <w:rFonts w:ascii="Arial" w:hAnsi="Arial" w:cs="Arial"/>
          <w:color w:val="000000"/>
          <w:sz w:val="20"/>
        </w:rPr>
      </w:pPr>
    </w:p>
    <w:p w14:paraId="5DA015C5" w14:textId="77777777" w:rsidR="0095020B" w:rsidRDefault="0095020B" w:rsidP="0076494D">
      <w:pPr>
        <w:pStyle w:val="ListParagraph"/>
        <w:rPr>
          <w:rFonts w:ascii="Arial" w:hAnsi="Arial" w:cs="Arial"/>
          <w:color w:val="000000"/>
          <w:sz w:val="20"/>
        </w:rPr>
      </w:pPr>
    </w:p>
    <w:p w14:paraId="235EA9D7" w14:textId="77777777" w:rsidR="0095020B" w:rsidRDefault="0095020B" w:rsidP="0076494D">
      <w:pPr>
        <w:pStyle w:val="ListParagraph"/>
        <w:rPr>
          <w:rFonts w:ascii="Arial" w:hAnsi="Arial" w:cs="Arial"/>
          <w:color w:val="000000"/>
          <w:sz w:val="20"/>
        </w:rPr>
      </w:pPr>
    </w:p>
    <w:p w14:paraId="66AA3C10" w14:textId="77777777" w:rsidR="0095020B" w:rsidRDefault="0095020B" w:rsidP="0076494D">
      <w:pPr>
        <w:pStyle w:val="ListParagraph"/>
        <w:rPr>
          <w:rFonts w:ascii="Arial" w:hAnsi="Arial" w:cs="Arial"/>
          <w:color w:val="000000"/>
          <w:sz w:val="20"/>
        </w:rPr>
      </w:pPr>
    </w:p>
    <w:p w14:paraId="44829A53" w14:textId="77777777" w:rsidR="0095020B" w:rsidRDefault="0095020B" w:rsidP="0076494D">
      <w:pPr>
        <w:pStyle w:val="ListParagraph"/>
        <w:rPr>
          <w:rFonts w:ascii="Arial" w:hAnsi="Arial" w:cs="Arial"/>
          <w:color w:val="000000"/>
          <w:sz w:val="20"/>
        </w:rPr>
      </w:pPr>
    </w:p>
    <w:p w14:paraId="515B4699" w14:textId="77777777" w:rsidR="0095020B" w:rsidRDefault="0095020B" w:rsidP="0076494D">
      <w:pPr>
        <w:pStyle w:val="ListParagraph"/>
        <w:rPr>
          <w:rFonts w:ascii="Arial" w:hAnsi="Arial" w:cs="Arial"/>
          <w:color w:val="000000"/>
          <w:sz w:val="20"/>
        </w:rPr>
      </w:pPr>
    </w:p>
    <w:p w14:paraId="4642E7C8" w14:textId="77777777" w:rsidR="0095020B" w:rsidRDefault="0095020B" w:rsidP="0076494D">
      <w:pPr>
        <w:pStyle w:val="ListParagraph"/>
        <w:rPr>
          <w:rFonts w:ascii="Arial" w:hAnsi="Arial" w:cs="Arial"/>
          <w:color w:val="000000"/>
          <w:sz w:val="20"/>
        </w:rPr>
      </w:pPr>
    </w:p>
    <w:p w14:paraId="67565FE7" w14:textId="0031EE3D" w:rsidR="0095020B" w:rsidRPr="00D65D1A" w:rsidRDefault="00CA35E3" w:rsidP="00D65D1A">
      <w:pPr>
        <w:pStyle w:val="ListParagraph"/>
        <w:rPr>
          <w:rFonts w:ascii="Arial" w:hAnsi="Arial" w:cs="Arial"/>
          <w:color w:val="000000"/>
          <w:sz w:val="20"/>
        </w:rPr>
      </w:pPr>
      <w:r>
        <w:rPr>
          <w:rFonts w:ascii="Arial" w:hAnsi="Arial" w:cs="Arial"/>
          <w:color w:val="000000"/>
          <w:sz w:val="20"/>
        </w:rPr>
        <w:tab/>
      </w:r>
      <w:r>
        <w:rPr>
          <w:rFonts w:ascii="Arial" w:hAnsi="Arial" w:cs="Arial"/>
          <w:color w:val="000000"/>
          <w:sz w:val="20"/>
        </w:rPr>
        <w:tab/>
      </w:r>
    </w:p>
    <w:p w14:paraId="1B8BD737" w14:textId="5ECC2A80" w:rsidR="0095020B" w:rsidRDefault="0095020B" w:rsidP="0076494D">
      <w:pPr>
        <w:pStyle w:val="ListParagraph"/>
      </w:pPr>
    </w:p>
    <w:p w14:paraId="59876251" w14:textId="39D393E5" w:rsidR="0095020B" w:rsidRDefault="0095020B" w:rsidP="0076494D">
      <w:pPr>
        <w:pStyle w:val="ListParagraph"/>
      </w:pPr>
    </w:p>
    <w:p w14:paraId="5E0DE149" w14:textId="388CE8F2" w:rsidR="0095020B" w:rsidRDefault="0095020B" w:rsidP="0095020B">
      <w:pPr>
        <w:pStyle w:val="ListParagraph"/>
        <w:numPr>
          <w:ilvl w:val="0"/>
          <w:numId w:val="23"/>
        </w:numPr>
      </w:pPr>
      <w:r>
        <w:t>First, I dragged and dropped three “Router-PT-Empty” type routers from Network devices into the logical view. Then double clicked each router and under the Config tab, renamed the routers display name to R1, R2, and R3 and also renamed their host names to ‘</w:t>
      </w:r>
      <w:r w:rsidRPr="0095020B">
        <w:t>abc123-R</w:t>
      </w:r>
      <w:r>
        <w:t>1’,’</w:t>
      </w:r>
      <w:r w:rsidRPr="0095020B">
        <w:t xml:space="preserve"> abc123-R</w:t>
      </w:r>
      <w:r>
        <w:t>2’ and ‘</w:t>
      </w:r>
      <w:r w:rsidRPr="0095020B">
        <w:t>abc123-R3</w:t>
      </w:r>
      <w:r>
        <w:t>’ respectively.</w:t>
      </w:r>
    </w:p>
    <w:p w14:paraId="38382C72" w14:textId="77777777" w:rsidR="0095020B" w:rsidRPr="00042615" w:rsidRDefault="0095020B" w:rsidP="0022587C">
      <w:pPr>
        <w:ind w:left="0"/>
      </w:pPr>
    </w:p>
    <w:p w14:paraId="2ECFECF3" w14:textId="513D0E8D" w:rsidR="0076494D" w:rsidRDefault="0095020B" w:rsidP="0076494D">
      <w:pPr>
        <w:pStyle w:val="ListParagraph"/>
        <w:numPr>
          <w:ilvl w:val="0"/>
          <w:numId w:val="23"/>
        </w:numPr>
      </w:pPr>
      <w:r>
        <w:t>Next, I a</w:t>
      </w:r>
      <w:r w:rsidR="0076494D">
        <w:t xml:space="preserve">dded two PCs from End Devices into the </w:t>
      </w:r>
      <w:r>
        <w:t>l</w:t>
      </w:r>
      <w:r w:rsidR="0076494D">
        <w:t xml:space="preserve">ogical view. After adding PC’s double-clicked on each </w:t>
      </w:r>
      <w:r>
        <w:t>PC and</w:t>
      </w:r>
      <w:r w:rsidR="0076494D">
        <w:t xml:space="preserve"> under </w:t>
      </w:r>
      <w:r>
        <w:t>the C</w:t>
      </w:r>
      <w:r w:rsidR="0076494D">
        <w:t xml:space="preserve">onfig </w:t>
      </w:r>
      <w:r>
        <w:t xml:space="preserve">tab, renamed the display names to </w:t>
      </w:r>
      <w:r w:rsidR="0076494D">
        <w:t xml:space="preserve">PC1 and PC2 respectively. </w:t>
      </w:r>
    </w:p>
    <w:p w14:paraId="148BCF7F" w14:textId="77777777" w:rsidR="0076494D" w:rsidRDefault="0076494D" w:rsidP="009904CD">
      <w:pPr>
        <w:ind w:left="0"/>
      </w:pPr>
    </w:p>
    <w:p w14:paraId="52A40AA3" w14:textId="0210259F" w:rsidR="0076494D" w:rsidRPr="00161FA4" w:rsidRDefault="0095020B" w:rsidP="00161FA4">
      <w:pPr>
        <w:pStyle w:val="ListParagraph"/>
        <w:numPr>
          <w:ilvl w:val="0"/>
          <w:numId w:val="23"/>
        </w:numPr>
        <w:rPr>
          <w:color w:val="1C1E29"/>
          <w:szCs w:val="24"/>
        </w:rPr>
      </w:pPr>
      <w:r>
        <w:rPr>
          <w:color w:val="1C1E29"/>
          <w:szCs w:val="24"/>
        </w:rPr>
        <w:t xml:space="preserve">After adding and renaming all the chosen devices, the next step was </w:t>
      </w:r>
      <w:r w:rsidR="0076494D" w:rsidRPr="00230407">
        <w:rPr>
          <w:color w:val="1C1E29"/>
          <w:szCs w:val="24"/>
        </w:rPr>
        <w:t xml:space="preserve">to connect </w:t>
      </w:r>
      <w:r>
        <w:rPr>
          <w:color w:val="1C1E29"/>
          <w:szCs w:val="24"/>
        </w:rPr>
        <w:t xml:space="preserve">the </w:t>
      </w:r>
      <w:r w:rsidR="0076494D" w:rsidRPr="00230407">
        <w:rPr>
          <w:color w:val="1C1E29"/>
          <w:szCs w:val="24"/>
        </w:rPr>
        <w:t>routers</w:t>
      </w:r>
      <w:r>
        <w:rPr>
          <w:color w:val="1C1E29"/>
          <w:szCs w:val="24"/>
        </w:rPr>
        <w:t xml:space="preserve"> with each other</w:t>
      </w:r>
      <w:r w:rsidR="0076494D" w:rsidRPr="00230407">
        <w:rPr>
          <w:color w:val="1C1E29"/>
          <w:szCs w:val="24"/>
        </w:rPr>
        <w:t xml:space="preserve"> using serial interface and routers to PC using cross over fast ethernet cable.</w:t>
      </w:r>
      <w:r w:rsidR="00161FA4">
        <w:rPr>
          <w:color w:val="1C1E29"/>
          <w:szCs w:val="24"/>
        </w:rPr>
        <w:t xml:space="preserve"> To add the interfaces, </w:t>
      </w:r>
      <w:r w:rsidR="00161FA4" w:rsidRPr="00230407">
        <w:rPr>
          <w:color w:val="1C1E29"/>
          <w:szCs w:val="24"/>
        </w:rPr>
        <w:t xml:space="preserve">routers were </w:t>
      </w:r>
      <w:r w:rsidR="00161FA4">
        <w:rPr>
          <w:color w:val="1C1E29"/>
          <w:szCs w:val="24"/>
        </w:rPr>
        <w:t xml:space="preserve">first </w:t>
      </w:r>
      <w:r w:rsidR="00161FA4" w:rsidRPr="00230407">
        <w:rPr>
          <w:color w:val="1C1E29"/>
          <w:szCs w:val="24"/>
        </w:rPr>
        <w:t xml:space="preserve">shut down, the interface was added then </w:t>
      </w:r>
      <w:r w:rsidR="00161FA4">
        <w:rPr>
          <w:color w:val="1C1E29"/>
          <w:szCs w:val="24"/>
        </w:rPr>
        <w:t xml:space="preserve">again, the </w:t>
      </w:r>
      <w:r w:rsidR="00161FA4" w:rsidRPr="00230407">
        <w:rPr>
          <w:color w:val="1C1E29"/>
          <w:szCs w:val="24"/>
        </w:rPr>
        <w:t>router</w:t>
      </w:r>
      <w:r w:rsidR="00161FA4">
        <w:rPr>
          <w:color w:val="1C1E29"/>
          <w:szCs w:val="24"/>
        </w:rPr>
        <w:t>s</w:t>
      </w:r>
      <w:r w:rsidR="00161FA4" w:rsidRPr="00230407">
        <w:rPr>
          <w:color w:val="1C1E29"/>
          <w:szCs w:val="24"/>
        </w:rPr>
        <w:t xml:space="preserve"> w</w:t>
      </w:r>
      <w:r w:rsidR="00161FA4">
        <w:rPr>
          <w:color w:val="1C1E29"/>
          <w:szCs w:val="24"/>
        </w:rPr>
        <w:t>ere</w:t>
      </w:r>
      <w:r w:rsidR="00161FA4" w:rsidRPr="00230407">
        <w:rPr>
          <w:color w:val="1C1E29"/>
          <w:szCs w:val="24"/>
        </w:rPr>
        <w:t xml:space="preserve"> powered on.</w:t>
      </w:r>
    </w:p>
    <w:p w14:paraId="7A38DE56" w14:textId="50A930F4" w:rsidR="0076494D" w:rsidRPr="00A06874" w:rsidRDefault="0076494D" w:rsidP="0076494D">
      <w:pPr>
        <w:ind w:left="0" w:firstLine="60"/>
        <w:rPr>
          <w:color w:val="1C1E29"/>
          <w:szCs w:val="24"/>
        </w:rPr>
      </w:pPr>
    </w:p>
    <w:p w14:paraId="72B68240" w14:textId="64CA662F" w:rsidR="0076494D" w:rsidRPr="00230407" w:rsidRDefault="0076494D" w:rsidP="0076494D">
      <w:pPr>
        <w:pStyle w:val="ListParagraph"/>
        <w:numPr>
          <w:ilvl w:val="0"/>
          <w:numId w:val="23"/>
        </w:numPr>
        <w:rPr>
          <w:color w:val="1C1E29"/>
          <w:szCs w:val="24"/>
        </w:rPr>
      </w:pPr>
      <w:r w:rsidRPr="00230407">
        <w:rPr>
          <w:color w:val="1C1E29"/>
          <w:szCs w:val="24"/>
        </w:rPr>
        <w:lastRenderedPageBreak/>
        <w:t xml:space="preserve">I </w:t>
      </w:r>
      <w:r w:rsidR="00161FA4">
        <w:rPr>
          <w:color w:val="1C1E29"/>
          <w:szCs w:val="24"/>
        </w:rPr>
        <w:t>started</w:t>
      </w:r>
      <w:r w:rsidRPr="00230407">
        <w:rPr>
          <w:color w:val="1C1E29"/>
          <w:szCs w:val="24"/>
        </w:rPr>
        <w:t xml:space="preserve"> by adding two serial interfaces</w:t>
      </w:r>
      <w:r w:rsidR="00161FA4">
        <w:rPr>
          <w:color w:val="1C1E29"/>
          <w:szCs w:val="24"/>
        </w:rPr>
        <w:t xml:space="preserve">: </w:t>
      </w:r>
      <w:r w:rsidRPr="00230407">
        <w:rPr>
          <w:color w:val="1C1E29"/>
          <w:szCs w:val="24"/>
        </w:rPr>
        <w:t xml:space="preserve"> </w:t>
      </w:r>
      <w:r w:rsidR="00161FA4" w:rsidRPr="00230407">
        <w:rPr>
          <w:color w:val="1C1E29"/>
          <w:szCs w:val="24"/>
        </w:rPr>
        <w:t>S0/0, S1/0</w:t>
      </w:r>
      <w:r w:rsidR="00161FA4">
        <w:rPr>
          <w:color w:val="1C1E29"/>
          <w:szCs w:val="24"/>
        </w:rPr>
        <w:t xml:space="preserve"> and one </w:t>
      </w:r>
      <w:r w:rsidR="00161FA4" w:rsidRPr="00230407">
        <w:rPr>
          <w:color w:val="1C1E29"/>
          <w:szCs w:val="24"/>
        </w:rPr>
        <w:t>Faster ethernet interface</w:t>
      </w:r>
      <w:r w:rsidR="00161FA4">
        <w:rPr>
          <w:color w:val="1C1E29"/>
          <w:szCs w:val="24"/>
        </w:rPr>
        <w:t xml:space="preserve">: F2/0 in </w:t>
      </w:r>
      <w:r w:rsidRPr="00230407">
        <w:rPr>
          <w:color w:val="1C1E29"/>
          <w:szCs w:val="24"/>
        </w:rPr>
        <w:t>Router 2</w:t>
      </w:r>
      <w:r w:rsidR="00161FA4">
        <w:rPr>
          <w:color w:val="1C1E29"/>
          <w:szCs w:val="24"/>
        </w:rPr>
        <w:t>.</w:t>
      </w:r>
    </w:p>
    <w:p w14:paraId="5EAFB893" w14:textId="77777777" w:rsidR="0076494D" w:rsidRPr="00A06874" w:rsidRDefault="0076494D" w:rsidP="0076494D">
      <w:pPr>
        <w:ind w:left="0" w:firstLine="60"/>
        <w:rPr>
          <w:color w:val="1C1E29"/>
          <w:szCs w:val="24"/>
        </w:rPr>
      </w:pPr>
    </w:p>
    <w:p w14:paraId="1648CBD4" w14:textId="4C163DC3" w:rsidR="0076494D" w:rsidRPr="00230407" w:rsidRDefault="00161FA4" w:rsidP="0076494D">
      <w:pPr>
        <w:pStyle w:val="ListParagraph"/>
        <w:numPr>
          <w:ilvl w:val="0"/>
          <w:numId w:val="23"/>
        </w:numPr>
        <w:rPr>
          <w:color w:val="1C1E29"/>
          <w:szCs w:val="24"/>
        </w:rPr>
      </w:pPr>
      <w:r>
        <w:rPr>
          <w:color w:val="1C1E29"/>
          <w:szCs w:val="24"/>
        </w:rPr>
        <w:t>Similarly</w:t>
      </w:r>
      <w:r w:rsidR="0076494D" w:rsidRPr="00230407">
        <w:rPr>
          <w:color w:val="1C1E29"/>
          <w:szCs w:val="24"/>
        </w:rPr>
        <w:t>, I added two serial interfaces</w:t>
      </w:r>
      <w:r>
        <w:rPr>
          <w:color w:val="1C1E29"/>
          <w:szCs w:val="24"/>
        </w:rPr>
        <w:t>: S0/0, S1/0</w:t>
      </w:r>
      <w:r w:rsidR="0076494D" w:rsidRPr="00230407">
        <w:rPr>
          <w:color w:val="1C1E29"/>
          <w:szCs w:val="24"/>
        </w:rPr>
        <w:t xml:space="preserve"> and one Faster ethernet interface</w:t>
      </w:r>
      <w:r>
        <w:rPr>
          <w:color w:val="1C1E29"/>
          <w:szCs w:val="24"/>
        </w:rPr>
        <w:t>: F2/0 in Router 1</w:t>
      </w:r>
      <w:r w:rsidR="0076494D" w:rsidRPr="00230407">
        <w:rPr>
          <w:color w:val="1C1E29"/>
          <w:szCs w:val="24"/>
        </w:rPr>
        <w:t>.</w:t>
      </w:r>
    </w:p>
    <w:p w14:paraId="01C03120" w14:textId="573DEE9E" w:rsidR="0076494D" w:rsidRPr="00A06874" w:rsidRDefault="0076494D" w:rsidP="0076494D">
      <w:pPr>
        <w:ind w:left="0" w:firstLine="60"/>
        <w:rPr>
          <w:color w:val="1C1E29"/>
          <w:szCs w:val="24"/>
        </w:rPr>
      </w:pPr>
    </w:p>
    <w:p w14:paraId="45295970" w14:textId="361C7A23" w:rsidR="0076494D" w:rsidRPr="00230407" w:rsidRDefault="00161FA4" w:rsidP="0076494D">
      <w:pPr>
        <w:pStyle w:val="ListParagraph"/>
        <w:numPr>
          <w:ilvl w:val="0"/>
          <w:numId w:val="23"/>
        </w:numPr>
        <w:rPr>
          <w:color w:val="1C1E29"/>
          <w:szCs w:val="24"/>
        </w:rPr>
      </w:pPr>
      <w:r>
        <w:rPr>
          <w:color w:val="1C1E29"/>
          <w:szCs w:val="24"/>
        </w:rPr>
        <w:t xml:space="preserve">Finally, </w:t>
      </w:r>
      <w:r w:rsidR="0076494D" w:rsidRPr="00230407">
        <w:rPr>
          <w:color w:val="1C1E29"/>
          <w:szCs w:val="24"/>
        </w:rPr>
        <w:t>added two serial interfaces</w:t>
      </w:r>
      <w:r>
        <w:rPr>
          <w:color w:val="1C1E29"/>
          <w:szCs w:val="24"/>
        </w:rPr>
        <w:t xml:space="preserve">: </w:t>
      </w:r>
      <w:r w:rsidRPr="00230407">
        <w:rPr>
          <w:color w:val="1C1E29"/>
          <w:szCs w:val="24"/>
        </w:rPr>
        <w:t>S0/0, S1/0</w:t>
      </w:r>
      <w:r>
        <w:rPr>
          <w:color w:val="1C1E29"/>
          <w:szCs w:val="24"/>
        </w:rPr>
        <w:t xml:space="preserve"> </w:t>
      </w:r>
      <w:r w:rsidR="0076494D" w:rsidRPr="00230407">
        <w:rPr>
          <w:color w:val="1C1E29"/>
          <w:szCs w:val="24"/>
        </w:rPr>
        <w:t>and one Faster ethernet interface</w:t>
      </w:r>
      <w:r>
        <w:rPr>
          <w:color w:val="1C1E29"/>
          <w:szCs w:val="24"/>
        </w:rPr>
        <w:t xml:space="preserve"> </w:t>
      </w:r>
      <w:r w:rsidRPr="00230407">
        <w:rPr>
          <w:color w:val="1C1E29"/>
          <w:szCs w:val="24"/>
        </w:rPr>
        <w:t>Faster ethernet interface</w:t>
      </w:r>
      <w:r>
        <w:rPr>
          <w:color w:val="1C1E29"/>
          <w:szCs w:val="24"/>
        </w:rPr>
        <w:t xml:space="preserve"> </w:t>
      </w:r>
      <w:r w:rsidRPr="00230407">
        <w:rPr>
          <w:color w:val="1C1E29"/>
          <w:szCs w:val="24"/>
        </w:rPr>
        <w:t>and F2/0</w:t>
      </w:r>
      <w:r>
        <w:rPr>
          <w:color w:val="1C1E29"/>
          <w:szCs w:val="24"/>
        </w:rPr>
        <w:t xml:space="preserve"> </w:t>
      </w:r>
      <w:r w:rsidRPr="00230407">
        <w:rPr>
          <w:color w:val="1C1E29"/>
          <w:szCs w:val="24"/>
        </w:rPr>
        <w:t>in Router 3</w:t>
      </w:r>
      <w:r w:rsidR="0076494D" w:rsidRPr="00230407">
        <w:rPr>
          <w:color w:val="1C1E29"/>
          <w:szCs w:val="24"/>
        </w:rPr>
        <w:t>.</w:t>
      </w:r>
    </w:p>
    <w:p w14:paraId="0F30A20B" w14:textId="1AD7C5D4" w:rsidR="0076494D" w:rsidRPr="00A06874" w:rsidRDefault="0076494D" w:rsidP="00161FA4">
      <w:pPr>
        <w:ind w:left="0"/>
        <w:rPr>
          <w:color w:val="1C1E29"/>
          <w:szCs w:val="24"/>
        </w:rPr>
      </w:pPr>
    </w:p>
    <w:p w14:paraId="7F57EA20" w14:textId="10C195A6" w:rsidR="0076494D" w:rsidRPr="00361D6A" w:rsidRDefault="0022587C" w:rsidP="00361D6A">
      <w:pPr>
        <w:pStyle w:val="ListParagraph"/>
        <w:numPr>
          <w:ilvl w:val="0"/>
          <w:numId w:val="23"/>
        </w:numPr>
        <w:rPr>
          <w:color w:val="1C1E29"/>
          <w:szCs w:val="24"/>
        </w:rPr>
      </w:pPr>
      <w:r>
        <w:rPr>
          <w:color w:val="1C1E29"/>
          <w:szCs w:val="24"/>
        </w:rPr>
        <w:t xml:space="preserve">The next step is to connect the three routers via serial and cross over cable. So, I started by using serial cable </w:t>
      </w:r>
      <w:r w:rsidR="0076494D" w:rsidRPr="00361D6A">
        <w:rPr>
          <w:color w:val="1C1E29"/>
          <w:szCs w:val="24"/>
        </w:rPr>
        <w:t xml:space="preserve">to connect </w:t>
      </w:r>
      <w:r w:rsidRPr="00361D6A">
        <w:rPr>
          <w:color w:val="1C1E29"/>
          <w:szCs w:val="24"/>
        </w:rPr>
        <w:t xml:space="preserve">Router 3 S1/0 interface to Router 1 S1/0 interface, Router 3 S0/0 interface to Router 2 S0/0 interface and </w:t>
      </w:r>
      <w:r w:rsidR="00161FA4" w:rsidRPr="00361D6A">
        <w:rPr>
          <w:color w:val="1C1E29"/>
          <w:szCs w:val="24"/>
        </w:rPr>
        <w:t>R</w:t>
      </w:r>
      <w:r w:rsidR="0076494D" w:rsidRPr="00361D6A">
        <w:rPr>
          <w:color w:val="1C1E29"/>
          <w:szCs w:val="24"/>
        </w:rPr>
        <w:t xml:space="preserve">outer 1 </w:t>
      </w:r>
      <w:r w:rsidR="00161FA4" w:rsidRPr="00361D6A">
        <w:rPr>
          <w:color w:val="1C1E29"/>
          <w:szCs w:val="24"/>
        </w:rPr>
        <w:t>S</w:t>
      </w:r>
      <w:r w:rsidR="0076494D" w:rsidRPr="00361D6A">
        <w:rPr>
          <w:color w:val="1C1E29"/>
          <w:szCs w:val="24"/>
        </w:rPr>
        <w:t xml:space="preserve">0/0 interface to </w:t>
      </w:r>
      <w:r w:rsidR="00161FA4" w:rsidRPr="00361D6A">
        <w:rPr>
          <w:color w:val="1C1E29"/>
          <w:szCs w:val="24"/>
        </w:rPr>
        <w:t>R</w:t>
      </w:r>
      <w:r w:rsidR="0076494D" w:rsidRPr="00361D6A">
        <w:rPr>
          <w:color w:val="1C1E29"/>
          <w:szCs w:val="24"/>
        </w:rPr>
        <w:t xml:space="preserve">outer 2 </w:t>
      </w:r>
      <w:r w:rsidR="00161FA4" w:rsidRPr="00361D6A">
        <w:rPr>
          <w:color w:val="1C1E29"/>
          <w:szCs w:val="24"/>
        </w:rPr>
        <w:t>S</w:t>
      </w:r>
      <w:r w:rsidR="0076494D" w:rsidRPr="00361D6A">
        <w:rPr>
          <w:color w:val="1C1E29"/>
          <w:szCs w:val="24"/>
        </w:rPr>
        <w:t>1/0 interface</w:t>
      </w:r>
      <w:r w:rsidR="00361D6A">
        <w:rPr>
          <w:color w:val="1C1E29"/>
          <w:szCs w:val="24"/>
        </w:rPr>
        <w:t>.</w:t>
      </w:r>
    </w:p>
    <w:p w14:paraId="6ABDC835" w14:textId="676643B7" w:rsidR="0076494D" w:rsidRPr="00A06874" w:rsidRDefault="0076494D" w:rsidP="0076494D">
      <w:pPr>
        <w:ind w:left="0" w:firstLine="60"/>
        <w:rPr>
          <w:color w:val="1C1E29"/>
          <w:szCs w:val="24"/>
        </w:rPr>
      </w:pPr>
    </w:p>
    <w:p w14:paraId="0DB67964" w14:textId="2444792C" w:rsidR="0076494D" w:rsidRPr="0032565C" w:rsidRDefault="00361D6A" w:rsidP="0032565C">
      <w:pPr>
        <w:pStyle w:val="ListParagraph"/>
        <w:numPr>
          <w:ilvl w:val="0"/>
          <w:numId w:val="23"/>
        </w:numPr>
        <w:rPr>
          <w:color w:val="1C1E29"/>
          <w:szCs w:val="24"/>
        </w:rPr>
      </w:pPr>
      <w:r w:rsidRPr="00631687">
        <w:rPr>
          <w:color w:val="1C1E29"/>
          <w:szCs w:val="24"/>
        </w:rPr>
        <w:t>Next,</w:t>
      </w:r>
      <w:r w:rsidR="0076494D" w:rsidRPr="00631687">
        <w:rPr>
          <w:color w:val="1C1E29"/>
          <w:szCs w:val="24"/>
        </w:rPr>
        <w:t xml:space="preserve"> I connected </w:t>
      </w:r>
      <w:r w:rsidR="00D24098" w:rsidRPr="00631687">
        <w:rPr>
          <w:color w:val="1C1E29"/>
          <w:szCs w:val="24"/>
        </w:rPr>
        <w:t>R</w:t>
      </w:r>
      <w:r w:rsidR="0076494D" w:rsidRPr="00631687">
        <w:rPr>
          <w:color w:val="1C1E29"/>
          <w:szCs w:val="24"/>
        </w:rPr>
        <w:t>outer 1</w:t>
      </w:r>
      <w:r w:rsidRPr="00631687">
        <w:rPr>
          <w:color w:val="1C1E29"/>
          <w:szCs w:val="24"/>
        </w:rPr>
        <w:t xml:space="preserve"> </w:t>
      </w:r>
      <w:r w:rsidR="00631687" w:rsidRPr="00631687">
        <w:rPr>
          <w:color w:val="1C1E29"/>
          <w:szCs w:val="24"/>
        </w:rPr>
        <w:t xml:space="preserve">via Fast Ethernet F2/0 to </w:t>
      </w:r>
      <w:r w:rsidRPr="00631687">
        <w:rPr>
          <w:color w:val="1C1E29"/>
          <w:szCs w:val="24"/>
        </w:rPr>
        <w:t>PC1</w:t>
      </w:r>
      <w:r w:rsidR="0076494D" w:rsidRPr="00631687">
        <w:rPr>
          <w:color w:val="1C1E29"/>
          <w:szCs w:val="24"/>
        </w:rPr>
        <w:t xml:space="preserve"> </w:t>
      </w:r>
      <w:r w:rsidR="00631687">
        <w:rPr>
          <w:color w:val="1C1E29"/>
          <w:szCs w:val="24"/>
        </w:rPr>
        <w:t xml:space="preserve">on </w:t>
      </w:r>
      <w:r w:rsidR="00631687" w:rsidRPr="00631687">
        <w:rPr>
          <w:color w:val="1C1E29"/>
          <w:szCs w:val="24"/>
        </w:rPr>
        <w:t>Fast Ethernet F2/0</w:t>
      </w:r>
      <w:r w:rsidR="00631687">
        <w:rPr>
          <w:color w:val="1C1E29"/>
          <w:szCs w:val="24"/>
        </w:rPr>
        <w:t>.</w:t>
      </w:r>
      <w:r w:rsidR="004E56E8">
        <w:rPr>
          <w:color w:val="1C1E29"/>
          <w:szCs w:val="24"/>
        </w:rPr>
        <w:t xml:space="preserve"> Then connected Router 2 via Fast Ethernet 2/0 to PC2’s Fast Ethernet 0/0.</w:t>
      </w:r>
    </w:p>
    <w:p w14:paraId="367A8C1A" w14:textId="2349ED72" w:rsidR="0076494D" w:rsidRPr="00A06874" w:rsidRDefault="0076494D" w:rsidP="0076494D">
      <w:pPr>
        <w:ind w:left="0" w:firstLine="60"/>
        <w:rPr>
          <w:color w:val="1C1E29"/>
          <w:szCs w:val="24"/>
        </w:rPr>
      </w:pPr>
    </w:p>
    <w:p w14:paraId="7ECC1D6B" w14:textId="09924BCA" w:rsidR="0076494D" w:rsidRDefault="00D85966" w:rsidP="001C2620">
      <w:pPr>
        <w:pStyle w:val="ListParagraph"/>
        <w:numPr>
          <w:ilvl w:val="0"/>
          <w:numId w:val="23"/>
        </w:numPr>
      </w:pPr>
      <w:r w:rsidRPr="00D85966">
        <w:rPr>
          <w:color w:val="1C1E29"/>
          <w:szCs w:val="24"/>
        </w:rPr>
        <w:t xml:space="preserve">Next step was to move on to the configuration part, so I started configuring </w:t>
      </w:r>
      <w:r w:rsidR="0076494D" w:rsidRPr="00D85966">
        <w:rPr>
          <w:color w:val="1C1E29"/>
          <w:szCs w:val="24"/>
        </w:rPr>
        <w:t>Router 3 so th</w:t>
      </w:r>
      <w:r w:rsidRPr="00D85966">
        <w:rPr>
          <w:color w:val="1C1E29"/>
          <w:szCs w:val="24"/>
        </w:rPr>
        <w:t>at the</w:t>
      </w:r>
      <w:r w:rsidR="0076494D" w:rsidRPr="00D85966">
        <w:rPr>
          <w:color w:val="1C1E29"/>
          <w:szCs w:val="24"/>
        </w:rPr>
        <w:t xml:space="preserve"> traffic can flow from R</w:t>
      </w:r>
      <w:r w:rsidRPr="00D85966">
        <w:rPr>
          <w:color w:val="1C1E29"/>
          <w:szCs w:val="24"/>
        </w:rPr>
        <w:t xml:space="preserve">outer </w:t>
      </w:r>
      <w:r w:rsidR="0076494D" w:rsidRPr="00D85966">
        <w:rPr>
          <w:color w:val="1C1E29"/>
          <w:szCs w:val="24"/>
        </w:rPr>
        <w:t>3 to R</w:t>
      </w:r>
      <w:r w:rsidRPr="00D85966">
        <w:rPr>
          <w:color w:val="1C1E29"/>
          <w:szCs w:val="24"/>
        </w:rPr>
        <w:t xml:space="preserve">outer </w:t>
      </w:r>
      <w:r w:rsidR="0076494D" w:rsidRPr="00D85966">
        <w:rPr>
          <w:color w:val="1C1E29"/>
          <w:szCs w:val="24"/>
        </w:rPr>
        <w:t>1</w:t>
      </w:r>
      <w:r w:rsidRPr="00D85966">
        <w:rPr>
          <w:color w:val="1C1E29"/>
          <w:szCs w:val="24"/>
        </w:rPr>
        <w:t>, I</w:t>
      </w:r>
      <w:r w:rsidR="0076494D" w:rsidRPr="00D85966">
        <w:rPr>
          <w:color w:val="1C1E29"/>
          <w:szCs w:val="24"/>
        </w:rPr>
        <w:t xml:space="preserve"> assigned an IP address</w:t>
      </w:r>
      <w:r w:rsidRPr="00D85966">
        <w:rPr>
          <w:color w:val="1C1E29"/>
          <w:szCs w:val="24"/>
        </w:rPr>
        <w:t>es</w:t>
      </w:r>
      <w:r w:rsidR="0076494D" w:rsidRPr="00D85966">
        <w:rPr>
          <w:color w:val="1C1E29"/>
          <w:szCs w:val="24"/>
        </w:rPr>
        <w:t xml:space="preserve"> to the interface</w:t>
      </w:r>
      <w:r w:rsidRPr="00D85966">
        <w:rPr>
          <w:color w:val="1C1E29"/>
          <w:szCs w:val="24"/>
        </w:rPr>
        <w:t>s</w:t>
      </w:r>
      <w:r w:rsidR="0076494D" w:rsidRPr="00D85966">
        <w:rPr>
          <w:color w:val="1C1E29"/>
          <w:szCs w:val="24"/>
        </w:rPr>
        <w:t xml:space="preserve">. The </w:t>
      </w:r>
      <w:r w:rsidRPr="00D85966">
        <w:rPr>
          <w:color w:val="1C1E29"/>
          <w:szCs w:val="24"/>
        </w:rPr>
        <w:t xml:space="preserve">screenshots below show all the </w:t>
      </w:r>
      <w:r w:rsidR="0076494D" w:rsidRPr="00D85966">
        <w:rPr>
          <w:color w:val="1C1E29"/>
          <w:szCs w:val="24"/>
        </w:rPr>
        <w:t>config</w:t>
      </w:r>
      <w:r w:rsidRPr="00D85966">
        <w:rPr>
          <w:color w:val="1C1E29"/>
          <w:szCs w:val="24"/>
        </w:rPr>
        <w:t>uration details</w:t>
      </w:r>
      <w:r w:rsidR="001C2620">
        <w:rPr>
          <w:color w:val="1C1E29"/>
          <w:szCs w:val="24"/>
        </w:rPr>
        <w:t>:</w:t>
      </w:r>
    </w:p>
    <w:p w14:paraId="25C05EAF" w14:textId="20EBEEA6" w:rsidR="0076494D" w:rsidRDefault="0076494D" w:rsidP="00D85966">
      <w:pPr>
        <w:ind w:left="0"/>
      </w:pPr>
    </w:p>
    <w:p w14:paraId="279D2A10" w14:textId="6626EA81" w:rsidR="00335A63" w:rsidRDefault="00BF1FF4" w:rsidP="001C2620">
      <w:pPr>
        <w:ind w:left="1440"/>
      </w:pPr>
      <w:r>
        <w:rPr>
          <w:noProof/>
        </w:rPr>
        <w:drawing>
          <wp:anchor distT="0" distB="0" distL="114300" distR="114300" simplePos="0" relativeHeight="251659776" behindDoc="0" locked="0" layoutInCell="1" allowOverlap="1" wp14:anchorId="657D18D3" wp14:editId="514E6878">
            <wp:simplePos x="0" y="0"/>
            <wp:positionH relativeFrom="margin">
              <wp:posOffset>1043940</wp:posOffset>
            </wp:positionH>
            <wp:positionV relativeFrom="paragraph">
              <wp:posOffset>41275</wp:posOffset>
            </wp:positionV>
            <wp:extent cx="4290060" cy="3710305"/>
            <wp:effectExtent l="190500" t="190500" r="186690" b="194945"/>
            <wp:wrapThrough wrapText="bothSides">
              <wp:wrapPolygon edited="0">
                <wp:start x="192" y="-1109"/>
                <wp:lineTo x="-959" y="-887"/>
                <wp:lineTo x="-959" y="21293"/>
                <wp:lineTo x="-480" y="22180"/>
                <wp:lineTo x="192" y="22624"/>
                <wp:lineTo x="21293" y="22624"/>
                <wp:lineTo x="21964" y="22180"/>
                <wp:lineTo x="22444" y="20517"/>
                <wp:lineTo x="22444" y="887"/>
                <wp:lineTo x="21389" y="-776"/>
                <wp:lineTo x="21293" y="-1109"/>
                <wp:lineTo x="192" y="-1109"/>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87" r="70376" b="13455"/>
                    <a:stretch/>
                  </pic:blipFill>
                  <pic:spPr bwMode="auto">
                    <a:xfrm>
                      <a:off x="0" y="0"/>
                      <a:ext cx="4290060" cy="371030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766E3E6" w14:textId="630C621E" w:rsidR="00335A63" w:rsidRDefault="00335A63" w:rsidP="00335A63">
      <w:pPr>
        <w:ind w:left="0"/>
      </w:pPr>
    </w:p>
    <w:p w14:paraId="41BD72DE" w14:textId="467B465D" w:rsidR="00335A63" w:rsidRDefault="00335A63" w:rsidP="00D85966">
      <w:pPr>
        <w:ind w:left="0"/>
      </w:pPr>
    </w:p>
    <w:p w14:paraId="5A658A4A" w14:textId="7B8F132B" w:rsidR="00335A63" w:rsidRDefault="00335A63" w:rsidP="00D85966">
      <w:pPr>
        <w:ind w:left="0"/>
      </w:pPr>
    </w:p>
    <w:p w14:paraId="6A912CC9" w14:textId="1CD61BC7" w:rsidR="00335A63" w:rsidRDefault="00335A63" w:rsidP="00D85966">
      <w:pPr>
        <w:ind w:left="0"/>
      </w:pPr>
    </w:p>
    <w:p w14:paraId="0C054013" w14:textId="18749980" w:rsidR="00335A63" w:rsidRDefault="00335A63" w:rsidP="00D85966">
      <w:pPr>
        <w:ind w:left="0"/>
      </w:pPr>
    </w:p>
    <w:p w14:paraId="4FEB2B45" w14:textId="559DA3D7" w:rsidR="00335A63" w:rsidRDefault="00335A63" w:rsidP="00D85966">
      <w:pPr>
        <w:ind w:left="0"/>
      </w:pPr>
    </w:p>
    <w:p w14:paraId="58F733BE" w14:textId="480273BD" w:rsidR="00335A63" w:rsidRDefault="00335A63" w:rsidP="00D85966">
      <w:pPr>
        <w:ind w:left="0"/>
      </w:pPr>
    </w:p>
    <w:p w14:paraId="053CEC64" w14:textId="2A83EC8E" w:rsidR="00335A63" w:rsidRDefault="00335A63" w:rsidP="00D85966">
      <w:pPr>
        <w:ind w:left="0"/>
      </w:pPr>
    </w:p>
    <w:p w14:paraId="38D8AB71" w14:textId="1EA52FFF" w:rsidR="00335A63" w:rsidRDefault="00335A63" w:rsidP="00D85966">
      <w:pPr>
        <w:ind w:left="0"/>
      </w:pPr>
    </w:p>
    <w:p w14:paraId="0F817B45" w14:textId="295FC4D3" w:rsidR="00335A63" w:rsidRDefault="00335A63" w:rsidP="00D85966">
      <w:pPr>
        <w:ind w:left="0"/>
      </w:pPr>
    </w:p>
    <w:p w14:paraId="5A0E9603" w14:textId="7C9DD63D" w:rsidR="001C2620" w:rsidRDefault="001C2620" w:rsidP="00D85966">
      <w:pPr>
        <w:ind w:left="0"/>
      </w:pPr>
    </w:p>
    <w:p w14:paraId="4E30EA9B" w14:textId="45A50D4E" w:rsidR="001C2620" w:rsidRDefault="001C2620" w:rsidP="00D85966">
      <w:pPr>
        <w:ind w:left="0"/>
      </w:pPr>
    </w:p>
    <w:p w14:paraId="67FC50BC" w14:textId="55B22F9C" w:rsidR="001C2620" w:rsidRDefault="001C2620" w:rsidP="00D85966">
      <w:pPr>
        <w:ind w:left="0"/>
      </w:pPr>
    </w:p>
    <w:p w14:paraId="2FD9626B" w14:textId="41A1682E" w:rsidR="001C2620" w:rsidRDefault="001C2620" w:rsidP="00D85966">
      <w:pPr>
        <w:ind w:left="0"/>
      </w:pPr>
    </w:p>
    <w:p w14:paraId="68268739" w14:textId="291E7FBB" w:rsidR="001C2620" w:rsidRDefault="001C2620" w:rsidP="00D85966">
      <w:pPr>
        <w:ind w:left="0"/>
      </w:pPr>
    </w:p>
    <w:p w14:paraId="1217039A" w14:textId="277B8AE9" w:rsidR="001C2620" w:rsidRDefault="001C2620" w:rsidP="00D85966">
      <w:pPr>
        <w:ind w:left="0"/>
      </w:pPr>
    </w:p>
    <w:p w14:paraId="498CDD1E" w14:textId="3C0BA4E3" w:rsidR="001C2620" w:rsidRDefault="001C2620" w:rsidP="00D85966">
      <w:pPr>
        <w:ind w:left="0"/>
      </w:pPr>
    </w:p>
    <w:p w14:paraId="25C15BE7" w14:textId="05EF72AE" w:rsidR="001C2620" w:rsidRDefault="001C2620" w:rsidP="00D85966">
      <w:pPr>
        <w:ind w:left="0"/>
      </w:pPr>
    </w:p>
    <w:p w14:paraId="4E0F34CF" w14:textId="3869BA7F" w:rsidR="001C2620" w:rsidRDefault="001C2620" w:rsidP="00D85966">
      <w:pPr>
        <w:ind w:left="0"/>
      </w:pPr>
    </w:p>
    <w:p w14:paraId="4B24770C" w14:textId="50F7EA30" w:rsidR="001C2620" w:rsidRDefault="001C2620" w:rsidP="00D85966">
      <w:pPr>
        <w:ind w:left="0"/>
      </w:pPr>
    </w:p>
    <w:p w14:paraId="51E023AE" w14:textId="3E23AF9E" w:rsidR="001C2620" w:rsidRDefault="001C2620" w:rsidP="00D85966">
      <w:pPr>
        <w:ind w:left="0"/>
      </w:pPr>
    </w:p>
    <w:p w14:paraId="7A15136A" w14:textId="77777777" w:rsidR="009D2D40" w:rsidRDefault="009D2D40" w:rsidP="00D85966">
      <w:pPr>
        <w:ind w:left="0"/>
      </w:pPr>
    </w:p>
    <w:p w14:paraId="1FC311EE" w14:textId="77777777" w:rsidR="001C2620" w:rsidRDefault="001C2620" w:rsidP="00D85966">
      <w:pPr>
        <w:ind w:left="0"/>
      </w:pPr>
    </w:p>
    <w:p w14:paraId="33B27522" w14:textId="77777777" w:rsidR="001C2620" w:rsidRDefault="001C2620" w:rsidP="00D85966">
      <w:pPr>
        <w:ind w:left="0"/>
      </w:pPr>
    </w:p>
    <w:p w14:paraId="0E688203" w14:textId="4C44A417" w:rsidR="0076494D" w:rsidRPr="001C2620" w:rsidRDefault="00D85966" w:rsidP="007824BB">
      <w:pPr>
        <w:pStyle w:val="ListParagraph"/>
        <w:numPr>
          <w:ilvl w:val="0"/>
          <w:numId w:val="23"/>
        </w:numPr>
      </w:pPr>
      <w:r>
        <w:lastRenderedPageBreak/>
        <w:t xml:space="preserve">Then </w:t>
      </w:r>
      <w:r w:rsidR="0076494D">
        <w:t>I configured Router 1 so that the traffic can flow from R</w:t>
      </w:r>
      <w:r>
        <w:t xml:space="preserve">outer </w:t>
      </w:r>
      <w:r w:rsidR="0076494D">
        <w:t>1 to R</w:t>
      </w:r>
      <w:r>
        <w:t xml:space="preserve">outer </w:t>
      </w:r>
      <w:r w:rsidR="0076494D">
        <w:t>3</w:t>
      </w:r>
      <w:r w:rsidR="001C2620">
        <w:t xml:space="preserve">, </w:t>
      </w:r>
      <w:r w:rsidRPr="001C2620">
        <w:rPr>
          <w:color w:val="1C1E29"/>
          <w:szCs w:val="24"/>
        </w:rPr>
        <w:t>assigned an IP addresses to the interfaces. The screenshot below show</w:t>
      </w:r>
      <w:r w:rsidR="000439BF">
        <w:rPr>
          <w:color w:val="1C1E29"/>
          <w:szCs w:val="24"/>
        </w:rPr>
        <w:t>s</w:t>
      </w:r>
      <w:r w:rsidRPr="001C2620">
        <w:rPr>
          <w:color w:val="1C1E29"/>
          <w:szCs w:val="24"/>
        </w:rPr>
        <w:t xml:space="preserve"> all the configuration details</w:t>
      </w:r>
      <w:r w:rsidR="001C2620">
        <w:rPr>
          <w:color w:val="1C1E29"/>
          <w:szCs w:val="24"/>
        </w:rPr>
        <w:t>:</w:t>
      </w:r>
    </w:p>
    <w:p w14:paraId="5878A0EF" w14:textId="77777777" w:rsidR="001C2620" w:rsidRDefault="001C2620" w:rsidP="001C2620">
      <w:pPr>
        <w:pStyle w:val="ListParagraph"/>
        <w:ind w:left="1440"/>
      </w:pPr>
    </w:p>
    <w:p w14:paraId="5A507817" w14:textId="5A39DF80" w:rsidR="0076494D" w:rsidRDefault="00AD63E7" w:rsidP="001C2620">
      <w:pPr>
        <w:ind w:left="1440"/>
      </w:pPr>
      <w:r>
        <w:rPr>
          <w:noProof/>
        </w:rPr>
        <w:drawing>
          <wp:inline distT="0" distB="0" distL="0" distR="0" wp14:anchorId="79402855" wp14:editId="22C83C34">
            <wp:extent cx="3613813" cy="2875915"/>
            <wp:effectExtent l="190500" t="190500" r="196215" b="1911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106" r="64008" b="13932"/>
                    <a:stretch/>
                  </pic:blipFill>
                  <pic:spPr bwMode="auto">
                    <a:xfrm>
                      <a:off x="0" y="0"/>
                      <a:ext cx="3627351" cy="288668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230EF228" w14:textId="77777777" w:rsidR="0076494D" w:rsidRDefault="0076494D" w:rsidP="00D85966">
      <w:pPr>
        <w:ind w:left="0"/>
      </w:pPr>
    </w:p>
    <w:p w14:paraId="21E48905" w14:textId="515BDD46" w:rsidR="0076494D" w:rsidRDefault="0076494D" w:rsidP="001A706E">
      <w:pPr>
        <w:pStyle w:val="ListParagraph"/>
        <w:numPr>
          <w:ilvl w:val="0"/>
          <w:numId w:val="21"/>
        </w:numPr>
      </w:pPr>
      <w:r>
        <w:t>I configured Router 3 so the traffic can flow from R</w:t>
      </w:r>
      <w:r w:rsidR="001C2620">
        <w:t xml:space="preserve">outer </w:t>
      </w:r>
      <w:r>
        <w:t>3 to R</w:t>
      </w:r>
      <w:r w:rsidR="001C2620">
        <w:t xml:space="preserve">outer </w:t>
      </w:r>
      <w:r>
        <w:t xml:space="preserve">2 and assigned IP address to the interface. </w:t>
      </w:r>
      <w:r w:rsidR="001C2620" w:rsidRPr="001C2620">
        <w:rPr>
          <w:color w:val="1C1E29"/>
          <w:szCs w:val="24"/>
        </w:rPr>
        <w:t>The screenshot</w:t>
      </w:r>
      <w:r w:rsidR="001C2620">
        <w:rPr>
          <w:color w:val="1C1E29"/>
          <w:szCs w:val="24"/>
        </w:rPr>
        <w:t xml:space="preserve"> </w:t>
      </w:r>
      <w:r w:rsidR="001C2620" w:rsidRPr="001C2620">
        <w:rPr>
          <w:color w:val="1C1E29"/>
          <w:szCs w:val="24"/>
        </w:rPr>
        <w:t>below show</w:t>
      </w:r>
      <w:r w:rsidR="000439BF">
        <w:rPr>
          <w:color w:val="1C1E29"/>
          <w:szCs w:val="24"/>
        </w:rPr>
        <w:t>s</w:t>
      </w:r>
      <w:r w:rsidR="001C2620" w:rsidRPr="001C2620">
        <w:rPr>
          <w:color w:val="1C1E29"/>
          <w:szCs w:val="24"/>
        </w:rPr>
        <w:t xml:space="preserve"> all the configuration details</w:t>
      </w:r>
      <w:r w:rsidR="001C2620">
        <w:rPr>
          <w:color w:val="1C1E29"/>
          <w:szCs w:val="24"/>
        </w:rPr>
        <w:t>:</w:t>
      </w:r>
    </w:p>
    <w:p w14:paraId="57695956" w14:textId="65568DAB" w:rsidR="0076494D" w:rsidRDefault="001A706E" w:rsidP="001A706E">
      <w:pPr>
        <w:ind w:left="1440"/>
      </w:pPr>
      <w:r>
        <w:rPr>
          <w:noProof/>
        </w:rPr>
        <w:drawing>
          <wp:inline distT="0" distB="0" distL="0" distR="0" wp14:anchorId="4485BF2C" wp14:editId="5140BE1A">
            <wp:extent cx="3880757" cy="2851150"/>
            <wp:effectExtent l="190500" t="190500" r="196215" b="1968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16" r="59333" b="14677"/>
                    <a:stretch/>
                  </pic:blipFill>
                  <pic:spPr bwMode="auto">
                    <a:xfrm>
                      <a:off x="0" y="0"/>
                      <a:ext cx="3890325" cy="2858179"/>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7F950DE2" w14:textId="76BA51EE" w:rsidR="0076494D" w:rsidRDefault="0076494D" w:rsidP="0076494D"/>
    <w:p w14:paraId="64E61CC2" w14:textId="77777777" w:rsidR="001A706E" w:rsidRDefault="001A706E" w:rsidP="0076494D"/>
    <w:p w14:paraId="71CC3BF5" w14:textId="4CFE3B0B" w:rsidR="0076494D" w:rsidRDefault="001A706E" w:rsidP="001A706E">
      <w:pPr>
        <w:pStyle w:val="ListParagraph"/>
        <w:numPr>
          <w:ilvl w:val="0"/>
          <w:numId w:val="21"/>
        </w:numPr>
      </w:pPr>
      <w:r>
        <w:lastRenderedPageBreak/>
        <w:t>Now, a</w:t>
      </w:r>
      <w:r w:rsidR="0076494D">
        <w:t>gain on Router 2</w:t>
      </w:r>
      <w:r>
        <w:t>, we</w:t>
      </w:r>
      <w:r w:rsidR="0076494D">
        <w:t xml:space="preserve"> configure traffic flow between Router 2 and </w:t>
      </w:r>
      <w:r>
        <w:t xml:space="preserve">Router </w:t>
      </w:r>
      <w:r w:rsidR="0076494D">
        <w:t>3</w:t>
      </w:r>
      <w:r>
        <w:t xml:space="preserve"> as shown below:</w:t>
      </w:r>
    </w:p>
    <w:p w14:paraId="43251C2A" w14:textId="2B1F94F8" w:rsidR="0076494D" w:rsidRDefault="0076494D" w:rsidP="0076494D"/>
    <w:p w14:paraId="4CA04E57" w14:textId="502BF607" w:rsidR="001A706E" w:rsidRDefault="001A706E" w:rsidP="0076494D">
      <w:r>
        <w:rPr>
          <w:noProof/>
        </w:rPr>
        <w:drawing>
          <wp:anchor distT="0" distB="0" distL="114300" distR="114300" simplePos="0" relativeHeight="251660800" behindDoc="0" locked="0" layoutInCell="1" allowOverlap="1" wp14:anchorId="299DF204" wp14:editId="4113131A">
            <wp:simplePos x="0" y="0"/>
            <wp:positionH relativeFrom="column">
              <wp:posOffset>1115786</wp:posOffset>
            </wp:positionH>
            <wp:positionV relativeFrom="paragraph">
              <wp:posOffset>97790</wp:posOffset>
            </wp:positionV>
            <wp:extent cx="3347085" cy="2715260"/>
            <wp:effectExtent l="190500" t="190500" r="196215" b="199390"/>
            <wp:wrapThrough wrapText="bothSides">
              <wp:wrapPolygon edited="0">
                <wp:start x="246" y="-1515"/>
                <wp:lineTo x="-1229" y="-1212"/>
                <wp:lineTo x="-1229" y="21216"/>
                <wp:lineTo x="246" y="23035"/>
                <wp:lineTo x="21268" y="23035"/>
                <wp:lineTo x="21391" y="22732"/>
                <wp:lineTo x="22743" y="20761"/>
                <wp:lineTo x="22743" y="1212"/>
                <wp:lineTo x="21391" y="-1061"/>
                <wp:lineTo x="21268" y="-1515"/>
                <wp:lineTo x="246" y="-1515"/>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99" r="61535" b="14357"/>
                    <a:stretch/>
                  </pic:blipFill>
                  <pic:spPr bwMode="auto">
                    <a:xfrm>
                      <a:off x="0" y="0"/>
                      <a:ext cx="3347085" cy="271526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B52A89" w14:textId="332D790D" w:rsidR="001A706E" w:rsidRDefault="001A706E" w:rsidP="0076494D"/>
    <w:p w14:paraId="7289B2CC" w14:textId="279D3C77" w:rsidR="001A706E" w:rsidRDefault="001A706E" w:rsidP="0076494D"/>
    <w:p w14:paraId="56255A8D" w14:textId="720FAB56" w:rsidR="001A706E" w:rsidRDefault="001A706E" w:rsidP="0076494D"/>
    <w:p w14:paraId="5E2CF375" w14:textId="7D84BB06" w:rsidR="001A706E" w:rsidRDefault="001A706E" w:rsidP="0076494D"/>
    <w:p w14:paraId="6807C81E" w14:textId="0D951951" w:rsidR="001A706E" w:rsidRDefault="001A706E" w:rsidP="0076494D"/>
    <w:p w14:paraId="2BF8F9EA" w14:textId="09985669" w:rsidR="001A706E" w:rsidRDefault="001A706E" w:rsidP="0076494D"/>
    <w:p w14:paraId="3437A9CD" w14:textId="5679E507" w:rsidR="001A706E" w:rsidRDefault="001A706E" w:rsidP="0076494D"/>
    <w:p w14:paraId="1D54294B" w14:textId="40C0DD5D" w:rsidR="001A706E" w:rsidRDefault="001A706E" w:rsidP="0076494D"/>
    <w:p w14:paraId="41F91EB0" w14:textId="0D1B20FB" w:rsidR="001A706E" w:rsidRDefault="001A706E" w:rsidP="0076494D"/>
    <w:p w14:paraId="64CCE4E5" w14:textId="2376095F" w:rsidR="001A706E" w:rsidRDefault="001A706E" w:rsidP="0076494D"/>
    <w:p w14:paraId="025255BC" w14:textId="2BAFC711" w:rsidR="001A706E" w:rsidRDefault="001A706E" w:rsidP="0076494D"/>
    <w:p w14:paraId="1174B2BE" w14:textId="44F9EC27" w:rsidR="001A706E" w:rsidRDefault="001A706E" w:rsidP="0076494D"/>
    <w:p w14:paraId="42E578CC" w14:textId="785801C6" w:rsidR="001A706E" w:rsidRDefault="001A706E" w:rsidP="0076494D"/>
    <w:p w14:paraId="6348F6B3" w14:textId="012D0EEB" w:rsidR="001A706E" w:rsidRDefault="001A706E" w:rsidP="0076494D"/>
    <w:p w14:paraId="38A1F156" w14:textId="37B45147" w:rsidR="001A706E" w:rsidRDefault="001A706E" w:rsidP="0076494D"/>
    <w:p w14:paraId="71B8C666" w14:textId="58A0293F" w:rsidR="001A706E" w:rsidRDefault="001A706E" w:rsidP="001A706E">
      <w:pPr>
        <w:ind w:left="0"/>
      </w:pPr>
    </w:p>
    <w:p w14:paraId="135B28D6" w14:textId="77777777" w:rsidR="001A706E" w:rsidRDefault="001A706E" w:rsidP="0076494D"/>
    <w:p w14:paraId="4CE72002" w14:textId="2B5AB198" w:rsidR="0076494D" w:rsidRDefault="001A706E" w:rsidP="007824BB">
      <w:pPr>
        <w:pStyle w:val="ListParagraph"/>
        <w:numPr>
          <w:ilvl w:val="0"/>
          <w:numId w:val="21"/>
        </w:numPr>
      </w:pPr>
      <w:r>
        <w:t>Again, moving back to</w:t>
      </w:r>
      <w:r w:rsidR="0076494D">
        <w:t xml:space="preserve"> Router 1 to configure routing between </w:t>
      </w:r>
      <w:r>
        <w:t>R</w:t>
      </w:r>
      <w:r w:rsidR="0076494D">
        <w:t xml:space="preserve">outer 1 and </w:t>
      </w:r>
      <w:r>
        <w:t xml:space="preserve">Router </w:t>
      </w:r>
      <w:r w:rsidR="0076494D">
        <w:t>2</w:t>
      </w:r>
      <w:r>
        <w:t>:</w:t>
      </w:r>
    </w:p>
    <w:p w14:paraId="59C3D15B" w14:textId="0066CA92" w:rsidR="0076494D" w:rsidRDefault="000439BF" w:rsidP="000439BF">
      <w:pPr>
        <w:ind w:left="1440"/>
      </w:pPr>
      <w:r>
        <w:rPr>
          <w:noProof/>
        </w:rPr>
        <w:drawing>
          <wp:inline distT="0" distB="0" distL="0" distR="0" wp14:anchorId="027606A1" wp14:editId="6CB921DB">
            <wp:extent cx="3575957" cy="2873357"/>
            <wp:effectExtent l="190500" t="190500" r="196215" b="1943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49" r="62818" b="14035"/>
                    <a:stretch/>
                  </pic:blipFill>
                  <pic:spPr bwMode="auto">
                    <a:xfrm>
                      <a:off x="0" y="0"/>
                      <a:ext cx="3591448" cy="288580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48437EBA" w14:textId="77777777" w:rsidR="0076494D" w:rsidRDefault="0076494D" w:rsidP="0076494D"/>
    <w:p w14:paraId="60618A46" w14:textId="1554BF2E" w:rsidR="0076494D" w:rsidRDefault="0076494D" w:rsidP="0076494D"/>
    <w:p w14:paraId="6F36FB7C" w14:textId="088A0552" w:rsidR="000439BF" w:rsidRDefault="000439BF" w:rsidP="0076494D"/>
    <w:p w14:paraId="31FAC2E0" w14:textId="77777777" w:rsidR="00F3579C" w:rsidRDefault="00F3579C" w:rsidP="0076494D"/>
    <w:p w14:paraId="19027E11" w14:textId="77777777" w:rsidR="0076494D" w:rsidRDefault="0076494D" w:rsidP="0076494D"/>
    <w:p w14:paraId="3381759E" w14:textId="46CB14A2" w:rsidR="00F3579C" w:rsidRDefault="00F3579C" w:rsidP="00F3579C">
      <w:pPr>
        <w:pStyle w:val="ListParagraph"/>
        <w:numPr>
          <w:ilvl w:val="0"/>
          <w:numId w:val="21"/>
        </w:numPr>
      </w:pPr>
      <w:r>
        <w:lastRenderedPageBreak/>
        <w:t xml:space="preserve">Finally, </w:t>
      </w:r>
      <w:r w:rsidR="0076494D">
        <w:t>configure</w:t>
      </w:r>
      <w:r>
        <w:t>d</w:t>
      </w:r>
      <w:r w:rsidR="0076494D">
        <w:t xml:space="preserve"> routing between </w:t>
      </w:r>
      <w:r w:rsidR="000439BF">
        <w:t>R</w:t>
      </w:r>
      <w:r w:rsidR="0076494D">
        <w:t xml:space="preserve">outer 2 and </w:t>
      </w:r>
      <w:r w:rsidR="000439BF">
        <w:t xml:space="preserve">Router </w:t>
      </w:r>
      <w:r w:rsidR="0076494D">
        <w:t xml:space="preserve">1. Details </w:t>
      </w:r>
      <w:r>
        <w:t>are shown below:</w:t>
      </w:r>
    </w:p>
    <w:p w14:paraId="31632E0E" w14:textId="45E42003" w:rsidR="0076494D" w:rsidRDefault="00F3579C" w:rsidP="00F3579C">
      <w:pPr>
        <w:ind w:left="1080"/>
      </w:pPr>
      <w:r>
        <w:rPr>
          <w:noProof/>
        </w:rPr>
        <w:drawing>
          <wp:inline distT="0" distB="0" distL="0" distR="0" wp14:anchorId="5BACFEE9" wp14:editId="24177BDC">
            <wp:extent cx="4422584" cy="2874398"/>
            <wp:effectExtent l="171450" t="152400" r="359410" b="3644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072" r="60735" b="14001"/>
                    <a:stretch/>
                  </pic:blipFill>
                  <pic:spPr bwMode="auto">
                    <a:xfrm>
                      <a:off x="0" y="0"/>
                      <a:ext cx="4430864" cy="287978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4EA8EED" w14:textId="77777777" w:rsidR="0076494D" w:rsidRDefault="0076494D" w:rsidP="0076494D"/>
    <w:p w14:paraId="7579EAA5" w14:textId="5D3D5371" w:rsidR="0076494D" w:rsidRDefault="0076494D" w:rsidP="0076494D">
      <w:pPr>
        <w:pStyle w:val="ListParagraph"/>
        <w:numPr>
          <w:ilvl w:val="0"/>
          <w:numId w:val="21"/>
        </w:numPr>
      </w:pPr>
      <w:r>
        <w:t>After enabling routing on all router</w:t>
      </w:r>
      <w:r w:rsidR="00F3579C">
        <w:t>s, the</w:t>
      </w:r>
      <w:r>
        <w:t xml:space="preserve"> </w:t>
      </w:r>
      <w:r w:rsidR="00F3579C">
        <w:t>d</w:t>
      </w:r>
      <w:r>
        <w:t>ata flow arrow</w:t>
      </w:r>
      <w:r w:rsidR="00F3579C">
        <w:t xml:space="preserve">s turned green indicating that </w:t>
      </w:r>
      <w:r>
        <w:t xml:space="preserve">routing </w:t>
      </w:r>
      <w:r w:rsidR="00F3579C">
        <w:t xml:space="preserve">has been enabled </w:t>
      </w:r>
      <w:r>
        <w:t>successfully</w:t>
      </w:r>
      <w:r w:rsidR="00F3579C">
        <w:t xml:space="preserve"> between all the routers</w:t>
      </w:r>
      <w:r>
        <w:t>.</w:t>
      </w:r>
      <w:r w:rsidR="00F3579C">
        <w:t xml:space="preserve"> Below is the LAN network after configuring routing:</w:t>
      </w:r>
    </w:p>
    <w:p w14:paraId="612B9FE5" w14:textId="59CB8952" w:rsidR="0076494D" w:rsidRDefault="00F3579C" w:rsidP="00F3579C">
      <w:pPr>
        <w:ind w:left="1440"/>
      </w:pPr>
      <w:r>
        <w:rPr>
          <w:noProof/>
        </w:rPr>
        <w:drawing>
          <wp:inline distT="0" distB="0" distL="0" distR="0" wp14:anchorId="70600759" wp14:editId="5B58B510">
            <wp:extent cx="4119911" cy="1817225"/>
            <wp:effectExtent l="171450" t="171450" r="356870" b="3549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4835" t="22408" r="15823" b="23218"/>
                    <a:stretch/>
                  </pic:blipFill>
                  <pic:spPr bwMode="auto">
                    <a:xfrm>
                      <a:off x="0" y="0"/>
                      <a:ext cx="4121418" cy="181789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1A1FA04" w14:textId="77777777" w:rsidR="0076494D" w:rsidRDefault="0076494D" w:rsidP="0076494D"/>
    <w:p w14:paraId="1E0165E3" w14:textId="245B8A1D" w:rsidR="0076494D" w:rsidRDefault="007824BB" w:rsidP="0076494D">
      <w:pPr>
        <w:pStyle w:val="ListParagraph"/>
        <w:numPr>
          <w:ilvl w:val="0"/>
          <w:numId w:val="21"/>
        </w:numPr>
      </w:pPr>
      <w:r>
        <w:t>After routing, the next steps were to</w:t>
      </w:r>
      <w:r w:rsidR="0076494D">
        <w:t xml:space="preserve"> install RIP version 2 on all </w:t>
      </w:r>
      <w:r>
        <w:t xml:space="preserve">three </w:t>
      </w:r>
      <w:r w:rsidR="0076494D">
        <w:t>routers</w:t>
      </w:r>
      <w:r>
        <w:t xml:space="preserve"> so that they choose the shortest route for traffic flow.</w:t>
      </w:r>
      <w:r w:rsidR="0076494D">
        <w:t xml:space="preserve"> </w:t>
      </w:r>
    </w:p>
    <w:p w14:paraId="36AE87A9" w14:textId="77777777" w:rsidR="0076494D" w:rsidRDefault="0076494D" w:rsidP="0076494D">
      <w:pPr>
        <w:pStyle w:val="ListParagraph"/>
        <w:ind w:left="1440"/>
      </w:pPr>
    </w:p>
    <w:p w14:paraId="60974233" w14:textId="6BAC2633" w:rsidR="0076494D" w:rsidRDefault="007824BB" w:rsidP="0076494D">
      <w:pPr>
        <w:pStyle w:val="ListParagraph"/>
        <w:numPr>
          <w:ilvl w:val="0"/>
          <w:numId w:val="21"/>
        </w:numPr>
      </w:pPr>
      <w:r>
        <w:t>To start, I first c</w:t>
      </w:r>
      <w:r w:rsidR="0076494D">
        <w:t>onnected PC1 with R1 using cross over cable on fast ethernet interface</w:t>
      </w:r>
      <w:r>
        <w:t xml:space="preserve"> then ran the following commands on the Config pane of Router 1 to enable routing between PC 1 and Router 1:</w:t>
      </w:r>
    </w:p>
    <w:p w14:paraId="25D37645" w14:textId="77777777" w:rsidR="0076494D" w:rsidRDefault="0076494D" w:rsidP="0076494D"/>
    <w:p w14:paraId="4619DE42" w14:textId="52827B61" w:rsidR="00103191" w:rsidRDefault="0076494D" w:rsidP="00103191">
      <w:pPr>
        <w:pStyle w:val="ListParagraph"/>
        <w:numPr>
          <w:ilvl w:val="0"/>
          <w:numId w:val="21"/>
        </w:numPr>
      </w:pPr>
      <w:r>
        <w:lastRenderedPageBreak/>
        <w:t xml:space="preserve">Now we have to enable routing between Router 1 and Pc1 which was achieved by running following config on Router 1: </w:t>
      </w:r>
    </w:p>
    <w:p w14:paraId="1958A797" w14:textId="792206E5" w:rsidR="00103191" w:rsidRDefault="00103191" w:rsidP="0076494D"/>
    <w:p w14:paraId="688FD71B" w14:textId="71DD4C90" w:rsidR="0076494D" w:rsidRDefault="00103191" w:rsidP="002B36F2">
      <w:pPr>
        <w:ind w:left="1440"/>
      </w:pPr>
      <w:r>
        <w:rPr>
          <w:noProof/>
        </w:rPr>
        <w:drawing>
          <wp:inline distT="0" distB="0" distL="0" distR="0" wp14:anchorId="2C02FB65" wp14:editId="277536D2">
            <wp:extent cx="5056003" cy="1509311"/>
            <wp:effectExtent l="152400" t="152400" r="354330" b="3581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25773" cy="1530139"/>
                    </a:xfrm>
                    <a:prstGeom prst="rect">
                      <a:avLst/>
                    </a:prstGeom>
                    <a:ln>
                      <a:noFill/>
                    </a:ln>
                    <a:effectLst>
                      <a:outerShdw blurRad="292100" dist="139700" dir="2700000" algn="tl" rotWithShape="0">
                        <a:srgbClr val="333333">
                          <a:alpha val="65000"/>
                        </a:srgbClr>
                      </a:outerShdw>
                    </a:effectLst>
                  </pic:spPr>
                </pic:pic>
              </a:graphicData>
            </a:graphic>
          </wp:inline>
        </w:drawing>
      </w:r>
    </w:p>
    <w:p w14:paraId="2B7B3E03" w14:textId="403BD87E" w:rsidR="002B36F2" w:rsidRDefault="00B5156B" w:rsidP="002B36F2">
      <w:pPr>
        <w:pStyle w:val="ListParagraph"/>
        <w:numPr>
          <w:ilvl w:val="0"/>
          <w:numId w:val="22"/>
        </w:numPr>
      </w:pPr>
      <w:r>
        <w:t>A</w:t>
      </w:r>
      <w:r w:rsidR="0076494D">
        <w:t>ssign</w:t>
      </w:r>
      <w:r>
        <w:t>ing</w:t>
      </w:r>
      <w:r w:rsidR="0076494D">
        <w:t xml:space="preserve"> static IP </w:t>
      </w:r>
      <w:r w:rsidR="002B36F2">
        <w:t xml:space="preserve">and gateway </w:t>
      </w:r>
      <w:r w:rsidR="0076494D">
        <w:t>to PC1</w:t>
      </w:r>
      <w:r w:rsidR="002B36F2">
        <w:t>:</w:t>
      </w:r>
    </w:p>
    <w:p w14:paraId="29D7251A" w14:textId="32C3FDBD" w:rsidR="0076494D" w:rsidRDefault="00B5156B" w:rsidP="002B36F2">
      <w:pPr>
        <w:ind w:left="1440"/>
      </w:pPr>
      <w:r>
        <w:rPr>
          <w:noProof/>
        </w:rPr>
        <w:drawing>
          <wp:inline distT="0" distB="0" distL="0" distR="0" wp14:anchorId="1D00CABF" wp14:editId="25F716C1">
            <wp:extent cx="3769605" cy="2075027"/>
            <wp:effectExtent l="152400" t="152400" r="364490" b="3638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0131" cy="2086326"/>
                    </a:xfrm>
                    <a:prstGeom prst="rect">
                      <a:avLst/>
                    </a:prstGeom>
                    <a:ln>
                      <a:noFill/>
                    </a:ln>
                    <a:effectLst>
                      <a:outerShdw blurRad="292100" dist="139700" dir="2700000" algn="tl" rotWithShape="0">
                        <a:srgbClr val="333333">
                          <a:alpha val="65000"/>
                        </a:srgbClr>
                      </a:outerShdw>
                    </a:effectLst>
                  </pic:spPr>
                </pic:pic>
              </a:graphicData>
            </a:graphic>
          </wp:inline>
        </w:drawing>
      </w:r>
    </w:p>
    <w:p w14:paraId="23EA1760" w14:textId="60F8BADE" w:rsidR="002B36F2" w:rsidRDefault="002B36F2" w:rsidP="002B36F2">
      <w:pPr>
        <w:ind w:left="1440"/>
      </w:pPr>
      <w:r>
        <w:rPr>
          <w:noProof/>
        </w:rPr>
        <w:drawing>
          <wp:inline distT="0" distB="0" distL="0" distR="0" wp14:anchorId="4125CC10" wp14:editId="05867BDE">
            <wp:extent cx="3449831" cy="1830636"/>
            <wp:effectExtent l="152400" t="152400" r="360680" b="3606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67402" cy="18399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35D0635" w14:textId="77777777" w:rsidR="002B36F2" w:rsidRDefault="002B36F2" w:rsidP="00777114">
      <w:pPr>
        <w:ind w:left="0"/>
      </w:pPr>
    </w:p>
    <w:p w14:paraId="3DB72558" w14:textId="77777777" w:rsidR="0076494D" w:rsidRDefault="0076494D" w:rsidP="0076494D"/>
    <w:p w14:paraId="044BDDE2" w14:textId="011AF0E3" w:rsidR="00BA2256" w:rsidRDefault="00BA2256" w:rsidP="00BA2256">
      <w:pPr>
        <w:pStyle w:val="ListParagraph"/>
        <w:numPr>
          <w:ilvl w:val="0"/>
          <w:numId w:val="22"/>
        </w:numPr>
      </w:pPr>
      <w:r>
        <w:lastRenderedPageBreak/>
        <w:t>Si</w:t>
      </w:r>
      <w:r w:rsidR="00777114">
        <w:t>m</w:t>
      </w:r>
      <w:r>
        <w:t>ilarly, connected PC2 with R2 using cross over cable on fast ethernet interface then ran the following commands on the Config pane of Router 2 to enable routing between PC 2 and Router 2:</w:t>
      </w:r>
      <w:r>
        <w:rPr>
          <w:noProof/>
        </w:rPr>
        <w:t xml:space="preserve"> </w:t>
      </w:r>
    </w:p>
    <w:p w14:paraId="6C5DD766" w14:textId="117C23DE" w:rsidR="00BA2256" w:rsidRDefault="00BA2256" w:rsidP="00BA2256">
      <w:pPr>
        <w:pStyle w:val="ListParagraph"/>
        <w:ind w:left="1440"/>
      </w:pPr>
      <w:r>
        <w:rPr>
          <w:noProof/>
        </w:rPr>
        <w:drawing>
          <wp:inline distT="0" distB="0" distL="0" distR="0" wp14:anchorId="55795C70" wp14:editId="79FC7615">
            <wp:extent cx="5687963" cy="1751682"/>
            <wp:effectExtent l="152400" t="152400" r="370205" b="3632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03754" cy="1756545"/>
                    </a:xfrm>
                    <a:prstGeom prst="rect">
                      <a:avLst/>
                    </a:prstGeom>
                    <a:ln>
                      <a:noFill/>
                    </a:ln>
                    <a:effectLst>
                      <a:outerShdw blurRad="292100" dist="139700" dir="2700000" algn="tl" rotWithShape="0">
                        <a:srgbClr val="333333">
                          <a:alpha val="65000"/>
                        </a:srgbClr>
                      </a:outerShdw>
                    </a:effectLst>
                  </pic:spPr>
                </pic:pic>
              </a:graphicData>
            </a:graphic>
          </wp:inline>
        </w:drawing>
      </w:r>
    </w:p>
    <w:p w14:paraId="6278A408" w14:textId="3254A536" w:rsidR="00BA2256" w:rsidRDefault="00BA2256" w:rsidP="00BA2256">
      <w:pPr>
        <w:pStyle w:val="ListParagraph"/>
        <w:ind w:left="1440"/>
      </w:pPr>
    </w:p>
    <w:p w14:paraId="2B89EB62" w14:textId="59C17291" w:rsidR="00BA2256" w:rsidRDefault="00BA2256" w:rsidP="00BA2256">
      <w:pPr>
        <w:pStyle w:val="ListParagraph"/>
        <w:numPr>
          <w:ilvl w:val="0"/>
          <w:numId w:val="22"/>
        </w:numPr>
      </w:pPr>
      <w:r>
        <w:t>Assigning static IP and gateway to PC2:</w:t>
      </w:r>
    </w:p>
    <w:p w14:paraId="6D551597" w14:textId="3D950E98" w:rsidR="00777114" w:rsidRDefault="00777114" w:rsidP="00777114">
      <w:pPr>
        <w:ind w:left="1440"/>
      </w:pPr>
      <w:r>
        <w:rPr>
          <w:noProof/>
        </w:rPr>
        <w:drawing>
          <wp:inline distT="0" distB="0" distL="0" distR="0" wp14:anchorId="5B3931F4" wp14:editId="777B7D9A">
            <wp:extent cx="3494184" cy="1597494"/>
            <wp:effectExtent l="152400" t="152400" r="354330" b="3651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74580" cy="1634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452E78C" w14:textId="4F762791" w:rsidR="00BA2256" w:rsidRDefault="00777114" w:rsidP="00777114">
      <w:pPr>
        <w:ind w:left="2160"/>
      </w:pPr>
      <w:r>
        <w:rPr>
          <w:noProof/>
        </w:rPr>
        <w:drawing>
          <wp:inline distT="0" distB="0" distL="0" distR="0" wp14:anchorId="7B93A2A3" wp14:editId="7EFFA5E6">
            <wp:extent cx="2688116" cy="2249240"/>
            <wp:effectExtent l="152400" t="152400" r="360045" b="3606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07459" cy="2265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535456B" w14:textId="77777777" w:rsidR="0076494D" w:rsidRDefault="0076494D" w:rsidP="0076494D"/>
    <w:p w14:paraId="17B51C53" w14:textId="04D5D54C" w:rsidR="0076494D" w:rsidRDefault="00777114" w:rsidP="0076494D">
      <w:pPr>
        <w:pStyle w:val="ListParagraph"/>
        <w:numPr>
          <w:ilvl w:val="0"/>
          <w:numId w:val="22"/>
        </w:numPr>
      </w:pPr>
      <w:r>
        <w:t>Ultimately, The Logical View looks like below when</w:t>
      </w:r>
      <w:r w:rsidR="0076494D">
        <w:t xml:space="preserve"> all </w:t>
      </w:r>
      <w:r>
        <w:t xml:space="preserve">the </w:t>
      </w:r>
      <w:r w:rsidR="0076494D">
        <w:t>cables are connected</w:t>
      </w:r>
      <w:r>
        <w:t>,</w:t>
      </w:r>
      <w:r w:rsidR="0076494D">
        <w:t xml:space="preserve"> routers have </w:t>
      </w:r>
      <w:r>
        <w:t>been</w:t>
      </w:r>
      <w:r w:rsidR="0076494D">
        <w:t xml:space="preserve"> configured, and static IPs have been assigned to PC’s</w:t>
      </w:r>
      <w:r>
        <w:t>:</w:t>
      </w:r>
    </w:p>
    <w:p w14:paraId="1A0C58C6" w14:textId="5CEB6F6F" w:rsidR="0076494D" w:rsidRDefault="0076494D" w:rsidP="0076494D"/>
    <w:p w14:paraId="66B65561" w14:textId="3A7CD3C2" w:rsidR="0076494D" w:rsidRDefault="00777114" w:rsidP="00777114">
      <w:pPr>
        <w:ind w:left="1440"/>
      </w:pPr>
      <w:r>
        <w:rPr>
          <w:noProof/>
        </w:rPr>
        <w:drawing>
          <wp:inline distT="0" distB="0" distL="0" distR="0" wp14:anchorId="61D494D0" wp14:editId="5F7C1373">
            <wp:extent cx="5125839" cy="3062689"/>
            <wp:effectExtent l="76200" t="76200" r="132080" b="1377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37650" cy="30697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B1BB4E" w14:textId="77777777" w:rsidR="0076494D" w:rsidRDefault="0076494D" w:rsidP="0076494D">
      <w:pPr>
        <w:ind w:left="0"/>
      </w:pPr>
    </w:p>
    <w:p w14:paraId="70546F86" w14:textId="77777777" w:rsidR="00777114" w:rsidRDefault="00777114" w:rsidP="00693C28">
      <w:pPr>
        <w:pStyle w:val="ListParagraph"/>
        <w:numPr>
          <w:ilvl w:val="0"/>
          <w:numId w:val="22"/>
        </w:numPr>
        <w:ind w:left="1080"/>
      </w:pPr>
      <w:r>
        <w:t xml:space="preserve">Now to examine the </w:t>
      </w:r>
      <w:r w:rsidR="0076494D" w:rsidRPr="00667E95">
        <w:t>traffic flow</w:t>
      </w:r>
      <w:r>
        <w:t>, I pinged</w:t>
      </w:r>
      <w:r w:rsidR="0076494D" w:rsidRPr="00667E95">
        <w:t xml:space="preserve"> PC2 from PC1 and straight away </w:t>
      </w:r>
      <w:r>
        <w:t>and could get a response back as shown below:</w:t>
      </w:r>
    </w:p>
    <w:p w14:paraId="2F166DA3" w14:textId="37FBDFC3" w:rsidR="0076494D" w:rsidRDefault="0076494D" w:rsidP="00777114">
      <w:pPr>
        <w:pStyle w:val="ListParagraph"/>
        <w:ind w:left="1080"/>
        <w:rPr>
          <w:noProof/>
        </w:rPr>
      </w:pPr>
    </w:p>
    <w:p w14:paraId="0A78E2C1" w14:textId="5CF7E319" w:rsidR="0076494D" w:rsidRDefault="00777114" w:rsidP="00777114">
      <w:pPr>
        <w:pStyle w:val="ListParagraph"/>
        <w:ind w:left="1080"/>
        <w:rPr>
          <w:noProof/>
        </w:rPr>
      </w:pPr>
      <w:r>
        <w:rPr>
          <w:noProof/>
        </w:rPr>
        <w:drawing>
          <wp:inline distT="0" distB="0" distL="0" distR="0" wp14:anchorId="0B7A98E6" wp14:editId="421084EB">
            <wp:extent cx="3285507" cy="2959100"/>
            <wp:effectExtent l="171450" t="152400" r="353060" b="3556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633" b="34255"/>
                    <a:stretch/>
                  </pic:blipFill>
                  <pic:spPr bwMode="auto">
                    <a:xfrm>
                      <a:off x="0" y="0"/>
                      <a:ext cx="3294493" cy="29671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2E4499B" w14:textId="15F8E275" w:rsidR="00021A37" w:rsidRDefault="00777114" w:rsidP="0076494D">
      <w:pPr>
        <w:pStyle w:val="ListParagraph"/>
        <w:numPr>
          <w:ilvl w:val="0"/>
          <w:numId w:val="22"/>
        </w:numPr>
      </w:pPr>
      <w:r>
        <w:lastRenderedPageBreak/>
        <w:t xml:space="preserve">I also executed the </w:t>
      </w:r>
      <w:r w:rsidR="0076494D" w:rsidRPr="00777114">
        <w:rPr>
          <w:b/>
          <w:bCs/>
        </w:rPr>
        <w:t>Tracert</w:t>
      </w:r>
      <w:r w:rsidR="0076494D">
        <w:t xml:space="preserve"> </w:t>
      </w:r>
      <w:r>
        <w:t xml:space="preserve">command </w:t>
      </w:r>
      <w:r w:rsidR="0076494D">
        <w:t>which gave</w:t>
      </w:r>
      <w:r w:rsidR="00021A37">
        <w:t xml:space="preserve"> out</w:t>
      </w:r>
      <w:r w:rsidR="0076494D">
        <w:t xml:space="preserve"> all </w:t>
      </w:r>
      <w:r w:rsidR="00021A37">
        <w:t>the routes the packet took to reach the destination PC2.</w:t>
      </w:r>
      <w:r w:rsidR="0076494D">
        <w:t xml:space="preserve"> </w:t>
      </w:r>
      <w:r w:rsidR="00021A37">
        <w:t>Due to the presence of RIP, the packet traversed from the shortest path: R1 to R2, skipping R3:</w:t>
      </w:r>
    </w:p>
    <w:p w14:paraId="1687256A" w14:textId="18D0488B" w:rsidR="0076494D" w:rsidRDefault="00BA2CD3" w:rsidP="00CA0128">
      <w:pPr>
        <w:pStyle w:val="ListParagraph"/>
        <w:ind w:left="1440"/>
      </w:pPr>
      <w:r>
        <w:rPr>
          <w:noProof/>
        </w:rPr>
        <w:drawing>
          <wp:inline distT="0" distB="0" distL="0" distR="0" wp14:anchorId="796EA951" wp14:editId="05EAA642">
            <wp:extent cx="4095750" cy="1107503"/>
            <wp:effectExtent l="171450" t="171450" r="361950" b="3594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424" t="70368" r="20623" b="14391"/>
                    <a:stretch/>
                  </pic:blipFill>
                  <pic:spPr bwMode="auto">
                    <a:xfrm>
                      <a:off x="0" y="0"/>
                      <a:ext cx="4105630" cy="111017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0076494D">
        <w:t xml:space="preserve"> </w:t>
      </w:r>
    </w:p>
    <w:p w14:paraId="59B31299" w14:textId="37BED78D" w:rsidR="0076494D" w:rsidRDefault="00FB7436" w:rsidP="00CA0128">
      <w:pPr>
        <w:pStyle w:val="ListParagraph"/>
        <w:numPr>
          <w:ilvl w:val="0"/>
          <w:numId w:val="22"/>
        </w:numPr>
      </w:pPr>
      <w:r>
        <w:t>Performed the same Two steps on PC2: Pinged PC1 from PC2 and obtained the same results: Destination was reached and due to RIP, shortest path was followed:</w:t>
      </w:r>
    </w:p>
    <w:p w14:paraId="2F600C79" w14:textId="1B636540" w:rsidR="00FB7436" w:rsidRDefault="00FB7436" w:rsidP="0076494D"/>
    <w:p w14:paraId="3F0F5D72" w14:textId="36879AB2" w:rsidR="004E76ED" w:rsidRDefault="00FB7436" w:rsidP="00CA0128">
      <w:pPr>
        <w:ind w:left="1440"/>
      </w:pPr>
      <w:r>
        <w:rPr>
          <w:noProof/>
        </w:rPr>
        <w:drawing>
          <wp:inline distT="0" distB="0" distL="0" distR="0" wp14:anchorId="1591979A" wp14:editId="2B26FC93">
            <wp:extent cx="3943350" cy="4877086"/>
            <wp:effectExtent l="171450" t="152400" r="361950" b="3619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900" r="15443"/>
                    <a:stretch/>
                  </pic:blipFill>
                  <pic:spPr bwMode="auto">
                    <a:xfrm>
                      <a:off x="0" y="0"/>
                      <a:ext cx="3952562" cy="488848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C694026" w14:textId="7411648F" w:rsidR="0076494D" w:rsidRDefault="00FB7436" w:rsidP="00252104">
      <w:pPr>
        <w:pStyle w:val="ListParagraph"/>
        <w:numPr>
          <w:ilvl w:val="0"/>
          <w:numId w:val="22"/>
        </w:numPr>
      </w:pPr>
      <w:r>
        <w:lastRenderedPageBreak/>
        <w:t xml:space="preserve">Now for part 2 of </w:t>
      </w:r>
      <w:r w:rsidRPr="00CA0128">
        <w:t>the lab,</w:t>
      </w:r>
      <w:r>
        <w:t xml:space="preserve"> </w:t>
      </w:r>
      <w:r w:rsidR="0076494D">
        <w:t>I configured ACL (access control list) to deny traffic coming from PC1 and going to</w:t>
      </w:r>
      <w:r>
        <w:t>wards</w:t>
      </w:r>
      <w:r w:rsidR="0076494D">
        <w:t xml:space="preserve"> P</w:t>
      </w:r>
      <w:r>
        <w:t>C</w:t>
      </w:r>
      <w:r w:rsidR="0076494D">
        <w:t xml:space="preserve">2. </w:t>
      </w:r>
      <w:r>
        <w:t>This was done using the following commands:</w:t>
      </w:r>
    </w:p>
    <w:p w14:paraId="556F15A1" w14:textId="12EF32C8" w:rsidR="0076494D" w:rsidRDefault="00252104" w:rsidP="00252104">
      <w:pPr>
        <w:ind w:left="1440"/>
      </w:pPr>
      <w:r>
        <w:rPr>
          <w:noProof/>
        </w:rPr>
        <w:drawing>
          <wp:inline distT="0" distB="0" distL="0" distR="0" wp14:anchorId="76FAE7F5" wp14:editId="00CCF1FD">
            <wp:extent cx="3714750" cy="4318572"/>
            <wp:effectExtent l="171450" t="152400" r="361950" b="3683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35" r="57102" b="13478"/>
                    <a:stretch/>
                  </pic:blipFill>
                  <pic:spPr bwMode="auto">
                    <a:xfrm>
                      <a:off x="0" y="0"/>
                      <a:ext cx="3721530" cy="432645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2BBF0D5" w14:textId="64C51D2E" w:rsidR="0076494D" w:rsidRDefault="00252104" w:rsidP="004E76ED">
      <w:pPr>
        <w:pStyle w:val="ListParagraph"/>
        <w:numPr>
          <w:ilvl w:val="0"/>
          <w:numId w:val="22"/>
        </w:numPr>
      </w:pPr>
      <w:r>
        <w:t xml:space="preserve">Now, to test the ACL, I </w:t>
      </w:r>
      <w:r w:rsidR="0076494D">
        <w:t>ping</w:t>
      </w:r>
      <w:r>
        <w:t>ed PC2 from</w:t>
      </w:r>
      <w:r w:rsidR="0076494D">
        <w:t xml:space="preserve"> PC1</w:t>
      </w:r>
      <w:r>
        <w:t>s terminal</w:t>
      </w:r>
      <w:r w:rsidR="0076494D">
        <w:t xml:space="preserve">. </w:t>
      </w:r>
      <w:r>
        <w:t>This time, instead of getting a response back from PC2, I received a “</w:t>
      </w:r>
      <w:r w:rsidR="0076494D">
        <w:t>Destination unreachable</w:t>
      </w:r>
      <w:r>
        <w:t>” message</w:t>
      </w:r>
      <w:r w:rsidR="0076494D">
        <w:t>.</w:t>
      </w:r>
      <w:r>
        <w:t xml:space="preserve"> This implied that ACL is functioning correctly:</w:t>
      </w:r>
    </w:p>
    <w:p w14:paraId="4D3011C5" w14:textId="5C013920" w:rsidR="004E76ED" w:rsidRDefault="00252104" w:rsidP="00D14BBD">
      <w:pPr>
        <w:ind w:left="1080"/>
      </w:pPr>
      <w:r>
        <w:rPr>
          <w:noProof/>
        </w:rPr>
        <w:drawing>
          <wp:inline distT="0" distB="0" distL="0" distR="0" wp14:anchorId="2C36AEF2" wp14:editId="525011BB">
            <wp:extent cx="4659825" cy="1741770"/>
            <wp:effectExtent l="171450" t="171450" r="369570" b="3543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4633" t="75868" r="7664"/>
                    <a:stretch/>
                  </pic:blipFill>
                  <pic:spPr bwMode="auto">
                    <a:xfrm>
                      <a:off x="0" y="0"/>
                      <a:ext cx="4661355" cy="174234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F1B8D61" w14:textId="12749CCA" w:rsidR="0076494D" w:rsidRDefault="004E76ED" w:rsidP="004E76ED">
      <w:pPr>
        <w:pStyle w:val="ListParagraph"/>
        <w:numPr>
          <w:ilvl w:val="0"/>
          <w:numId w:val="22"/>
        </w:numPr>
      </w:pPr>
      <w:r>
        <w:lastRenderedPageBreak/>
        <w:t xml:space="preserve">Next, </w:t>
      </w:r>
      <w:r w:rsidR="0076494D">
        <w:t>I ping</w:t>
      </w:r>
      <w:r>
        <w:t>ed PC1 from PC2. The t</w:t>
      </w:r>
      <w:r w:rsidR="0076494D">
        <w:t xml:space="preserve">raffic reached PC1 </w:t>
      </w:r>
      <w:r>
        <w:t xml:space="preserve">but PC1s response </w:t>
      </w:r>
      <w:r w:rsidR="0076494D">
        <w:t>was discarded at Router</w:t>
      </w:r>
      <w:r>
        <w:t xml:space="preserve"> 1, thereby giving a “Request Timed Out”; this again implied that the ACL was functioning correctly:</w:t>
      </w:r>
    </w:p>
    <w:p w14:paraId="09B185C9" w14:textId="77777777" w:rsidR="004E76ED" w:rsidRDefault="004E76ED" w:rsidP="004E76ED">
      <w:pPr>
        <w:pStyle w:val="ListParagraph"/>
        <w:ind w:left="1440"/>
      </w:pPr>
    </w:p>
    <w:p w14:paraId="6F56121A" w14:textId="54015905" w:rsidR="004E76ED" w:rsidRDefault="004E76ED" w:rsidP="004E76ED">
      <w:pPr>
        <w:pStyle w:val="ListParagraph"/>
        <w:ind w:left="1440"/>
      </w:pPr>
      <w:r>
        <w:rPr>
          <w:noProof/>
        </w:rPr>
        <w:drawing>
          <wp:inline distT="0" distB="0" distL="0" distR="0" wp14:anchorId="52C0EC1B" wp14:editId="0C1375F0">
            <wp:extent cx="5488103" cy="2044212"/>
            <wp:effectExtent l="171450" t="171450" r="360680" b="3562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4249" t="57719" r="14843" b="22732"/>
                    <a:stretch/>
                  </pic:blipFill>
                  <pic:spPr bwMode="auto">
                    <a:xfrm>
                      <a:off x="0" y="0"/>
                      <a:ext cx="5528545" cy="2059276"/>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3E75BA5" w14:textId="77777777" w:rsidR="004E76ED" w:rsidRPr="001214B2" w:rsidRDefault="004E76ED" w:rsidP="0076494D">
      <w:pPr>
        <w:ind w:left="0"/>
        <w:rPr>
          <w:rStyle w:val="Emphasis"/>
          <w:i w:val="0"/>
          <w:iCs w:val="0"/>
          <w:sz w:val="22"/>
          <w:szCs w:val="22"/>
        </w:rPr>
      </w:pPr>
      <w:r w:rsidRPr="001214B2">
        <w:rPr>
          <w:rStyle w:val="Emphasis"/>
          <w:i w:val="0"/>
          <w:iCs w:val="0"/>
          <w:sz w:val="22"/>
          <w:szCs w:val="22"/>
        </w:rPr>
        <w:t>By the end of this lab, I learnt a bunch of things which I was expecting to cover:</w:t>
      </w:r>
    </w:p>
    <w:p w14:paraId="139EA244" w14:textId="77777777" w:rsidR="004E76ED" w:rsidRPr="001214B2" w:rsidRDefault="004E76ED" w:rsidP="0076494D">
      <w:pPr>
        <w:ind w:left="0"/>
        <w:rPr>
          <w:rStyle w:val="Emphasis"/>
          <w:i w:val="0"/>
          <w:iCs w:val="0"/>
          <w:sz w:val="22"/>
          <w:szCs w:val="22"/>
        </w:rPr>
      </w:pPr>
    </w:p>
    <w:p w14:paraId="5440B738" w14:textId="5D4714C3" w:rsidR="005C4EEE" w:rsidRPr="001214B2" w:rsidRDefault="004E76ED" w:rsidP="005C4EEE">
      <w:pPr>
        <w:ind w:left="0"/>
        <w:rPr>
          <w:rStyle w:val="Emphasis"/>
          <w:i w:val="0"/>
          <w:iCs w:val="0"/>
          <w:sz w:val="22"/>
          <w:szCs w:val="22"/>
        </w:rPr>
      </w:pPr>
      <w:r w:rsidRPr="001214B2">
        <w:rPr>
          <w:rStyle w:val="Emphasis"/>
          <w:b/>
          <w:bCs/>
          <w:i w:val="0"/>
          <w:iCs w:val="0"/>
          <w:sz w:val="22"/>
          <w:szCs w:val="22"/>
        </w:rPr>
        <w:t>Basics of Cisco Packet Tracer:</w:t>
      </w:r>
      <w:r w:rsidRPr="001214B2">
        <w:rPr>
          <w:rStyle w:val="Emphasis"/>
          <w:i w:val="0"/>
          <w:iCs w:val="0"/>
          <w:sz w:val="22"/>
          <w:szCs w:val="22"/>
        </w:rPr>
        <w:t xml:space="preserve"> It is a simulation software owned by Cisco which can be used to build complex network typologies</w:t>
      </w:r>
      <w:r w:rsidR="005C4EEE" w:rsidRPr="001214B2">
        <w:rPr>
          <w:rStyle w:val="Emphasis"/>
          <w:i w:val="0"/>
          <w:iCs w:val="0"/>
          <w:sz w:val="22"/>
          <w:szCs w:val="22"/>
        </w:rPr>
        <w:t>. With Cisco Packet Tracer, one has the ability to create a network with almost unlimited number of devices, experiment with network behavior and troubleshoot before actual deployment can happen in production.</w:t>
      </w:r>
    </w:p>
    <w:p w14:paraId="2A96D492" w14:textId="3692A6C9" w:rsidR="001214B2" w:rsidRPr="001214B2" w:rsidRDefault="005C4EEE" w:rsidP="005C4EEE">
      <w:pPr>
        <w:pStyle w:val="NormalWeb"/>
        <w:spacing w:before="0" w:beforeAutospacing="0" w:after="360" w:afterAutospacing="0" w:line="401" w:lineRule="atLeast"/>
        <w:rPr>
          <w:rStyle w:val="Emphasis"/>
          <w:i w:val="0"/>
          <w:iCs w:val="0"/>
          <w:sz w:val="22"/>
          <w:szCs w:val="22"/>
        </w:rPr>
      </w:pPr>
      <w:r w:rsidRPr="001214B2">
        <w:rPr>
          <w:rStyle w:val="Emphasis"/>
          <w:b/>
          <w:bCs/>
          <w:i w:val="0"/>
          <w:iCs w:val="0"/>
          <w:sz w:val="22"/>
          <w:szCs w:val="22"/>
        </w:rPr>
        <w:t>The purpose of VPC:</w:t>
      </w:r>
      <w:r w:rsidRPr="001214B2">
        <w:rPr>
          <w:rStyle w:val="Emphasis"/>
          <w:i w:val="0"/>
          <w:iCs w:val="0"/>
          <w:sz w:val="22"/>
          <w:szCs w:val="22"/>
        </w:rPr>
        <w:t xml:space="preserve"> It is a logical virtual data center in cloud which provide an isolated section to host your machine. It enables an enterprise to achieve the benefits of private cloud while still taking advantage of public cloud resources.</w:t>
      </w:r>
      <w:r w:rsidR="002A49FE" w:rsidRPr="001214B2">
        <w:rPr>
          <w:rStyle w:val="Emphasis"/>
          <w:i w:val="0"/>
          <w:iCs w:val="0"/>
          <w:sz w:val="22"/>
          <w:szCs w:val="22"/>
        </w:rPr>
        <w:t xml:space="preserve"> </w:t>
      </w:r>
      <w:r w:rsidR="001214B2" w:rsidRPr="001214B2">
        <w:rPr>
          <w:rStyle w:val="Emphasis"/>
          <w:b/>
          <w:bCs/>
          <w:i w:val="0"/>
          <w:iCs w:val="0"/>
          <w:sz w:val="22"/>
          <w:szCs w:val="22"/>
        </w:rPr>
        <w:t xml:space="preserve">Features of </w:t>
      </w:r>
      <w:r w:rsidR="0013557F" w:rsidRPr="001214B2">
        <w:rPr>
          <w:rStyle w:val="Emphasis"/>
          <w:b/>
          <w:bCs/>
          <w:i w:val="0"/>
          <w:iCs w:val="0"/>
          <w:sz w:val="22"/>
          <w:szCs w:val="22"/>
        </w:rPr>
        <w:t>RIP</w:t>
      </w:r>
      <w:r w:rsidR="001214B2" w:rsidRPr="001214B2">
        <w:rPr>
          <w:rStyle w:val="Emphasis"/>
          <w:b/>
          <w:bCs/>
          <w:i w:val="0"/>
          <w:iCs w:val="0"/>
          <w:sz w:val="22"/>
          <w:szCs w:val="22"/>
        </w:rPr>
        <w:t xml:space="preserve"> and its implementation:</w:t>
      </w:r>
      <w:r w:rsidR="001214B2" w:rsidRPr="001214B2">
        <w:rPr>
          <w:rStyle w:val="Emphasis"/>
          <w:i w:val="0"/>
          <w:iCs w:val="0"/>
          <w:sz w:val="22"/>
          <w:szCs w:val="22"/>
        </w:rPr>
        <w:t xml:space="preserve"> A dynamic routing protocol which uses hop count as a routing metric to find the best path between the source and the destination network. </w:t>
      </w:r>
      <w:r w:rsidR="001214B2">
        <w:rPr>
          <w:rStyle w:val="Emphasis"/>
          <w:i w:val="0"/>
          <w:iCs w:val="0"/>
          <w:sz w:val="22"/>
          <w:szCs w:val="22"/>
        </w:rPr>
        <w:br/>
      </w:r>
      <w:r w:rsidR="001214B2" w:rsidRPr="001214B2">
        <w:rPr>
          <w:rStyle w:val="Emphasis"/>
          <w:b/>
          <w:bCs/>
          <w:i w:val="0"/>
          <w:iCs w:val="0"/>
          <w:sz w:val="22"/>
          <w:szCs w:val="22"/>
        </w:rPr>
        <w:t>What are ACLs and how to implement one:</w:t>
      </w:r>
      <w:r w:rsidR="001214B2" w:rsidRPr="001214B2">
        <w:rPr>
          <w:rStyle w:val="Emphasis"/>
          <w:i w:val="0"/>
          <w:iCs w:val="0"/>
          <w:sz w:val="22"/>
          <w:szCs w:val="22"/>
        </w:rPr>
        <w:t xml:space="preserve"> ACLs are a network filter utilized by routers and some switches to permit and restrict data flows into and out of network interfaces.</w:t>
      </w:r>
    </w:p>
    <w:p w14:paraId="5EAE3790" w14:textId="3D1E999A" w:rsidR="0076494D" w:rsidRPr="001214B2" w:rsidRDefault="0076494D" w:rsidP="0076494D">
      <w:pPr>
        <w:ind w:left="0"/>
        <w:rPr>
          <w:b/>
          <w:bCs/>
          <w:color w:val="000000" w:themeColor="text1"/>
          <w:sz w:val="22"/>
          <w:szCs w:val="22"/>
        </w:rPr>
      </w:pPr>
    </w:p>
    <w:p w14:paraId="384F45CC" w14:textId="6B812A40" w:rsidR="002D6AE1" w:rsidRDefault="002D6AE1" w:rsidP="006F18EA">
      <w:pPr>
        <w:pStyle w:val="Heading1"/>
        <w:tabs>
          <w:tab w:val="clear" w:pos="720"/>
        </w:tabs>
      </w:pPr>
      <w:bookmarkStart w:id="11" w:name="_Toc19737695"/>
    </w:p>
    <w:p w14:paraId="553EC213" w14:textId="63A8313C" w:rsidR="00A84ABE" w:rsidRDefault="00A84ABE" w:rsidP="00A84ABE"/>
    <w:p w14:paraId="4675BEF0" w14:textId="7B13C1F4" w:rsidR="00A84ABE" w:rsidRDefault="00A84ABE" w:rsidP="00A84ABE"/>
    <w:p w14:paraId="4004974A" w14:textId="0B2CD039" w:rsidR="00A84ABE" w:rsidRDefault="00A84ABE" w:rsidP="00A84ABE"/>
    <w:p w14:paraId="513CC21E" w14:textId="22EFE792" w:rsidR="00A84ABE" w:rsidRDefault="00A84ABE" w:rsidP="00A84ABE"/>
    <w:p w14:paraId="68938A61" w14:textId="7F3089DF" w:rsidR="00A84ABE" w:rsidRDefault="00A84ABE" w:rsidP="00A84ABE"/>
    <w:p w14:paraId="042619AA" w14:textId="44B346BB" w:rsidR="00A84ABE" w:rsidRDefault="00A84ABE" w:rsidP="00A84ABE"/>
    <w:p w14:paraId="2CAD41B6" w14:textId="0DBEAB6D" w:rsidR="00A84ABE" w:rsidRDefault="00A84ABE" w:rsidP="00A84ABE"/>
    <w:p w14:paraId="66C332F0" w14:textId="6985FFD2" w:rsidR="00A84ABE" w:rsidRDefault="00A84ABE" w:rsidP="00A84ABE"/>
    <w:p w14:paraId="54B404F0" w14:textId="192E4960" w:rsidR="00A84ABE" w:rsidRDefault="00A84ABE" w:rsidP="00A84ABE"/>
    <w:p w14:paraId="64AC5C09" w14:textId="4353ACF8" w:rsidR="00A84ABE" w:rsidRDefault="00A84ABE" w:rsidP="00D14BBD">
      <w:pPr>
        <w:ind w:left="0"/>
      </w:pPr>
    </w:p>
    <w:p w14:paraId="52C9973C" w14:textId="371B95D1" w:rsidR="00247A3A" w:rsidRDefault="006F18EA" w:rsidP="006F18EA">
      <w:pPr>
        <w:pStyle w:val="Heading1"/>
        <w:tabs>
          <w:tab w:val="clear" w:pos="720"/>
        </w:tabs>
      </w:pPr>
      <w:r>
        <w:lastRenderedPageBreak/>
        <w:t>3.0</w:t>
      </w:r>
      <w:r>
        <w:tab/>
      </w:r>
      <w:r w:rsidR="00247A3A">
        <w:t>Lab Results</w:t>
      </w:r>
      <w:bookmarkEnd w:id="11"/>
    </w:p>
    <w:p w14:paraId="31F36BE0" w14:textId="627E41BF" w:rsidR="00E07DBA" w:rsidRDefault="00E07DBA" w:rsidP="009C33DB">
      <w:pPr>
        <w:ind w:firstLine="720"/>
        <w:rPr>
          <w:b/>
          <w:bCs/>
          <w:color w:val="FF0000"/>
        </w:rPr>
      </w:pPr>
    </w:p>
    <w:p w14:paraId="2CBBAF6A" w14:textId="4125B184" w:rsidR="00E07DBA" w:rsidRDefault="00E07DBA" w:rsidP="00E07DBA">
      <w:pPr>
        <w:pStyle w:val="ListParagraph"/>
        <w:numPr>
          <w:ilvl w:val="0"/>
          <w:numId w:val="17"/>
        </w:numPr>
        <w:spacing w:after="160" w:line="259" w:lineRule="auto"/>
      </w:pPr>
      <w:r>
        <w:t xml:space="preserve">What is a Virtual Private Cloud (VPC) and when might you use one? What are some large VPC providers? </w:t>
      </w:r>
      <w:r w:rsidR="0044423A">
        <w:t xml:space="preserve"> </w:t>
      </w:r>
    </w:p>
    <w:p w14:paraId="7A6E3B2F" w14:textId="0F2FEBD7" w:rsidR="00295D0A" w:rsidRPr="006732F7" w:rsidRDefault="006F2738" w:rsidP="00295D0A">
      <w:pPr>
        <w:spacing w:after="160" w:line="259" w:lineRule="auto"/>
        <w:rPr>
          <w:color w:val="000000" w:themeColor="text1"/>
          <w:sz w:val="22"/>
          <w:szCs w:val="22"/>
        </w:rPr>
      </w:pPr>
      <w:r w:rsidRPr="006732F7">
        <w:rPr>
          <w:color w:val="000000" w:themeColor="text1"/>
          <w:sz w:val="22"/>
          <w:szCs w:val="22"/>
          <w:shd w:val="clear" w:color="auto" w:fill="FFFFFF"/>
        </w:rPr>
        <w:t xml:space="preserve">A </w:t>
      </w:r>
      <w:hyperlink r:id="rId32" w:tooltip="Learn more about virtual private cloud from ScienceDirect's AI-generated Topic Pages" w:history="1">
        <w:r w:rsidRPr="006732F7">
          <w:rPr>
            <w:rStyle w:val="Hyperlink"/>
            <w:color w:val="000000" w:themeColor="text1"/>
            <w:sz w:val="22"/>
            <w:szCs w:val="22"/>
            <w:u w:val="none"/>
          </w:rPr>
          <w:t>virtual private cloud</w:t>
        </w:r>
      </w:hyperlink>
      <w:r w:rsidRPr="006732F7">
        <w:rPr>
          <w:color w:val="000000" w:themeColor="text1"/>
          <w:sz w:val="22"/>
          <w:szCs w:val="22"/>
        </w:rPr>
        <w:t xml:space="preserve"> (VPC) offer</w:t>
      </w:r>
      <w:r w:rsidR="006732F7">
        <w:rPr>
          <w:color w:val="000000" w:themeColor="text1"/>
          <w:sz w:val="22"/>
          <w:szCs w:val="22"/>
        </w:rPr>
        <w:t>s</w:t>
      </w:r>
      <w:r w:rsidRPr="006732F7">
        <w:rPr>
          <w:color w:val="000000" w:themeColor="text1"/>
          <w:sz w:val="22"/>
          <w:szCs w:val="22"/>
        </w:rPr>
        <w:t xml:space="preserve"> public cloud users the privacy of a private </w:t>
      </w:r>
      <w:hyperlink r:id="rId33" w:tooltip="Learn more about Cloud Environment from ScienceDirect's AI-generated Topic Pages" w:history="1">
        <w:r w:rsidRPr="006732F7">
          <w:rPr>
            <w:rStyle w:val="Hyperlink"/>
            <w:color w:val="000000" w:themeColor="text1"/>
            <w:sz w:val="22"/>
            <w:szCs w:val="22"/>
            <w:u w:val="none"/>
          </w:rPr>
          <w:t>cloud environment</w:t>
        </w:r>
      </w:hyperlink>
      <w:r w:rsidRPr="006732F7">
        <w:rPr>
          <w:color w:val="000000" w:themeColor="text1"/>
          <w:sz w:val="22"/>
          <w:szCs w:val="22"/>
        </w:rPr>
        <w:t xml:space="preserve">. </w:t>
      </w:r>
      <w:r w:rsidR="006732F7">
        <w:rPr>
          <w:color w:val="000000" w:themeColor="text1"/>
          <w:sz w:val="22"/>
          <w:szCs w:val="22"/>
        </w:rPr>
        <w:t>W</w:t>
      </w:r>
      <w:r w:rsidRPr="006732F7">
        <w:rPr>
          <w:color w:val="000000" w:themeColor="text1"/>
          <w:sz w:val="22"/>
          <w:szCs w:val="22"/>
        </w:rPr>
        <w:t>hile the infrastructure remains public</w:t>
      </w:r>
      <w:r w:rsidR="006732F7">
        <w:rPr>
          <w:color w:val="000000" w:themeColor="text1"/>
          <w:sz w:val="22"/>
          <w:szCs w:val="22"/>
        </w:rPr>
        <w:t xml:space="preserve"> in a VPC</w:t>
      </w:r>
      <w:r w:rsidRPr="006732F7">
        <w:rPr>
          <w:color w:val="000000" w:themeColor="text1"/>
          <w:sz w:val="22"/>
          <w:szCs w:val="22"/>
        </w:rPr>
        <w:t xml:space="preserve">, the provider </w:t>
      </w:r>
      <w:r w:rsidR="006732F7">
        <w:rPr>
          <w:color w:val="000000" w:themeColor="text1"/>
          <w:sz w:val="22"/>
          <w:szCs w:val="22"/>
        </w:rPr>
        <w:t>allows</w:t>
      </w:r>
      <w:r w:rsidRPr="006732F7">
        <w:rPr>
          <w:color w:val="000000" w:themeColor="text1"/>
          <w:sz w:val="22"/>
          <w:szCs w:val="22"/>
        </w:rPr>
        <w:t xml:space="preserve"> the customer</w:t>
      </w:r>
      <w:r w:rsidR="006732F7">
        <w:rPr>
          <w:color w:val="000000" w:themeColor="text1"/>
          <w:sz w:val="22"/>
          <w:szCs w:val="22"/>
        </w:rPr>
        <w:t>s</w:t>
      </w:r>
      <w:r w:rsidRPr="006732F7">
        <w:rPr>
          <w:color w:val="000000" w:themeColor="text1"/>
          <w:sz w:val="22"/>
          <w:szCs w:val="22"/>
        </w:rPr>
        <w:t xml:space="preserve"> </w:t>
      </w:r>
      <w:r w:rsidR="006732F7">
        <w:rPr>
          <w:color w:val="000000" w:themeColor="text1"/>
          <w:sz w:val="22"/>
          <w:szCs w:val="22"/>
        </w:rPr>
        <w:t xml:space="preserve">to </w:t>
      </w:r>
      <w:r w:rsidRPr="006732F7">
        <w:rPr>
          <w:color w:val="000000" w:themeColor="text1"/>
          <w:sz w:val="22"/>
          <w:szCs w:val="22"/>
        </w:rPr>
        <w:t xml:space="preserve">define a </w:t>
      </w:r>
      <w:hyperlink r:id="rId34" w:tooltip="Learn more about Virtual Networks from ScienceDirect's AI-generated Topic Pages" w:history="1">
        <w:r w:rsidRPr="006732F7">
          <w:rPr>
            <w:rStyle w:val="Hyperlink"/>
            <w:color w:val="000000" w:themeColor="text1"/>
            <w:sz w:val="22"/>
            <w:szCs w:val="22"/>
            <w:u w:val="none"/>
          </w:rPr>
          <w:t>virtual network</w:t>
        </w:r>
      </w:hyperlink>
      <w:r w:rsidR="006732F7">
        <w:rPr>
          <w:color w:val="000000" w:themeColor="text1"/>
          <w:sz w:val="22"/>
          <w:szCs w:val="22"/>
        </w:rPr>
        <w:t>,</w:t>
      </w:r>
      <w:r w:rsidRPr="006732F7">
        <w:rPr>
          <w:color w:val="000000" w:themeColor="text1"/>
          <w:sz w:val="22"/>
          <w:szCs w:val="22"/>
        </w:rPr>
        <w:t xml:space="preserve"> by letting them select their own </w:t>
      </w:r>
      <w:hyperlink r:id="rId35" w:tooltip="Learn more about Subnet from ScienceDirect's AI-generated Topic Pages" w:history="1">
        <w:r w:rsidRPr="006732F7">
          <w:rPr>
            <w:rStyle w:val="Hyperlink"/>
            <w:color w:val="000000" w:themeColor="text1"/>
            <w:sz w:val="22"/>
            <w:szCs w:val="22"/>
            <w:u w:val="none"/>
          </w:rPr>
          <w:t>subnets</w:t>
        </w:r>
      </w:hyperlink>
      <w:r w:rsidRPr="006732F7">
        <w:rPr>
          <w:color w:val="000000" w:themeColor="text1"/>
          <w:sz w:val="22"/>
          <w:szCs w:val="22"/>
        </w:rPr>
        <w:t>,</w:t>
      </w:r>
      <w:r w:rsidR="006732F7">
        <w:rPr>
          <w:color w:val="000000" w:themeColor="text1"/>
          <w:sz w:val="22"/>
          <w:szCs w:val="22"/>
        </w:rPr>
        <w:t xml:space="preserve"> route tables,</w:t>
      </w:r>
      <w:r w:rsidRPr="006732F7">
        <w:rPr>
          <w:color w:val="000000" w:themeColor="text1"/>
          <w:sz w:val="22"/>
          <w:szCs w:val="22"/>
        </w:rPr>
        <w:t xml:space="preserve"> </w:t>
      </w:r>
      <w:r w:rsidR="006732F7" w:rsidRPr="006732F7">
        <w:rPr>
          <w:color w:val="000000" w:themeColor="text1"/>
          <w:sz w:val="22"/>
          <w:szCs w:val="22"/>
        </w:rPr>
        <w:t xml:space="preserve">network gateways </w:t>
      </w:r>
      <w:r w:rsidR="006732F7">
        <w:rPr>
          <w:color w:val="000000" w:themeColor="text1"/>
          <w:sz w:val="22"/>
          <w:szCs w:val="22"/>
        </w:rPr>
        <w:t xml:space="preserve">and </w:t>
      </w:r>
      <w:r w:rsidRPr="006732F7">
        <w:rPr>
          <w:color w:val="000000" w:themeColor="text1"/>
          <w:sz w:val="22"/>
          <w:szCs w:val="22"/>
        </w:rPr>
        <w:t xml:space="preserve">IP address ranges. </w:t>
      </w:r>
      <w:r w:rsidR="006732F7">
        <w:rPr>
          <w:color w:val="000000" w:themeColor="text1"/>
          <w:sz w:val="22"/>
          <w:szCs w:val="22"/>
        </w:rPr>
        <w:t>Additionally, VPNs can be optionally provided</w:t>
      </w:r>
      <w:r w:rsidRPr="006732F7">
        <w:rPr>
          <w:color w:val="000000" w:themeColor="text1"/>
          <w:sz w:val="22"/>
          <w:szCs w:val="22"/>
        </w:rPr>
        <w:t xml:space="preserve"> to further secure the virtual networks. </w:t>
      </w:r>
      <w:r w:rsidR="006732F7">
        <w:rPr>
          <w:color w:val="000000" w:themeColor="text1"/>
          <w:sz w:val="22"/>
          <w:szCs w:val="22"/>
        </w:rPr>
        <w:t xml:space="preserve">Furthermore, in VPCs, the </w:t>
      </w:r>
      <w:r w:rsidRPr="006732F7">
        <w:rPr>
          <w:color w:val="000000" w:themeColor="text1"/>
          <w:sz w:val="22"/>
          <w:szCs w:val="22"/>
        </w:rPr>
        <w:t>Stored data can be protected by assigning ACLs.</w:t>
      </w:r>
      <w:r w:rsidR="009352D2">
        <w:rPr>
          <w:color w:val="000000" w:themeColor="text1"/>
          <w:sz w:val="22"/>
          <w:szCs w:val="22"/>
        </w:rPr>
        <w:t xml:space="preserve"> One use-case to explain VPCs is </w:t>
      </w:r>
      <w:r w:rsidR="009352D2" w:rsidRPr="00B93D03">
        <w:rPr>
          <w:rStyle w:val="Hyperlink"/>
          <w:b/>
          <w:bCs/>
          <w:color w:val="000000" w:themeColor="text1"/>
          <w:sz w:val="22"/>
          <w:szCs w:val="22"/>
          <w:u w:val="none"/>
        </w:rPr>
        <w:t>Amazon Virtual Private Cloud (VPC)</w:t>
      </w:r>
      <w:r w:rsidR="00B93D03" w:rsidRPr="00B93D03">
        <w:rPr>
          <w:rStyle w:val="Hyperlink"/>
          <w:color w:val="000000" w:themeColor="text1"/>
          <w:sz w:val="22"/>
          <w:szCs w:val="22"/>
          <w:u w:val="none"/>
        </w:rPr>
        <w:t>, which</w:t>
      </w:r>
      <w:r w:rsidR="009352D2" w:rsidRPr="00B93D03">
        <w:rPr>
          <w:rStyle w:val="Hyperlink"/>
          <w:color w:val="000000" w:themeColor="text1"/>
          <w:sz w:val="22"/>
          <w:szCs w:val="22"/>
          <w:u w:val="none"/>
        </w:rPr>
        <w:t xml:space="preserve"> </w:t>
      </w:r>
      <w:r w:rsidR="009352D2" w:rsidRPr="00B93D03">
        <w:rPr>
          <w:rStyle w:val="Hyperlink"/>
          <w:color w:val="000000" w:themeColor="text1"/>
          <w:u w:val="none"/>
        </w:rPr>
        <w:t>allows</w:t>
      </w:r>
      <w:r w:rsidR="009352D2" w:rsidRPr="00B93D03">
        <w:rPr>
          <w:color w:val="000000" w:themeColor="text1"/>
          <w:sz w:val="22"/>
          <w:szCs w:val="22"/>
        </w:rPr>
        <w:t xml:space="preserve"> </w:t>
      </w:r>
      <w:r w:rsidR="00B93D03" w:rsidRPr="00B93D03">
        <w:rPr>
          <w:color w:val="000000" w:themeColor="text1"/>
          <w:sz w:val="22"/>
          <w:szCs w:val="22"/>
        </w:rPr>
        <w:t>its</w:t>
      </w:r>
      <w:r w:rsidR="009352D2" w:rsidRPr="00B93D03">
        <w:rPr>
          <w:color w:val="000000" w:themeColor="text1"/>
          <w:sz w:val="22"/>
          <w:szCs w:val="22"/>
        </w:rPr>
        <w:t xml:space="preserve"> users to use AWS resources in a virtual network. </w:t>
      </w:r>
      <w:r w:rsidR="00B93D03" w:rsidRPr="00B93D03">
        <w:rPr>
          <w:color w:val="000000" w:themeColor="text1"/>
          <w:sz w:val="22"/>
          <w:szCs w:val="22"/>
        </w:rPr>
        <w:t>With Amazon VPC, the</w:t>
      </w:r>
      <w:r w:rsidR="009352D2" w:rsidRPr="00B93D03">
        <w:rPr>
          <w:color w:val="000000" w:themeColor="text1"/>
          <w:sz w:val="22"/>
          <w:szCs w:val="22"/>
        </w:rPr>
        <w:t xml:space="preserve"> users </w:t>
      </w:r>
      <w:r w:rsidR="00B93D03" w:rsidRPr="00B93D03">
        <w:rPr>
          <w:color w:val="000000" w:themeColor="text1"/>
          <w:sz w:val="22"/>
          <w:szCs w:val="22"/>
        </w:rPr>
        <w:t>can</w:t>
      </w:r>
      <w:r w:rsidR="009352D2" w:rsidRPr="00B93D03">
        <w:rPr>
          <w:color w:val="000000" w:themeColor="text1"/>
          <w:sz w:val="22"/>
          <w:szCs w:val="22"/>
        </w:rPr>
        <w:t xml:space="preserve"> customize their virtual networking environment as they like, such as selecting own IP address range, creating subnets, and configuring route tables and network gateways</w:t>
      </w:r>
      <w:r w:rsidR="00B93D03" w:rsidRPr="00B93D03">
        <w:rPr>
          <w:color w:val="000000" w:themeColor="text1"/>
          <w:sz w:val="22"/>
          <w:szCs w:val="22"/>
        </w:rPr>
        <w:t>—benefits of a private as well as a public cloud</w:t>
      </w:r>
      <w:r w:rsidR="009352D2" w:rsidRPr="00B93D03">
        <w:rPr>
          <w:color w:val="000000" w:themeColor="text1"/>
          <w:sz w:val="22"/>
          <w:szCs w:val="22"/>
        </w:rPr>
        <w:t>.</w:t>
      </w:r>
      <w:r w:rsidR="001277BE">
        <w:rPr>
          <w:color w:val="000000" w:themeColor="text1"/>
          <w:sz w:val="22"/>
          <w:szCs w:val="22"/>
        </w:rPr>
        <w:t xml:space="preserve"> With Amazon VPC, one could </w:t>
      </w:r>
      <w:r w:rsidR="001277BE" w:rsidRPr="001277BE">
        <w:rPr>
          <w:color w:val="000000" w:themeColor="text1"/>
          <w:sz w:val="22"/>
          <w:szCs w:val="22"/>
        </w:rPr>
        <w:t>Use the VPC wizard to create a VPC for running a single-tier, public-facing web application such as a blog or simple web site</w:t>
      </w:r>
      <w:r w:rsidR="001277BE">
        <w:rPr>
          <w:color w:val="000000" w:themeColor="text1"/>
          <w:sz w:val="22"/>
          <w:szCs w:val="22"/>
        </w:rPr>
        <w:t xml:space="preserve"> and also for </w:t>
      </w:r>
      <w:r w:rsidR="001277BE" w:rsidRPr="001277BE">
        <w:rPr>
          <w:color w:val="000000" w:themeColor="text1"/>
          <w:sz w:val="22"/>
          <w:szCs w:val="22"/>
        </w:rPr>
        <w:t>extending one</w:t>
      </w:r>
      <w:r w:rsidR="001277BE">
        <w:rPr>
          <w:color w:val="000000" w:themeColor="text1"/>
          <w:sz w:val="22"/>
          <w:szCs w:val="22"/>
        </w:rPr>
        <w:t>’</w:t>
      </w:r>
      <w:r w:rsidR="001277BE" w:rsidRPr="001277BE">
        <w:rPr>
          <w:color w:val="000000" w:themeColor="text1"/>
          <w:sz w:val="22"/>
          <w:szCs w:val="22"/>
        </w:rPr>
        <w:t>s data center into the cloud.</w:t>
      </w:r>
    </w:p>
    <w:p w14:paraId="6C8F6557" w14:textId="77777777" w:rsidR="008515DF" w:rsidRDefault="006F2738" w:rsidP="008515DF">
      <w:pPr>
        <w:spacing w:after="160" w:line="259" w:lineRule="auto"/>
        <w:rPr>
          <w:color w:val="000000" w:themeColor="text1"/>
          <w:sz w:val="22"/>
          <w:szCs w:val="22"/>
        </w:rPr>
      </w:pPr>
      <w:r w:rsidRPr="006732F7">
        <w:rPr>
          <w:color w:val="000000" w:themeColor="text1"/>
          <w:sz w:val="22"/>
          <w:szCs w:val="22"/>
        </w:rPr>
        <w:t xml:space="preserve">One might consider using VPCs </w:t>
      </w:r>
      <w:r w:rsidR="008515DF">
        <w:rPr>
          <w:color w:val="000000" w:themeColor="text1"/>
          <w:sz w:val="22"/>
          <w:szCs w:val="22"/>
        </w:rPr>
        <w:t>for the following reasons:</w:t>
      </w:r>
    </w:p>
    <w:p w14:paraId="3602A922" w14:textId="0416186E" w:rsidR="006732F7" w:rsidRPr="00983E9B" w:rsidRDefault="00295D0A" w:rsidP="00983E9B">
      <w:pPr>
        <w:pStyle w:val="ListParagraph"/>
        <w:numPr>
          <w:ilvl w:val="0"/>
          <w:numId w:val="20"/>
        </w:numPr>
        <w:spacing w:after="160" w:line="259" w:lineRule="auto"/>
        <w:rPr>
          <w:rStyle w:val="Strong"/>
          <w:b w:val="0"/>
          <w:bCs w:val="0"/>
          <w:color w:val="000000" w:themeColor="text1"/>
          <w:sz w:val="22"/>
          <w:szCs w:val="22"/>
        </w:rPr>
      </w:pPr>
      <w:r w:rsidRPr="008515DF">
        <w:rPr>
          <w:b/>
          <w:bCs/>
          <w:color w:val="000000" w:themeColor="text1"/>
          <w:sz w:val="22"/>
          <w:szCs w:val="22"/>
        </w:rPr>
        <w:t>Private Cloud Benefits:</w:t>
      </w:r>
      <w:r w:rsidRPr="008515DF">
        <w:rPr>
          <w:color w:val="000000" w:themeColor="text1"/>
          <w:sz w:val="22"/>
          <w:szCs w:val="22"/>
        </w:rPr>
        <w:t xml:space="preserve"> </w:t>
      </w:r>
      <w:r w:rsidR="006F2738" w:rsidRPr="008515DF">
        <w:rPr>
          <w:color w:val="000000" w:themeColor="text1"/>
          <w:sz w:val="22"/>
          <w:szCs w:val="22"/>
        </w:rPr>
        <w:t>VPCs</w:t>
      </w:r>
      <w:r w:rsidRPr="008515DF">
        <w:rPr>
          <w:color w:val="000000" w:themeColor="text1"/>
          <w:sz w:val="22"/>
          <w:szCs w:val="22"/>
        </w:rPr>
        <w:t xml:space="preserve"> provide enterprises some</w:t>
      </w:r>
      <w:r w:rsidR="006F2738" w:rsidRPr="008515DF">
        <w:rPr>
          <w:color w:val="000000" w:themeColor="text1"/>
          <w:sz w:val="22"/>
          <w:szCs w:val="22"/>
        </w:rPr>
        <w:t xml:space="preserve"> benefits of private clouds such as granular network control</w:t>
      </w:r>
      <w:r w:rsidRPr="008515DF">
        <w:rPr>
          <w:color w:val="000000" w:themeColor="text1"/>
          <w:sz w:val="22"/>
          <w:szCs w:val="22"/>
        </w:rPr>
        <w:t>,</w:t>
      </w:r>
      <w:r w:rsidR="006F2738" w:rsidRPr="008515DF">
        <w:rPr>
          <w:color w:val="000000" w:themeColor="text1"/>
          <w:sz w:val="22"/>
          <w:szCs w:val="22"/>
        </w:rPr>
        <w:t xml:space="preserve"> while</w:t>
      </w:r>
      <w:r w:rsidRPr="008515DF">
        <w:rPr>
          <w:color w:val="000000" w:themeColor="text1"/>
          <w:sz w:val="22"/>
          <w:szCs w:val="22"/>
        </w:rPr>
        <w:t xml:space="preserve"> they are </w:t>
      </w:r>
      <w:r w:rsidR="006F2738" w:rsidRPr="008515DF">
        <w:rPr>
          <w:color w:val="000000" w:themeColor="text1"/>
          <w:sz w:val="22"/>
          <w:szCs w:val="22"/>
        </w:rPr>
        <w:t>still using off-premises public cloud resources</w:t>
      </w:r>
      <w:r w:rsidRPr="008515DF">
        <w:rPr>
          <w:color w:val="000000" w:themeColor="text1"/>
          <w:sz w:val="22"/>
          <w:szCs w:val="22"/>
        </w:rPr>
        <w:t>,</w:t>
      </w:r>
      <w:r w:rsidR="006F2738" w:rsidRPr="008515DF">
        <w:rPr>
          <w:color w:val="000000" w:themeColor="text1"/>
          <w:sz w:val="22"/>
          <w:szCs w:val="22"/>
        </w:rPr>
        <w:t xml:space="preserve"> in a highly scalable, pay-as-you-go model.</w:t>
      </w:r>
    </w:p>
    <w:p w14:paraId="4B60AFD3" w14:textId="24CAC2D3" w:rsidR="006732F7" w:rsidRPr="00983E9B" w:rsidRDefault="006F2738" w:rsidP="00983E9B">
      <w:pPr>
        <w:pStyle w:val="ListParagraph"/>
        <w:numPr>
          <w:ilvl w:val="0"/>
          <w:numId w:val="19"/>
        </w:numPr>
        <w:spacing w:after="160" w:line="259" w:lineRule="auto"/>
        <w:rPr>
          <w:rStyle w:val="Strong"/>
          <w:b w:val="0"/>
          <w:bCs w:val="0"/>
          <w:color w:val="000000" w:themeColor="text1"/>
          <w:sz w:val="22"/>
          <w:szCs w:val="22"/>
        </w:rPr>
      </w:pPr>
      <w:r w:rsidRPr="006732F7">
        <w:rPr>
          <w:rStyle w:val="Strong"/>
          <w:color w:val="000000" w:themeColor="text1"/>
          <w:sz w:val="22"/>
          <w:szCs w:val="22"/>
        </w:rPr>
        <w:t xml:space="preserve">VPCs provide </w:t>
      </w:r>
      <w:r w:rsidR="00295D0A" w:rsidRPr="006732F7">
        <w:rPr>
          <w:rStyle w:val="Strong"/>
          <w:color w:val="000000" w:themeColor="text1"/>
          <w:sz w:val="22"/>
          <w:szCs w:val="22"/>
        </w:rPr>
        <w:t xml:space="preserve">high level of uptime and </w:t>
      </w:r>
      <w:r w:rsidRPr="006732F7">
        <w:rPr>
          <w:rStyle w:val="Strong"/>
          <w:color w:val="000000" w:themeColor="text1"/>
          <w:sz w:val="22"/>
          <w:szCs w:val="22"/>
        </w:rPr>
        <w:t>Security:</w:t>
      </w:r>
      <w:r w:rsidR="00295D0A" w:rsidRPr="006732F7">
        <w:rPr>
          <w:rStyle w:val="Strong"/>
          <w:color w:val="000000" w:themeColor="text1"/>
          <w:sz w:val="22"/>
          <w:szCs w:val="22"/>
        </w:rPr>
        <w:t xml:space="preserve"> Since all the customers </w:t>
      </w:r>
      <w:r w:rsidR="00295D0A" w:rsidRPr="006732F7">
        <w:rPr>
          <w:color w:val="000000" w:themeColor="text1"/>
          <w:sz w:val="22"/>
          <w:szCs w:val="22"/>
        </w:rPr>
        <w:t>operate on the same back-end infrastructure, VPC providers</w:t>
      </w:r>
      <w:r w:rsidR="006732F7" w:rsidRPr="006732F7">
        <w:rPr>
          <w:color w:val="000000" w:themeColor="text1"/>
          <w:sz w:val="22"/>
          <w:szCs w:val="22"/>
        </w:rPr>
        <w:t xml:space="preserve"> en</w:t>
      </w:r>
      <w:r w:rsidR="00295D0A" w:rsidRPr="006732F7">
        <w:rPr>
          <w:color w:val="000000" w:themeColor="text1"/>
          <w:sz w:val="22"/>
          <w:szCs w:val="22"/>
        </w:rPr>
        <w:t xml:space="preserve">sure that they keeping things running smoothly and securely, while maintaining </w:t>
      </w:r>
      <w:hyperlink r:id="rId36" w:history="1">
        <w:r w:rsidR="00295D0A" w:rsidRPr="006732F7">
          <w:rPr>
            <w:rStyle w:val="Hyperlink"/>
            <w:color w:val="000000" w:themeColor="text1"/>
            <w:sz w:val="22"/>
            <w:szCs w:val="22"/>
            <w:u w:val="none"/>
          </w:rPr>
          <w:t>high levels of uptime</w:t>
        </w:r>
      </w:hyperlink>
      <w:r w:rsidR="00295D0A" w:rsidRPr="006732F7">
        <w:rPr>
          <w:color w:val="000000" w:themeColor="text1"/>
          <w:sz w:val="22"/>
          <w:szCs w:val="22"/>
        </w:rPr>
        <w:t>.</w:t>
      </w:r>
      <w:r w:rsidR="006732F7" w:rsidRPr="006732F7">
        <w:rPr>
          <w:color w:val="000000" w:themeColor="text1"/>
          <w:sz w:val="22"/>
          <w:szCs w:val="22"/>
        </w:rPr>
        <w:t xml:space="preserve"> All the information passed through a VPC stays within a customer’s control without crossing the internet. VPC providers invest a lot of time in ensuring high level of reliability and security.</w:t>
      </w:r>
    </w:p>
    <w:p w14:paraId="188EF94D" w14:textId="4DB0AE85" w:rsidR="006F2738" w:rsidRPr="006732F7" w:rsidRDefault="006F2738" w:rsidP="006732F7">
      <w:pPr>
        <w:pStyle w:val="ListParagraph"/>
        <w:numPr>
          <w:ilvl w:val="0"/>
          <w:numId w:val="19"/>
        </w:numPr>
        <w:spacing w:after="160" w:line="259" w:lineRule="auto"/>
        <w:rPr>
          <w:color w:val="000000" w:themeColor="text1"/>
          <w:sz w:val="22"/>
          <w:szCs w:val="22"/>
        </w:rPr>
      </w:pPr>
      <w:r w:rsidRPr="006732F7">
        <w:rPr>
          <w:rStyle w:val="Strong"/>
          <w:color w:val="000000" w:themeColor="text1"/>
          <w:sz w:val="22"/>
          <w:szCs w:val="22"/>
        </w:rPr>
        <w:t>Easy integration</w:t>
      </w:r>
      <w:r w:rsidR="006732F7" w:rsidRPr="006732F7">
        <w:rPr>
          <w:rStyle w:val="Strong"/>
          <w:color w:val="000000" w:themeColor="text1"/>
          <w:sz w:val="22"/>
          <w:szCs w:val="22"/>
        </w:rPr>
        <w:t xml:space="preserve"> and cost-efficient</w:t>
      </w:r>
      <w:r w:rsidRPr="006732F7">
        <w:rPr>
          <w:rStyle w:val="Strong"/>
          <w:color w:val="000000" w:themeColor="text1"/>
          <w:sz w:val="22"/>
          <w:szCs w:val="22"/>
        </w:rPr>
        <w:t>.</w:t>
      </w:r>
      <w:r w:rsidRPr="006732F7">
        <w:rPr>
          <w:color w:val="000000" w:themeColor="text1"/>
          <w:sz w:val="22"/>
          <w:szCs w:val="22"/>
        </w:rPr>
        <w:t xml:space="preserve"> A VPC can be integrated with</w:t>
      </w:r>
      <w:r w:rsidR="006732F7" w:rsidRPr="006732F7">
        <w:rPr>
          <w:color w:val="000000" w:themeColor="text1"/>
          <w:sz w:val="22"/>
          <w:szCs w:val="22"/>
        </w:rPr>
        <w:t xml:space="preserve"> the public cloud, an on-premise-infrastructure or even with</w:t>
      </w:r>
      <w:r w:rsidRPr="006732F7">
        <w:rPr>
          <w:color w:val="000000" w:themeColor="text1"/>
          <w:sz w:val="22"/>
          <w:szCs w:val="22"/>
        </w:rPr>
        <w:t xml:space="preserve"> other VPCs</w:t>
      </w:r>
      <w:r w:rsidR="006732F7" w:rsidRPr="006732F7">
        <w:rPr>
          <w:color w:val="000000" w:themeColor="text1"/>
          <w:sz w:val="22"/>
          <w:szCs w:val="22"/>
        </w:rPr>
        <w:t>.</w:t>
      </w:r>
      <w:r w:rsidRPr="006732F7">
        <w:rPr>
          <w:color w:val="000000" w:themeColor="text1"/>
          <w:sz w:val="22"/>
          <w:szCs w:val="22"/>
        </w:rPr>
        <w:t xml:space="preserve"> </w:t>
      </w:r>
      <w:r w:rsidR="006732F7" w:rsidRPr="006732F7">
        <w:rPr>
          <w:color w:val="000000" w:themeColor="text1"/>
          <w:sz w:val="22"/>
          <w:szCs w:val="22"/>
        </w:rPr>
        <w:t xml:space="preserve">Once, this is done, </w:t>
      </w:r>
      <w:r w:rsidRPr="006732F7">
        <w:rPr>
          <w:color w:val="000000" w:themeColor="text1"/>
          <w:sz w:val="22"/>
          <w:szCs w:val="22"/>
        </w:rPr>
        <w:t>it becomes a</w:t>
      </w:r>
      <w:r w:rsidRPr="006732F7">
        <w:rPr>
          <w:color w:val="000000" w:themeColor="text1"/>
          <w:sz w:val="22"/>
          <w:szCs w:val="22"/>
          <w:shd w:val="clear" w:color="auto" w:fill="FFFFFF"/>
        </w:rPr>
        <w:t xml:space="preserve"> </w:t>
      </w:r>
      <w:hyperlink r:id="rId37" w:history="1">
        <w:r w:rsidRPr="006732F7">
          <w:rPr>
            <w:rStyle w:val="Hyperlink"/>
            <w:color w:val="000000" w:themeColor="text1"/>
            <w:sz w:val="22"/>
            <w:szCs w:val="22"/>
            <w:u w:val="none"/>
          </w:rPr>
          <w:t>hybrid cloud</w:t>
        </w:r>
      </w:hyperlink>
      <w:r w:rsidRPr="006732F7">
        <w:rPr>
          <w:color w:val="000000" w:themeColor="text1"/>
          <w:sz w:val="22"/>
          <w:szCs w:val="22"/>
        </w:rPr>
        <w:t>, which is more than one cloud working in synchronization.</w:t>
      </w:r>
      <w:r w:rsidR="006732F7" w:rsidRPr="006732F7">
        <w:rPr>
          <w:color w:val="000000" w:themeColor="text1"/>
          <w:sz w:val="22"/>
          <w:szCs w:val="22"/>
        </w:rPr>
        <w:t xml:space="preserve"> Since VPCs are within a public cloud, customers benefit a lot by sharing costs with other organizations, without compromising on security</w:t>
      </w:r>
      <w:r w:rsidR="00EC0B3A">
        <w:rPr>
          <w:color w:val="000000" w:themeColor="text1"/>
          <w:sz w:val="22"/>
          <w:szCs w:val="22"/>
        </w:rPr>
        <w:t>.</w:t>
      </w:r>
    </w:p>
    <w:p w14:paraId="1179D3C1" w14:textId="0D6462B6" w:rsidR="00E07DBA" w:rsidRPr="006732F7" w:rsidRDefault="00E07DBA" w:rsidP="00E07DBA">
      <w:pPr>
        <w:rPr>
          <w:b/>
          <w:bCs/>
          <w:color w:val="000000" w:themeColor="text1"/>
          <w:sz w:val="22"/>
          <w:szCs w:val="22"/>
        </w:rPr>
      </w:pPr>
      <w:r w:rsidRPr="006732F7">
        <w:rPr>
          <w:b/>
          <w:bCs/>
          <w:color w:val="000000" w:themeColor="text1"/>
          <w:sz w:val="22"/>
          <w:szCs w:val="22"/>
        </w:rPr>
        <w:t xml:space="preserve">Some </w:t>
      </w:r>
      <w:r w:rsidR="006E3509" w:rsidRPr="006732F7">
        <w:rPr>
          <w:b/>
          <w:bCs/>
          <w:color w:val="000000" w:themeColor="text1"/>
          <w:sz w:val="22"/>
          <w:szCs w:val="22"/>
        </w:rPr>
        <w:t xml:space="preserve">major </w:t>
      </w:r>
      <w:r w:rsidRPr="006732F7">
        <w:rPr>
          <w:b/>
          <w:bCs/>
          <w:color w:val="000000" w:themeColor="text1"/>
          <w:sz w:val="22"/>
          <w:szCs w:val="22"/>
        </w:rPr>
        <w:t xml:space="preserve">VCP providers are </w:t>
      </w:r>
      <w:r w:rsidR="006E3509" w:rsidRPr="006732F7">
        <w:rPr>
          <w:b/>
          <w:bCs/>
          <w:color w:val="000000" w:themeColor="text1"/>
          <w:sz w:val="22"/>
          <w:szCs w:val="22"/>
        </w:rPr>
        <w:t xml:space="preserve">Amazon, Google, </w:t>
      </w:r>
      <w:r w:rsidRPr="006732F7">
        <w:rPr>
          <w:b/>
          <w:bCs/>
          <w:color w:val="000000" w:themeColor="text1"/>
          <w:sz w:val="22"/>
          <w:szCs w:val="22"/>
        </w:rPr>
        <w:t xml:space="preserve">Microsoft, Digital Ocean, </w:t>
      </w:r>
      <w:r w:rsidR="006E3509" w:rsidRPr="006732F7">
        <w:rPr>
          <w:b/>
          <w:bCs/>
          <w:color w:val="000000" w:themeColor="text1"/>
          <w:sz w:val="22"/>
          <w:szCs w:val="22"/>
        </w:rPr>
        <w:t>IBM</w:t>
      </w:r>
      <w:r w:rsidR="00200C53">
        <w:rPr>
          <w:b/>
          <w:bCs/>
          <w:color w:val="000000" w:themeColor="text1"/>
          <w:sz w:val="22"/>
          <w:szCs w:val="22"/>
        </w:rPr>
        <w:t xml:space="preserve"> </w:t>
      </w:r>
      <w:r w:rsidRPr="006732F7">
        <w:rPr>
          <w:b/>
          <w:bCs/>
          <w:color w:val="000000" w:themeColor="text1"/>
          <w:sz w:val="22"/>
          <w:szCs w:val="22"/>
        </w:rPr>
        <w:t>etc.</w:t>
      </w:r>
    </w:p>
    <w:p w14:paraId="09BD4804" w14:textId="77777777" w:rsidR="00E07DBA" w:rsidRPr="00295D0A" w:rsidRDefault="00E07DBA" w:rsidP="00E07DBA">
      <w:pPr>
        <w:rPr>
          <w:color w:val="000000" w:themeColor="text1"/>
          <w:sz w:val="22"/>
          <w:szCs w:val="22"/>
        </w:rPr>
      </w:pPr>
    </w:p>
    <w:p w14:paraId="3D807E12" w14:textId="77777777" w:rsidR="00E07DBA" w:rsidRDefault="00E07DBA" w:rsidP="00E07DBA"/>
    <w:p w14:paraId="0571505C" w14:textId="1596D39B" w:rsidR="00E07DBA" w:rsidRDefault="00E07DBA" w:rsidP="00E07DBA">
      <w:pPr>
        <w:pStyle w:val="ListParagraph"/>
        <w:numPr>
          <w:ilvl w:val="0"/>
          <w:numId w:val="17"/>
        </w:numPr>
        <w:spacing w:after="160" w:line="259" w:lineRule="auto"/>
      </w:pPr>
      <w:r>
        <w:t xml:space="preserve">What is the difference between a Serial Interface and a Fast Ethernet Interface? </w:t>
      </w:r>
    </w:p>
    <w:p w14:paraId="67248866" w14:textId="77777777" w:rsidR="00E07DBA" w:rsidRDefault="00E07DBA" w:rsidP="00E07DBA">
      <w:pPr>
        <w:pStyle w:val="ListParagraph"/>
      </w:pPr>
    </w:p>
    <w:tbl>
      <w:tblPr>
        <w:tblStyle w:val="TableGrid"/>
        <w:tblW w:w="10336" w:type="dxa"/>
        <w:tblInd w:w="459" w:type="dxa"/>
        <w:tblLook w:val="04A0" w:firstRow="1" w:lastRow="0" w:firstColumn="1" w:lastColumn="0" w:noHBand="0" w:noVBand="1"/>
      </w:tblPr>
      <w:tblGrid>
        <w:gridCol w:w="5206"/>
        <w:gridCol w:w="5130"/>
      </w:tblGrid>
      <w:tr w:rsidR="008F0F8B" w14:paraId="07791853" w14:textId="77777777" w:rsidTr="00003308">
        <w:trPr>
          <w:trHeight w:val="312"/>
        </w:trPr>
        <w:tc>
          <w:tcPr>
            <w:tcW w:w="5206" w:type="dxa"/>
          </w:tcPr>
          <w:p w14:paraId="4A9194BD" w14:textId="4827B922" w:rsidR="008F0F8B" w:rsidRPr="00003308" w:rsidRDefault="008F0F8B" w:rsidP="00003308">
            <w:pPr>
              <w:pStyle w:val="ListParagraph"/>
              <w:ind w:left="0"/>
              <w:jc w:val="center"/>
              <w:rPr>
                <w:b/>
                <w:bCs/>
                <w:color w:val="000000" w:themeColor="text1"/>
                <w:sz w:val="22"/>
                <w:szCs w:val="22"/>
              </w:rPr>
            </w:pPr>
            <w:r w:rsidRPr="00003308">
              <w:rPr>
                <w:b/>
                <w:bCs/>
                <w:color w:val="000000" w:themeColor="text1"/>
                <w:sz w:val="22"/>
                <w:szCs w:val="22"/>
              </w:rPr>
              <w:t>SERIAL INTERFACE</w:t>
            </w:r>
          </w:p>
        </w:tc>
        <w:tc>
          <w:tcPr>
            <w:tcW w:w="5130" w:type="dxa"/>
          </w:tcPr>
          <w:p w14:paraId="4E03EBC7" w14:textId="43E68591" w:rsidR="008F0F8B" w:rsidRPr="00003308" w:rsidRDefault="008F0F8B" w:rsidP="00003308">
            <w:pPr>
              <w:pStyle w:val="ListParagraph"/>
              <w:ind w:left="0"/>
              <w:jc w:val="center"/>
              <w:rPr>
                <w:b/>
                <w:bCs/>
                <w:color w:val="000000" w:themeColor="text1"/>
                <w:sz w:val="22"/>
                <w:szCs w:val="22"/>
              </w:rPr>
            </w:pPr>
            <w:r w:rsidRPr="00003308">
              <w:rPr>
                <w:b/>
                <w:bCs/>
                <w:color w:val="000000" w:themeColor="text1"/>
                <w:sz w:val="22"/>
                <w:szCs w:val="22"/>
              </w:rPr>
              <w:t>FAST ETHERNET INTERFACE</w:t>
            </w:r>
          </w:p>
        </w:tc>
      </w:tr>
      <w:tr w:rsidR="008F0F8B" w14:paraId="15BA26F4" w14:textId="77777777" w:rsidTr="00003308">
        <w:trPr>
          <w:trHeight w:val="853"/>
        </w:trPr>
        <w:tc>
          <w:tcPr>
            <w:tcW w:w="5206" w:type="dxa"/>
          </w:tcPr>
          <w:p w14:paraId="4BA6D243" w14:textId="7FE2AB4F" w:rsidR="008F0F8B" w:rsidRPr="00003308" w:rsidRDefault="008F0F8B" w:rsidP="00003308">
            <w:pPr>
              <w:spacing w:after="160" w:line="259" w:lineRule="auto"/>
              <w:ind w:left="0"/>
              <w:jc w:val="both"/>
              <w:rPr>
                <w:color w:val="000000" w:themeColor="text1"/>
                <w:sz w:val="22"/>
                <w:szCs w:val="22"/>
                <w:shd w:val="clear" w:color="auto" w:fill="FFFFFF"/>
              </w:rPr>
            </w:pPr>
            <w:r w:rsidRPr="00003308">
              <w:rPr>
                <w:color w:val="000000" w:themeColor="text1"/>
                <w:sz w:val="22"/>
                <w:szCs w:val="22"/>
                <w:shd w:val="clear" w:color="auto" w:fill="FFFFFF"/>
              </w:rPr>
              <w:t>Used by ISP to provide WAN connections as a frame relay, T1, T3, etc</w:t>
            </w:r>
            <w:r w:rsidR="00003308" w:rsidRPr="00003308">
              <w:rPr>
                <w:color w:val="000000" w:themeColor="text1"/>
                <w:sz w:val="22"/>
                <w:szCs w:val="22"/>
                <w:shd w:val="clear" w:color="auto" w:fill="FFFFFF"/>
              </w:rPr>
              <w:t>.</w:t>
            </w:r>
            <w:r w:rsidRPr="00003308">
              <w:rPr>
                <w:color w:val="000000" w:themeColor="text1"/>
                <w:sz w:val="22"/>
                <w:szCs w:val="22"/>
                <w:shd w:val="clear" w:color="auto" w:fill="FFFFFF"/>
              </w:rPr>
              <w:t xml:space="preserve"> </w:t>
            </w:r>
          </w:p>
        </w:tc>
        <w:tc>
          <w:tcPr>
            <w:tcW w:w="5130" w:type="dxa"/>
          </w:tcPr>
          <w:p w14:paraId="59DD3153" w14:textId="571EAE9A" w:rsidR="008F0F8B" w:rsidRPr="00003308" w:rsidRDefault="008F0F8B" w:rsidP="00003308">
            <w:pPr>
              <w:pStyle w:val="ListParagraph"/>
              <w:ind w:left="0"/>
              <w:jc w:val="both"/>
              <w:rPr>
                <w:color w:val="000000" w:themeColor="text1"/>
                <w:sz w:val="22"/>
                <w:szCs w:val="22"/>
              </w:rPr>
            </w:pPr>
            <w:r w:rsidRPr="00003308">
              <w:rPr>
                <w:color w:val="000000" w:themeColor="text1"/>
                <w:sz w:val="22"/>
                <w:szCs w:val="22"/>
                <w:shd w:val="clear" w:color="auto" w:fill="FFFFFF"/>
              </w:rPr>
              <w:t>Used in LAN and WAN connections</w:t>
            </w:r>
            <w:r w:rsidR="00003308" w:rsidRPr="00003308">
              <w:rPr>
                <w:color w:val="000000" w:themeColor="text1"/>
                <w:sz w:val="22"/>
                <w:szCs w:val="22"/>
                <w:shd w:val="clear" w:color="auto" w:fill="FFFFFF"/>
              </w:rPr>
              <w:t>.</w:t>
            </w:r>
          </w:p>
        </w:tc>
      </w:tr>
      <w:tr w:rsidR="008F0F8B" w14:paraId="3E9ED9C0" w14:textId="77777777" w:rsidTr="00003308">
        <w:trPr>
          <w:trHeight w:val="312"/>
        </w:trPr>
        <w:tc>
          <w:tcPr>
            <w:tcW w:w="5206" w:type="dxa"/>
          </w:tcPr>
          <w:p w14:paraId="21752467" w14:textId="5761DCD5" w:rsidR="008F0F8B" w:rsidRPr="00003308" w:rsidRDefault="008F0F8B" w:rsidP="00003308">
            <w:pPr>
              <w:pStyle w:val="ListParagraph"/>
              <w:ind w:left="0"/>
              <w:jc w:val="both"/>
              <w:rPr>
                <w:color w:val="000000" w:themeColor="text1"/>
                <w:sz w:val="22"/>
                <w:szCs w:val="22"/>
              </w:rPr>
            </w:pPr>
            <w:r w:rsidRPr="00003308">
              <w:rPr>
                <w:color w:val="000000" w:themeColor="text1"/>
                <w:sz w:val="22"/>
                <w:szCs w:val="22"/>
                <w:shd w:val="clear" w:color="auto" w:fill="FFFFFF"/>
              </w:rPr>
              <w:t>The port used is V.35 or RS-232.</w:t>
            </w:r>
          </w:p>
        </w:tc>
        <w:tc>
          <w:tcPr>
            <w:tcW w:w="5130" w:type="dxa"/>
          </w:tcPr>
          <w:p w14:paraId="26023B04" w14:textId="65503A72" w:rsidR="008F0F8B" w:rsidRPr="00003308" w:rsidRDefault="008F0F8B" w:rsidP="00003308">
            <w:pPr>
              <w:pStyle w:val="ListParagraph"/>
              <w:ind w:left="0"/>
              <w:jc w:val="both"/>
              <w:rPr>
                <w:color w:val="000000" w:themeColor="text1"/>
                <w:sz w:val="22"/>
                <w:szCs w:val="22"/>
              </w:rPr>
            </w:pPr>
            <w:r w:rsidRPr="00003308">
              <w:rPr>
                <w:color w:val="000000" w:themeColor="text1"/>
                <w:sz w:val="22"/>
                <w:szCs w:val="22"/>
              </w:rPr>
              <w:t xml:space="preserve">The port used is </w:t>
            </w:r>
            <w:r w:rsidRPr="00003308">
              <w:rPr>
                <w:color w:val="000000" w:themeColor="text1"/>
                <w:sz w:val="22"/>
                <w:szCs w:val="22"/>
                <w:shd w:val="clear" w:color="auto" w:fill="FFFFFF"/>
              </w:rPr>
              <w:t>RJ45</w:t>
            </w:r>
          </w:p>
        </w:tc>
      </w:tr>
      <w:tr w:rsidR="008F0F8B" w14:paraId="3FE78806" w14:textId="77777777" w:rsidTr="00003308">
        <w:trPr>
          <w:trHeight w:val="924"/>
        </w:trPr>
        <w:tc>
          <w:tcPr>
            <w:tcW w:w="5206" w:type="dxa"/>
          </w:tcPr>
          <w:p w14:paraId="6F1477A9" w14:textId="76C38C99" w:rsidR="008F0F8B" w:rsidRPr="00003308" w:rsidRDefault="00003308" w:rsidP="00003308">
            <w:pPr>
              <w:pStyle w:val="ListParagraph"/>
              <w:ind w:left="0"/>
              <w:jc w:val="both"/>
              <w:rPr>
                <w:color w:val="000000" w:themeColor="text1"/>
                <w:sz w:val="22"/>
                <w:szCs w:val="22"/>
              </w:rPr>
            </w:pPr>
            <w:r w:rsidRPr="00003308">
              <w:rPr>
                <w:color w:val="000000" w:themeColor="text1"/>
                <w:sz w:val="22"/>
                <w:szCs w:val="22"/>
                <w:shd w:val="clear" w:color="auto" w:fill="FFFFFF"/>
              </w:rPr>
              <w:t>Used in long distance communication such as Wide Area Networks. Hence, i</w:t>
            </w:r>
            <w:r w:rsidRPr="00003308">
              <w:rPr>
                <w:color w:val="000000" w:themeColor="text1"/>
                <w:sz w:val="22"/>
                <w:szCs w:val="22"/>
              </w:rPr>
              <w:t>deal for longer links.</w:t>
            </w:r>
          </w:p>
        </w:tc>
        <w:tc>
          <w:tcPr>
            <w:tcW w:w="5130" w:type="dxa"/>
          </w:tcPr>
          <w:p w14:paraId="7F3F7139" w14:textId="167CD786" w:rsidR="008F0F8B" w:rsidRPr="00003308" w:rsidRDefault="00003308" w:rsidP="00003308">
            <w:pPr>
              <w:pStyle w:val="ListParagraph"/>
              <w:ind w:left="0"/>
              <w:jc w:val="both"/>
              <w:rPr>
                <w:color w:val="000000" w:themeColor="text1"/>
                <w:sz w:val="22"/>
                <w:szCs w:val="22"/>
              </w:rPr>
            </w:pPr>
            <w:r w:rsidRPr="00003308">
              <w:rPr>
                <w:color w:val="000000" w:themeColor="text1"/>
                <w:sz w:val="22"/>
                <w:szCs w:val="22"/>
                <w:shd w:val="clear" w:color="auto" w:fill="FFFFFF"/>
              </w:rPr>
              <w:t>B</w:t>
            </w:r>
            <w:r w:rsidR="008F0F8B" w:rsidRPr="00003308">
              <w:rPr>
                <w:color w:val="000000" w:themeColor="text1"/>
                <w:sz w:val="22"/>
                <w:szCs w:val="22"/>
                <w:shd w:val="clear" w:color="auto" w:fill="FFFFFF"/>
              </w:rPr>
              <w:t>ased on Ethernet and operates at speeds as high as 100 Mbps with the media standard 100Base T</w:t>
            </w:r>
            <w:r w:rsidRPr="00003308">
              <w:rPr>
                <w:color w:val="000000" w:themeColor="text1"/>
                <w:sz w:val="22"/>
                <w:szCs w:val="22"/>
                <w:shd w:val="clear" w:color="auto" w:fill="FFFFFF"/>
              </w:rPr>
              <w:t>. Hence, ideal for links up to 100 meters.</w:t>
            </w:r>
          </w:p>
        </w:tc>
      </w:tr>
      <w:tr w:rsidR="008F0F8B" w14:paraId="58803A0E" w14:textId="77777777" w:rsidTr="00003308">
        <w:trPr>
          <w:trHeight w:val="312"/>
        </w:trPr>
        <w:tc>
          <w:tcPr>
            <w:tcW w:w="5206" w:type="dxa"/>
          </w:tcPr>
          <w:p w14:paraId="305A32CF" w14:textId="429770AB" w:rsidR="008F0F8B" w:rsidRPr="00003308" w:rsidRDefault="008F0F8B" w:rsidP="00003308">
            <w:pPr>
              <w:pStyle w:val="ListParagraph"/>
              <w:ind w:left="0"/>
              <w:jc w:val="both"/>
              <w:rPr>
                <w:color w:val="000000" w:themeColor="text1"/>
                <w:sz w:val="22"/>
                <w:szCs w:val="22"/>
              </w:rPr>
            </w:pPr>
            <w:r w:rsidRPr="00003308">
              <w:rPr>
                <w:color w:val="000000" w:themeColor="text1"/>
                <w:sz w:val="22"/>
                <w:szCs w:val="22"/>
              </w:rPr>
              <w:t>A serial connection is a layer 1 connection.</w:t>
            </w:r>
          </w:p>
        </w:tc>
        <w:tc>
          <w:tcPr>
            <w:tcW w:w="5130" w:type="dxa"/>
          </w:tcPr>
          <w:p w14:paraId="0F5C06DE" w14:textId="71803A16" w:rsidR="008F0F8B" w:rsidRPr="00003308" w:rsidRDefault="008F0F8B" w:rsidP="00003308">
            <w:pPr>
              <w:ind w:left="0"/>
              <w:jc w:val="both"/>
              <w:rPr>
                <w:color w:val="000000" w:themeColor="text1"/>
                <w:sz w:val="22"/>
                <w:szCs w:val="22"/>
              </w:rPr>
            </w:pPr>
            <w:r w:rsidRPr="00003308">
              <w:rPr>
                <w:color w:val="000000" w:themeColor="text1"/>
                <w:sz w:val="22"/>
                <w:szCs w:val="22"/>
              </w:rPr>
              <w:t>A</w:t>
            </w:r>
            <w:r w:rsidR="00003308" w:rsidRPr="00003308">
              <w:rPr>
                <w:color w:val="000000" w:themeColor="text1"/>
                <w:sz w:val="22"/>
                <w:szCs w:val="22"/>
              </w:rPr>
              <w:t>n</w:t>
            </w:r>
            <w:r w:rsidRPr="00003308">
              <w:rPr>
                <w:color w:val="000000" w:themeColor="text1"/>
                <w:sz w:val="22"/>
                <w:szCs w:val="22"/>
              </w:rPr>
              <w:t xml:space="preserve"> Ethernet connection is a layer 2 connection.</w:t>
            </w:r>
          </w:p>
        </w:tc>
      </w:tr>
      <w:tr w:rsidR="00003308" w14:paraId="6ECCB919" w14:textId="77777777" w:rsidTr="00003308">
        <w:trPr>
          <w:trHeight w:val="611"/>
        </w:trPr>
        <w:tc>
          <w:tcPr>
            <w:tcW w:w="5206" w:type="dxa"/>
          </w:tcPr>
          <w:p w14:paraId="27CC8454" w14:textId="4A1383A8" w:rsidR="00003308" w:rsidRPr="00003308" w:rsidRDefault="00003308" w:rsidP="00003308">
            <w:pPr>
              <w:pStyle w:val="ListParagraph"/>
              <w:ind w:left="0"/>
              <w:jc w:val="both"/>
              <w:rPr>
                <w:color w:val="000000" w:themeColor="text1"/>
                <w:sz w:val="22"/>
                <w:szCs w:val="22"/>
              </w:rPr>
            </w:pPr>
            <w:r w:rsidRPr="00003308">
              <w:rPr>
                <w:color w:val="000000" w:themeColor="text1"/>
                <w:sz w:val="22"/>
                <w:szCs w:val="22"/>
              </w:rPr>
              <w:t>point-to-point link.</w:t>
            </w:r>
          </w:p>
        </w:tc>
        <w:tc>
          <w:tcPr>
            <w:tcW w:w="5130" w:type="dxa"/>
          </w:tcPr>
          <w:p w14:paraId="62AAEC17" w14:textId="5C12452A" w:rsidR="00003308" w:rsidRPr="00003308" w:rsidRDefault="00003308" w:rsidP="00003308">
            <w:pPr>
              <w:ind w:left="0"/>
              <w:jc w:val="both"/>
              <w:rPr>
                <w:color w:val="000000" w:themeColor="text1"/>
                <w:sz w:val="22"/>
                <w:szCs w:val="22"/>
              </w:rPr>
            </w:pPr>
            <w:r w:rsidRPr="00003308">
              <w:rPr>
                <w:color w:val="000000" w:themeColor="text1"/>
                <w:sz w:val="22"/>
                <w:szCs w:val="22"/>
              </w:rPr>
              <w:t>Shared medium. Bus connecting many-to-many.</w:t>
            </w:r>
          </w:p>
          <w:p w14:paraId="6BFD4854" w14:textId="77777777" w:rsidR="00003308" w:rsidRPr="00003308" w:rsidRDefault="00003308" w:rsidP="00003308">
            <w:pPr>
              <w:pStyle w:val="ListParagraph"/>
              <w:ind w:left="0"/>
              <w:jc w:val="both"/>
              <w:rPr>
                <w:color w:val="000000" w:themeColor="text1"/>
                <w:sz w:val="22"/>
                <w:szCs w:val="22"/>
              </w:rPr>
            </w:pPr>
          </w:p>
        </w:tc>
      </w:tr>
    </w:tbl>
    <w:p w14:paraId="7F91ACFC" w14:textId="3F088A8A" w:rsidR="00E07DBA" w:rsidRDefault="00E07DBA" w:rsidP="00E07DBA">
      <w:pPr>
        <w:pStyle w:val="ListParagraph"/>
        <w:jc w:val="both"/>
      </w:pPr>
    </w:p>
    <w:p w14:paraId="7E424A6C" w14:textId="77777777" w:rsidR="00E07DBA" w:rsidRDefault="00E07DBA" w:rsidP="00003308">
      <w:pPr>
        <w:ind w:left="0"/>
      </w:pPr>
    </w:p>
    <w:p w14:paraId="11B965F3" w14:textId="5B340E29" w:rsidR="000145A5" w:rsidRDefault="00E07DBA" w:rsidP="000145A5">
      <w:pPr>
        <w:pStyle w:val="ListParagraph"/>
        <w:numPr>
          <w:ilvl w:val="0"/>
          <w:numId w:val="17"/>
        </w:numPr>
        <w:spacing w:after="160" w:line="259" w:lineRule="auto"/>
      </w:pPr>
      <w:r>
        <w:t xml:space="preserve">When would you use a Serial Interface? When would you use a Fast Ethernet Interface? </w:t>
      </w:r>
      <w:r w:rsidR="000145A5">
        <w:br/>
      </w:r>
    </w:p>
    <w:p w14:paraId="58493713" w14:textId="2B24790C" w:rsidR="000145A5" w:rsidRPr="000145A5" w:rsidRDefault="000145A5" w:rsidP="000145A5">
      <w:pPr>
        <w:pStyle w:val="ListParagraph"/>
        <w:spacing w:after="160" w:line="259" w:lineRule="auto"/>
        <w:rPr>
          <w:color w:val="000000" w:themeColor="text1"/>
          <w:sz w:val="22"/>
          <w:szCs w:val="22"/>
          <w:shd w:val="clear" w:color="auto" w:fill="FFFFFF"/>
        </w:rPr>
      </w:pPr>
      <w:r w:rsidRPr="000145A5">
        <w:rPr>
          <w:color w:val="000000" w:themeColor="text1"/>
          <w:sz w:val="22"/>
          <w:szCs w:val="22"/>
          <w:shd w:val="clear" w:color="auto" w:fill="FFFFFF"/>
        </w:rPr>
        <w:t>The serial interface is used in long distance communication such as WAN connections as a frame relay, T1, T3, etc. Therefore, serial interface is ideal for creating links between devices that are more than 100 meters apart. Furthermore, Serial interfaces can be configured either as Data Communication End or Data Terminal End. Two serial ports must be synchronized with appropriate clock frequency and proper bandwidth must be allocated, if they are to communicate with each other.</w:t>
      </w:r>
      <w:r w:rsidRPr="00726C13">
        <w:rPr>
          <w:color w:val="1C1E29"/>
          <w:szCs w:val="24"/>
        </w:rPr>
        <w:t> </w:t>
      </w:r>
    </w:p>
    <w:p w14:paraId="05C75C5D" w14:textId="541C7E90" w:rsidR="005760A6" w:rsidRPr="005760A6" w:rsidRDefault="000145A5" w:rsidP="005760A6">
      <w:pPr>
        <w:rPr>
          <w:color w:val="000000" w:themeColor="text1"/>
          <w:sz w:val="22"/>
          <w:szCs w:val="22"/>
          <w:shd w:val="clear" w:color="auto" w:fill="FFFFFF"/>
        </w:rPr>
      </w:pPr>
      <w:r w:rsidRPr="005760A6">
        <w:rPr>
          <w:color w:val="000000" w:themeColor="text1"/>
          <w:sz w:val="22"/>
          <w:szCs w:val="22"/>
          <w:shd w:val="clear" w:color="auto" w:fill="FFFFFF"/>
        </w:rPr>
        <w:t xml:space="preserve">On the other hand, Fast Ethernet </w:t>
      </w:r>
      <w:r w:rsidR="005760A6" w:rsidRPr="005760A6">
        <w:rPr>
          <w:color w:val="000000" w:themeColor="text1"/>
          <w:sz w:val="22"/>
          <w:szCs w:val="22"/>
          <w:shd w:val="clear" w:color="auto" w:fill="FFFFFF"/>
        </w:rPr>
        <w:t>is ideally</w:t>
      </w:r>
      <w:r w:rsidRPr="005760A6">
        <w:rPr>
          <w:color w:val="000000" w:themeColor="text1"/>
          <w:sz w:val="22"/>
          <w:szCs w:val="22"/>
          <w:shd w:val="clear" w:color="auto" w:fill="FFFFFF"/>
        </w:rPr>
        <w:t xml:space="preserve"> used to connect devices in LAN. </w:t>
      </w:r>
      <w:r w:rsidR="005760A6" w:rsidRPr="005760A6">
        <w:rPr>
          <w:color w:val="000000" w:themeColor="text1"/>
          <w:sz w:val="22"/>
          <w:szCs w:val="22"/>
          <w:shd w:val="clear" w:color="auto" w:fill="FFFFFF"/>
        </w:rPr>
        <w:t>It’s</w:t>
      </w:r>
      <w:r w:rsidRPr="005760A6">
        <w:rPr>
          <w:color w:val="000000" w:themeColor="text1"/>
          <w:sz w:val="22"/>
          <w:szCs w:val="22"/>
          <w:shd w:val="clear" w:color="auto" w:fill="FFFFFF"/>
        </w:rPr>
        <w:t xml:space="preserve"> used for links of up to 100 meters.</w:t>
      </w:r>
      <w:r w:rsidR="005760A6" w:rsidRPr="005760A6">
        <w:rPr>
          <w:color w:val="000000" w:themeColor="text1"/>
          <w:sz w:val="22"/>
          <w:szCs w:val="22"/>
          <w:shd w:val="clear" w:color="auto" w:fill="FFFFFF"/>
        </w:rPr>
        <w:t xml:space="preserve"> Workstations with existing 10 megabit per second </w:t>
      </w:r>
      <w:hyperlink r:id="rId38" w:history="1">
        <w:r w:rsidR="005760A6">
          <w:rPr>
            <w:color w:val="000000" w:themeColor="text1"/>
            <w:sz w:val="22"/>
            <w:szCs w:val="22"/>
            <w:shd w:val="clear" w:color="auto" w:fill="FFFFFF"/>
          </w:rPr>
          <w:t>e</w:t>
        </w:r>
        <w:r w:rsidR="005760A6" w:rsidRPr="005760A6">
          <w:rPr>
            <w:color w:val="000000" w:themeColor="text1"/>
            <w:sz w:val="22"/>
            <w:szCs w:val="22"/>
            <w:shd w:val="clear" w:color="auto" w:fill="FFFFFF"/>
          </w:rPr>
          <w:t>thernet</w:t>
        </w:r>
      </w:hyperlink>
      <w:r w:rsidR="005760A6" w:rsidRPr="005760A6">
        <w:rPr>
          <w:color w:val="000000" w:themeColor="text1"/>
          <w:sz w:val="22"/>
          <w:szCs w:val="22"/>
          <w:shd w:val="clear" w:color="auto" w:fill="FFFFFF"/>
        </w:rPr>
        <w:t xml:space="preserve"> </w:t>
      </w:r>
      <w:hyperlink r:id="rId39" w:history="1">
        <w:r w:rsidR="005760A6" w:rsidRPr="005760A6">
          <w:rPr>
            <w:color w:val="000000" w:themeColor="text1"/>
            <w:sz w:val="22"/>
            <w:szCs w:val="22"/>
            <w:shd w:val="clear" w:color="auto" w:fill="FFFFFF"/>
          </w:rPr>
          <w:t>card</w:t>
        </w:r>
      </w:hyperlink>
      <w:r w:rsidR="005760A6" w:rsidRPr="005760A6">
        <w:rPr>
          <w:color w:val="000000" w:themeColor="text1"/>
          <w:sz w:val="22"/>
          <w:szCs w:val="22"/>
          <w:shd w:val="clear" w:color="auto" w:fill="FFFFFF"/>
        </w:rPr>
        <w:t xml:space="preserve"> can be connected to a Fast Ethernet network. Devices at distance longer than 100 meters can be connected using ethernet too but with degraded performance.</w:t>
      </w:r>
    </w:p>
    <w:p w14:paraId="29E7A777" w14:textId="6FB98E0C" w:rsidR="000145A5" w:rsidRPr="005760A6" w:rsidRDefault="000145A5" w:rsidP="005760A6">
      <w:pPr>
        <w:rPr>
          <w:color w:val="1C1E29"/>
          <w:szCs w:val="24"/>
        </w:rPr>
      </w:pPr>
      <w:r w:rsidRPr="00726C13">
        <w:rPr>
          <w:color w:val="1C1E29"/>
          <w:szCs w:val="24"/>
        </w:rPr>
        <w:t xml:space="preserve"> </w:t>
      </w:r>
    </w:p>
    <w:p w14:paraId="37104970" w14:textId="77777777" w:rsidR="000145A5" w:rsidRDefault="000145A5" w:rsidP="000145A5">
      <w:pPr>
        <w:pStyle w:val="ListParagraph"/>
      </w:pPr>
    </w:p>
    <w:p w14:paraId="06DE12ED" w14:textId="0002568D" w:rsidR="000145A5" w:rsidRDefault="000145A5" w:rsidP="000145A5">
      <w:pPr>
        <w:pStyle w:val="ListParagraph"/>
        <w:numPr>
          <w:ilvl w:val="0"/>
          <w:numId w:val="17"/>
        </w:numPr>
        <w:spacing w:after="160" w:line="259" w:lineRule="auto"/>
      </w:pPr>
      <w:r>
        <w:t xml:space="preserve">Why did you use a cross over cable to connect the router to the PC? Why not use a straight through cable? </w:t>
      </w:r>
    </w:p>
    <w:p w14:paraId="1F80C09A" w14:textId="6A1EFA11" w:rsidR="00E81C3E" w:rsidRPr="00E81C3E" w:rsidRDefault="00594E9F" w:rsidP="00D85966">
      <w:pPr>
        <w:spacing w:after="160" w:line="259" w:lineRule="auto"/>
        <w:rPr>
          <w:color w:val="000000" w:themeColor="text1"/>
          <w:sz w:val="22"/>
          <w:szCs w:val="22"/>
          <w:shd w:val="clear" w:color="auto" w:fill="FFFFFF"/>
        </w:rPr>
      </w:pPr>
      <w:r w:rsidRPr="00E81C3E">
        <w:rPr>
          <w:color w:val="000000" w:themeColor="text1"/>
          <w:sz w:val="22"/>
          <w:szCs w:val="22"/>
          <w:shd w:val="clear" w:color="auto" w:fill="FFFFFF"/>
        </w:rPr>
        <w:t xml:space="preserve">Devices such as Routers-PCs, </w:t>
      </w:r>
      <w:r w:rsidR="00E81C3E" w:rsidRPr="00E81C3E">
        <w:rPr>
          <w:color w:val="000000" w:themeColor="text1"/>
          <w:sz w:val="22"/>
          <w:szCs w:val="22"/>
          <w:shd w:val="clear" w:color="auto" w:fill="FFFFFF"/>
        </w:rPr>
        <w:t>S</w:t>
      </w:r>
      <w:r w:rsidRPr="00E81C3E">
        <w:rPr>
          <w:color w:val="000000" w:themeColor="text1"/>
          <w:sz w:val="22"/>
          <w:szCs w:val="22"/>
          <w:shd w:val="clear" w:color="auto" w:fill="FFFFFF"/>
        </w:rPr>
        <w:t>witch-</w:t>
      </w:r>
      <w:r w:rsidR="00E81C3E" w:rsidRPr="00E81C3E">
        <w:rPr>
          <w:color w:val="000000" w:themeColor="text1"/>
          <w:sz w:val="22"/>
          <w:szCs w:val="22"/>
          <w:shd w:val="clear" w:color="auto" w:fill="FFFFFF"/>
        </w:rPr>
        <w:t>S</w:t>
      </w:r>
      <w:r w:rsidRPr="00E81C3E">
        <w:rPr>
          <w:color w:val="000000" w:themeColor="text1"/>
          <w:sz w:val="22"/>
          <w:szCs w:val="22"/>
          <w:shd w:val="clear" w:color="auto" w:fill="FFFFFF"/>
        </w:rPr>
        <w:t xml:space="preserve">witch, use the same pins or cables, to send and receive information, therefore, it needs to be "flipped" to avoid occurrence of collision. Therefore, devices that transmit and receive on the same pins require </w:t>
      </w:r>
      <w:r w:rsidR="00E81C3E" w:rsidRPr="00E81C3E">
        <w:rPr>
          <w:color w:val="000000" w:themeColor="text1"/>
          <w:sz w:val="22"/>
          <w:szCs w:val="22"/>
          <w:shd w:val="clear" w:color="auto" w:fill="FFFFFF"/>
        </w:rPr>
        <w:t xml:space="preserve">connection via </w:t>
      </w:r>
      <w:r w:rsidRPr="00E81C3E">
        <w:rPr>
          <w:color w:val="000000" w:themeColor="text1"/>
          <w:sz w:val="22"/>
          <w:szCs w:val="22"/>
          <w:shd w:val="clear" w:color="auto" w:fill="FFFFFF"/>
        </w:rPr>
        <w:t xml:space="preserve">cross-over cable. Similarly, </w:t>
      </w:r>
      <w:r w:rsidR="004D4286" w:rsidRPr="00E81C3E">
        <w:rPr>
          <w:color w:val="000000" w:themeColor="text1"/>
          <w:sz w:val="22"/>
          <w:szCs w:val="22"/>
          <w:shd w:val="clear" w:color="auto" w:fill="FFFFFF"/>
        </w:rPr>
        <w:t>devices that transmit and receive on opposite pins require straight-through</w:t>
      </w:r>
      <w:r w:rsidR="00E81C3E" w:rsidRPr="00E81C3E">
        <w:rPr>
          <w:color w:val="000000" w:themeColor="text1"/>
          <w:sz w:val="22"/>
          <w:szCs w:val="22"/>
          <w:shd w:val="clear" w:color="auto" w:fill="FFFFFF"/>
        </w:rPr>
        <w:t xml:space="preserve"> cable</w:t>
      </w:r>
      <w:r w:rsidR="004D4286" w:rsidRPr="00E81C3E">
        <w:rPr>
          <w:color w:val="000000" w:themeColor="text1"/>
          <w:sz w:val="22"/>
          <w:szCs w:val="22"/>
          <w:shd w:val="clear" w:color="auto" w:fill="FFFFFF"/>
        </w:rPr>
        <w:t>, i</w:t>
      </w:r>
      <w:r w:rsidR="0025523B">
        <w:rPr>
          <w:color w:val="000000" w:themeColor="text1"/>
          <w:sz w:val="22"/>
          <w:szCs w:val="22"/>
          <w:shd w:val="clear" w:color="auto" w:fill="FFFFFF"/>
        </w:rPr>
        <w:t>.</w:t>
      </w:r>
      <w:r w:rsidR="004D4286" w:rsidRPr="00E81C3E">
        <w:rPr>
          <w:color w:val="000000" w:themeColor="text1"/>
          <w:sz w:val="22"/>
          <w:szCs w:val="22"/>
          <w:shd w:val="clear" w:color="auto" w:fill="FFFFFF"/>
        </w:rPr>
        <w:t>e</w:t>
      </w:r>
      <w:r w:rsidR="0025523B">
        <w:rPr>
          <w:color w:val="000000" w:themeColor="text1"/>
          <w:sz w:val="22"/>
          <w:szCs w:val="22"/>
          <w:shd w:val="clear" w:color="auto" w:fill="FFFFFF"/>
        </w:rPr>
        <w:t>.</w:t>
      </w:r>
      <w:r w:rsidR="00E81C3E" w:rsidRPr="00E81C3E">
        <w:rPr>
          <w:color w:val="000000" w:themeColor="text1"/>
          <w:sz w:val="22"/>
          <w:szCs w:val="22"/>
          <w:shd w:val="clear" w:color="auto" w:fill="FFFFFF"/>
        </w:rPr>
        <w:t xml:space="preserve"> devices such as</w:t>
      </w:r>
      <w:r w:rsidR="004D4286" w:rsidRPr="00E81C3E">
        <w:rPr>
          <w:color w:val="000000" w:themeColor="text1"/>
          <w:sz w:val="22"/>
          <w:szCs w:val="22"/>
          <w:shd w:val="clear" w:color="auto" w:fill="FFFFFF"/>
        </w:rPr>
        <w:t xml:space="preserve"> switch-</w:t>
      </w:r>
      <w:r w:rsidR="00E81C3E" w:rsidRPr="00E81C3E">
        <w:rPr>
          <w:color w:val="000000" w:themeColor="text1"/>
          <w:sz w:val="22"/>
          <w:szCs w:val="22"/>
          <w:shd w:val="clear" w:color="auto" w:fill="FFFFFF"/>
        </w:rPr>
        <w:t>PC</w:t>
      </w:r>
      <w:r w:rsidR="004D4286" w:rsidRPr="00E81C3E">
        <w:rPr>
          <w:color w:val="000000" w:themeColor="text1"/>
          <w:sz w:val="22"/>
          <w:szCs w:val="22"/>
          <w:shd w:val="clear" w:color="auto" w:fill="FFFFFF"/>
        </w:rPr>
        <w:t xml:space="preserve">, </w:t>
      </w:r>
      <w:r w:rsidR="00E81C3E" w:rsidRPr="00E81C3E">
        <w:rPr>
          <w:color w:val="000000" w:themeColor="text1"/>
          <w:sz w:val="22"/>
          <w:szCs w:val="22"/>
          <w:shd w:val="clear" w:color="auto" w:fill="FFFFFF"/>
        </w:rPr>
        <w:t>S</w:t>
      </w:r>
      <w:r w:rsidR="004D4286" w:rsidRPr="00E81C3E">
        <w:rPr>
          <w:color w:val="000000" w:themeColor="text1"/>
          <w:sz w:val="22"/>
          <w:szCs w:val="22"/>
          <w:shd w:val="clear" w:color="auto" w:fill="FFFFFF"/>
        </w:rPr>
        <w:t>witch-</w:t>
      </w:r>
      <w:r w:rsidR="00E81C3E" w:rsidRPr="00E81C3E">
        <w:rPr>
          <w:color w:val="000000" w:themeColor="text1"/>
          <w:sz w:val="22"/>
          <w:szCs w:val="22"/>
          <w:shd w:val="clear" w:color="auto" w:fill="FFFFFF"/>
        </w:rPr>
        <w:t>R</w:t>
      </w:r>
      <w:r w:rsidR="004D4286" w:rsidRPr="00E81C3E">
        <w:rPr>
          <w:color w:val="000000" w:themeColor="text1"/>
          <w:sz w:val="22"/>
          <w:szCs w:val="22"/>
          <w:shd w:val="clear" w:color="auto" w:fill="FFFFFF"/>
        </w:rPr>
        <w:t>outer</w:t>
      </w:r>
      <w:r w:rsidRPr="00E81C3E">
        <w:rPr>
          <w:color w:val="000000" w:themeColor="text1"/>
          <w:sz w:val="22"/>
          <w:szCs w:val="22"/>
          <w:shd w:val="clear" w:color="auto" w:fill="FFFFFF"/>
        </w:rPr>
        <w:t>. We could have used a straight through cable only if a switch or a hub was placed between the routers and PCs</w:t>
      </w:r>
      <w:r w:rsidR="004D4286" w:rsidRPr="00E81C3E">
        <w:rPr>
          <w:color w:val="000000" w:themeColor="text1"/>
          <w:sz w:val="22"/>
          <w:szCs w:val="22"/>
          <w:shd w:val="clear" w:color="auto" w:fill="FFFFFF"/>
        </w:rPr>
        <w:t>.</w:t>
      </w:r>
    </w:p>
    <w:p w14:paraId="3CF5D1B7" w14:textId="04E1FCB1" w:rsidR="000145A5" w:rsidRPr="0071245B" w:rsidRDefault="0071245B" w:rsidP="000145A5">
      <w:r w:rsidRPr="0071245B">
        <w:t>So</w:t>
      </w:r>
      <w:r>
        <w:t>,</w:t>
      </w:r>
      <w:r w:rsidRPr="0071245B">
        <w:t xml:space="preserve"> in conclusion</w:t>
      </w:r>
      <w:r w:rsidRPr="0071245B">
        <w:rPr>
          <w:color w:val="000000" w:themeColor="text1"/>
          <w:sz w:val="22"/>
          <w:szCs w:val="22"/>
          <w:shd w:val="clear" w:color="auto" w:fill="FFFFFF"/>
        </w:rPr>
        <w:t xml:space="preserve">, </w:t>
      </w:r>
      <w:r>
        <w:rPr>
          <w:color w:val="000000" w:themeColor="text1"/>
          <w:sz w:val="22"/>
          <w:szCs w:val="22"/>
          <w:shd w:val="clear" w:color="auto" w:fill="FFFFFF"/>
        </w:rPr>
        <w:t>w</w:t>
      </w:r>
      <w:r w:rsidRPr="0071245B">
        <w:rPr>
          <w:color w:val="000000" w:themeColor="text1"/>
          <w:sz w:val="22"/>
          <w:szCs w:val="22"/>
          <w:shd w:val="clear" w:color="auto" w:fill="FFFFFF"/>
        </w:rPr>
        <w:t>hen you need to connect two devices of different types together, use a straight through cable. But when you need to connect two devices of the same type together, use a crossover cable. If you insert a network device between two devices of the same type, all cables are straight through.</w:t>
      </w:r>
    </w:p>
    <w:p w14:paraId="41BAABC9" w14:textId="315D0EB8" w:rsidR="0071245B" w:rsidRDefault="0071245B" w:rsidP="000145A5"/>
    <w:p w14:paraId="5A0A745F" w14:textId="77777777" w:rsidR="0071245B" w:rsidRDefault="0071245B" w:rsidP="000145A5"/>
    <w:p w14:paraId="3D7B29F4" w14:textId="77777777" w:rsidR="000145A5" w:rsidRDefault="000145A5" w:rsidP="000145A5">
      <w:pPr>
        <w:pStyle w:val="ListParagraph"/>
        <w:numPr>
          <w:ilvl w:val="0"/>
          <w:numId w:val="17"/>
        </w:numPr>
        <w:spacing w:after="160" w:line="259" w:lineRule="auto"/>
      </w:pPr>
      <w:r>
        <w:t xml:space="preserve">Why do you receive a “Destination Host Unreachable” when pinging PC2 (192.168.1.5) from PC1 (192.168.0.5) but receive a “Request Timed Out” when pinging PC1 (192.168.0.5) from PC2 (192.168.1.5)? </w:t>
      </w:r>
    </w:p>
    <w:p w14:paraId="390552A1" w14:textId="77777777" w:rsidR="000145A5" w:rsidRDefault="000145A5" w:rsidP="000145A5">
      <w:pPr>
        <w:pStyle w:val="ListParagraph"/>
      </w:pPr>
    </w:p>
    <w:p w14:paraId="446CB45D" w14:textId="76BE0A44" w:rsidR="008F0818" w:rsidRPr="000A13EA" w:rsidRDefault="00BE7205" w:rsidP="00BE7205">
      <w:pPr>
        <w:pStyle w:val="ListParagraph"/>
        <w:rPr>
          <w:color w:val="000000" w:themeColor="text1"/>
          <w:sz w:val="22"/>
          <w:szCs w:val="22"/>
        </w:rPr>
      </w:pPr>
      <w:r w:rsidRPr="000A13EA">
        <w:rPr>
          <w:color w:val="000000" w:themeColor="text1"/>
          <w:sz w:val="22"/>
          <w:szCs w:val="22"/>
          <w:shd w:val="clear" w:color="auto" w:fill="FFFFFF"/>
        </w:rPr>
        <w:t xml:space="preserve">In general, </w:t>
      </w:r>
      <w:r w:rsidRPr="000A13EA">
        <w:rPr>
          <w:color w:val="000000" w:themeColor="text1"/>
          <w:sz w:val="22"/>
          <w:szCs w:val="22"/>
        </w:rPr>
        <w:t xml:space="preserve">a “Destination Host Unreachable” could mean that </w:t>
      </w:r>
      <w:r w:rsidRPr="000A13EA">
        <w:rPr>
          <w:color w:val="000000" w:themeColor="text1"/>
          <w:sz w:val="22"/>
          <w:szCs w:val="22"/>
          <w:shd w:val="clear" w:color="auto" w:fill="FFFFFF"/>
        </w:rPr>
        <w:t>something is blocking the way from or to your destination. Such as, an ACL that filters bad IPs.</w:t>
      </w:r>
      <w:r w:rsidRPr="000A13EA">
        <w:rPr>
          <w:color w:val="000000" w:themeColor="text1"/>
          <w:sz w:val="22"/>
          <w:szCs w:val="22"/>
        </w:rPr>
        <w:t xml:space="preserve"> </w:t>
      </w:r>
      <w:r w:rsidR="008F0818" w:rsidRPr="000A13EA">
        <w:rPr>
          <w:color w:val="000000" w:themeColor="text1"/>
          <w:sz w:val="22"/>
          <w:szCs w:val="22"/>
        </w:rPr>
        <w:t>In part two of this lab, we are s</w:t>
      </w:r>
      <w:r w:rsidRPr="000A13EA">
        <w:rPr>
          <w:color w:val="000000" w:themeColor="text1"/>
          <w:sz w:val="22"/>
          <w:szCs w:val="22"/>
        </w:rPr>
        <w:t>e</w:t>
      </w:r>
      <w:r w:rsidR="008F0818" w:rsidRPr="000A13EA">
        <w:rPr>
          <w:color w:val="000000" w:themeColor="text1"/>
          <w:sz w:val="22"/>
          <w:szCs w:val="22"/>
        </w:rPr>
        <w:t>tting an ACL on Router 1. We use:</w:t>
      </w:r>
      <w:r w:rsidRPr="000A13EA">
        <w:rPr>
          <w:color w:val="000000" w:themeColor="text1"/>
          <w:sz w:val="22"/>
          <w:szCs w:val="22"/>
        </w:rPr>
        <w:t xml:space="preserve"> </w:t>
      </w:r>
      <w:r w:rsidRPr="000A13EA">
        <w:rPr>
          <w:color w:val="000000" w:themeColor="text1"/>
          <w:sz w:val="22"/>
          <w:szCs w:val="22"/>
        </w:rPr>
        <w:br/>
      </w:r>
    </w:p>
    <w:p w14:paraId="31BB09AC" w14:textId="55CB61CA" w:rsidR="00BE7205" w:rsidRPr="000A13EA" w:rsidRDefault="000145A5" w:rsidP="000145A5">
      <w:pPr>
        <w:pStyle w:val="ListParagraph"/>
        <w:rPr>
          <w:rFonts w:ascii="Bahnschrift Light" w:hAnsi="Bahnschrift Light"/>
          <w:b/>
          <w:bCs/>
          <w:color w:val="000000" w:themeColor="text1"/>
          <w:sz w:val="22"/>
          <w:szCs w:val="22"/>
        </w:rPr>
      </w:pPr>
      <w:r w:rsidRPr="000A13EA">
        <w:rPr>
          <w:rFonts w:ascii="Bahnschrift Light" w:hAnsi="Bahnschrift Light"/>
          <w:b/>
          <w:bCs/>
          <w:color w:val="000000" w:themeColor="text1"/>
          <w:sz w:val="22"/>
          <w:szCs w:val="22"/>
        </w:rPr>
        <w:t xml:space="preserve">#deny </w:t>
      </w:r>
      <w:proofErr w:type="spellStart"/>
      <w:r w:rsidRPr="000A13EA">
        <w:rPr>
          <w:rFonts w:ascii="Bahnschrift Light" w:hAnsi="Bahnschrift Light"/>
          <w:b/>
          <w:bCs/>
          <w:color w:val="000000" w:themeColor="text1"/>
          <w:sz w:val="22"/>
          <w:szCs w:val="22"/>
        </w:rPr>
        <w:t>ip</w:t>
      </w:r>
      <w:proofErr w:type="spellEnd"/>
      <w:r w:rsidRPr="000A13EA">
        <w:rPr>
          <w:rFonts w:ascii="Bahnschrift Light" w:hAnsi="Bahnschrift Light"/>
          <w:b/>
          <w:bCs/>
          <w:color w:val="000000" w:themeColor="text1"/>
          <w:sz w:val="22"/>
          <w:szCs w:val="22"/>
        </w:rPr>
        <w:t xml:space="preserve"> host 192.168.0.5 host 192.168.1.5</w:t>
      </w:r>
    </w:p>
    <w:p w14:paraId="08B19D3F" w14:textId="77777777" w:rsidR="00BE7205" w:rsidRPr="000A13EA" w:rsidRDefault="00BE7205" w:rsidP="000145A5">
      <w:pPr>
        <w:pStyle w:val="ListParagraph"/>
        <w:rPr>
          <w:color w:val="000000" w:themeColor="text1"/>
          <w:sz w:val="22"/>
          <w:szCs w:val="22"/>
        </w:rPr>
      </w:pPr>
    </w:p>
    <w:p w14:paraId="77198B2F" w14:textId="54EADB48" w:rsidR="00BE7205" w:rsidRPr="000A13EA" w:rsidRDefault="00BE7205" w:rsidP="000A13EA">
      <w:pPr>
        <w:pStyle w:val="ListParagraph"/>
        <w:rPr>
          <w:color w:val="000000" w:themeColor="text1"/>
          <w:sz w:val="22"/>
          <w:szCs w:val="22"/>
        </w:rPr>
      </w:pPr>
      <w:r w:rsidRPr="000A13EA">
        <w:rPr>
          <w:color w:val="000000" w:themeColor="text1"/>
          <w:sz w:val="22"/>
          <w:szCs w:val="22"/>
        </w:rPr>
        <w:t>Because of this, the</w:t>
      </w:r>
      <w:r w:rsidR="008F0818" w:rsidRPr="000A13EA">
        <w:rPr>
          <w:color w:val="000000" w:themeColor="text1"/>
          <w:sz w:val="22"/>
          <w:szCs w:val="22"/>
        </w:rPr>
        <w:t xml:space="preserve"> ACL </w:t>
      </w:r>
      <w:r w:rsidR="000145A5" w:rsidRPr="000A13EA">
        <w:rPr>
          <w:color w:val="000000" w:themeColor="text1"/>
          <w:sz w:val="22"/>
          <w:szCs w:val="22"/>
        </w:rPr>
        <w:t xml:space="preserve">denies </w:t>
      </w:r>
      <w:r w:rsidR="008F0818" w:rsidRPr="000A13EA">
        <w:rPr>
          <w:color w:val="000000" w:themeColor="text1"/>
          <w:sz w:val="22"/>
          <w:szCs w:val="22"/>
        </w:rPr>
        <w:t>all the</w:t>
      </w:r>
      <w:r w:rsidR="000145A5" w:rsidRPr="000A13EA">
        <w:rPr>
          <w:color w:val="000000" w:themeColor="text1"/>
          <w:sz w:val="22"/>
          <w:szCs w:val="22"/>
        </w:rPr>
        <w:t xml:space="preserve"> traffic from 192.168.0.5 to 192.168.1.5. </w:t>
      </w:r>
      <w:r w:rsidRPr="000A13EA">
        <w:rPr>
          <w:color w:val="000000" w:themeColor="text1"/>
          <w:sz w:val="22"/>
          <w:szCs w:val="22"/>
        </w:rPr>
        <w:t>This is the reason why we receive a “Destination Host Unreachable” when pinging PC2 (192.168.1.5) from PC1 (192.168.0.5).</w:t>
      </w:r>
    </w:p>
    <w:p w14:paraId="50EB2D86" w14:textId="77777777" w:rsidR="000A13EA" w:rsidRPr="000A13EA" w:rsidRDefault="000A13EA" w:rsidP="000A13EA">
      <w:pPr>
        <w:pStyle w:val="ListParagraph"/>
        <w:rPr>
          <w:color w:val="000000" w:themeColor="text1"/>
          <w:sz w:val="22"/>
          <w:szCs w:val="22"/>
        </w:rPr>
      </w:pPr>
    </w:p>
    <w:p w14:paraId="7FCE0A9B" w14:textId="7C5C9544" w:rsidR="00BE7205" w:rsidRPr="000A13EA" w:rsidRDefault="00BE7205" w:rsidP="000145A5">
      <w:pPr>
        <w:pStyle w:val="ListParagraph"/>
        <w:spacing w:after="160" w:line="259" w:lineRule="auto"/>
        <w:rPr>
          <w:b/>
          <w:bCs/>
          <w:color w:val="000000" w:themeColor="text1"/>
          <w:sz w:val="22"/>
          <w:szCs w:val="22"/>
        </w:rPr>
      </w:pPr>
      <w:r w:rsidRPr="000A13EA">
        <w:rPr>
          <w:color w:val="000000" w:themeColor="text1"/>
          <w:sz w:val="22"/>
          <w:szCs w:val="22"/>
          <w:shd w:val="clear" w:color="auto" w:fill="FFFFFF"/>
        </w:rPr>
        <w:t>Now, “Request Timeout" means that the ICMP packet reached from one host to the other host</w:t>
      </w:r>
      <w:r w:rsidR="000A13EA" w:rsidRPr="000A13EA">
        <w:rPr>
          <w:color w:val="000000" w:themeColor="text1"/>
          <w:sz w:val="22"/>
          <w:szCs w:val="22"/>
          <w:shd w:val="clear" w:color="auto" w:fill="FFFFFF"/>
        </w:rPr>
        <w:t>/destination</w:t>
      </w:r>
      <w:r w:rsidRPr="000A13EA">
        <w:rPr>
          <w:color w:val="000000" w:themeColor="text1"/>
          <w:sz w:val="22"/>
          <w:szCs w:val="22"/>
          <w:shd w:val="clear" w:color="auto" w:fill="FFFFFF"/>
        </w:rPr>
        <w:t xml:space="preserve"> but the reply could not reach the requesting host. We received this because we have </w:t>
      </w:r>
      <w:r w:rsidRPr="000A13EA">
        <w:rPr>
          <w:color w:val="000000" w:themeColor="text1"/>
          <w:sz w:val="22"/>
          <w:szCs w:val="22"/>
        </w:rPr>
        <w:t>denied traffic from PC1 To PC2</w:t>
      </w:r>
      <w:r w:rsidR="000A13EA" w:rsidRPr="000A13EA">
        <w:rPr>
          <w:color w:val="000000" w:themeColor="text1"/>
          <w:sz w:val="22"/>
          <w:szCs w:val="22"/>
        </w:rPr>
        <w:t>.</w:t>
      </w:r>
      <w:r w:rsidRPr="000A13EA">
        <w:rPr>
          <w:color w:val="000000" w:themeColor="text1"/>
          <w:sz w:val="22"/>
          <w:szCs w:val="22"/>
        </w:rPr>
        <w:t xml:space="preserve"> </w:t>
      </w:r>
      <w:r w:rsidR="000A13EA" w:rsidRPr="000A13EA">
        <w:rPr>
          <w:color w:val="000000" w:themeColor="text1"/>
          <w:sz w:val="22"/>
          <w:szCs w:val="22"/>
        </w:rPr>
        <w:t>So, the</w:t>
      </w:r>
      <w:r w:rsidRPr="000A13EA">
        <w:rPr>
          <w:color w:val="000000" w:themeColor="text1"/>
          <w:sz w:val="22"/>
          <w:szCs w:val="22"/>
        </w:rPr>
        <w:t xml:space="preserve"> response from</w:t>
      </w:r>
      <w:r w:rsidR="000A13EA" w:rsidRPr="000A13EA">
        <w:rPr>
          <w:color w:val="000000" w:themeColor="text1"/>
          <w:sz w:val="22"/>
          <w:szCs w:val="22"/>
        </w:rPr>
        <w:t xml:space="preserve"> the destination-</w:t>
      </w:r>
      <w:r w:rsidRPr="000A13EA">
        <w:rPr>
          <w:color w:val="000000" w:themeColor="text1"/>
          <w:sz w:val="22"/>
          <w:szCs w:val="22"/>
        </w:rPr>
        <w:t xml:space="preserve"> PC</w:t>
      </w:r>
      <w:r w:rsidR="000A13EA" w:rsidRPr="000A13EA">
        <w:rPr>
          <w:color w:val="000000" w:themeColor="text1"/>
          <w:sz w:val="22"/>
          <w:szCs w:val="22"/>
        </w:rPr>
        <w:t>2</w:t>
      </w:r>
      <w:r w:rsidRPr="000A13EA">
        <w:rPr>
          <w:color w:val="000000" w:themeColor="text1"/>
          <w:sz w:val="22"/>
          <w:szCs w:val="22"/>
        </w:rPr>
        <w:t xml:space="preserve"> never reache</w:t>
      </w:r>
      <w:r w:rsidR="000A13EA" w:rsidRPr="000A13EA">
        <w:rPr>
          <w:color w:val="000000" w:themeColor="text1"/>
          <w:sz w:val="22"/>
          <w:szCs w:val="22"/>
        </w:rPr>
        <w:t>s</w:t>
      </w:r>
      <w:r w:rsidRPr="000A13EA">
        <w:rPr>
          <w:color w:val="000000" w:themeColor="text1"/>
          <w:sz w:val="22"/>
          <w:szCs w:val="22"/>
        </w:rPr>
        <w:t xml:space="preserve"> PC</w:t>
      </w:r>
      <w:r w:rsidR="000A13EA" w:rsidRPr="000A13EA">
        <w:rPr>
          <w:color w:val="000000" w:themeColor="text1"/>
          <w:sz w:val="22"/>
          <w:szCs w:val="22"/>
        </w:rPr>
        <w:t>1.</w:t>
      </w:r>
    </w:p>
    <w:p w14:paraId="40C3254E" w14:textId="197AF482" w:rsidR="00BE7205" w:rsidRDefault="00BE7205" w:rsidP="000145A5">
      <w:pPr>
        <w:pStyle w:val="ListParagraph"/>
        <w:spacing w:after="160" w:line="259" w:lineRule="auto"/>
        <w:rPr>
          <w:b/>
          <w:bCs/>
          <w:color w:val="FF0000"/>
        </w:rPr>
      </w:pPr>
    </w:p>
    <w:p w14:paraId="1D02EA88" w14:textId="13EC2BF1" w:rsidR="00BE7205" w:rsidRDefault="00BE7205" w:rsidP="000145A5">
      <w:pPr>
        <w:pStyle w:val="ListParagraph"/>
        <w:spacing w:after="160" w:line="259" w:lineRule="auto"/>
        <w:rPr>
          <w:b/>
          <w:bCs/>
          <w:color w:val="FF0000"/>
        </w:rPr>
      </w:pPr>
    </w:p>
    <w:p w14:paraId="665E696E" w14:textId="4EFF9998" w:rsidR="00BE7205" w:rsidRDefault="00BE7205" w:rsidP="000145A5">
      <w:pPr>
        <w:pStyle w:val="ListParagraph"/>
        <w:spacing w:after="160" w:line="259" w:lineRule="auto"/>
        <w:rPr>
          <w:b/>
          <w:bCs/>
          <w:color w:val="FF0000"/>
        </w:rPr>
      </w:pPr>
    </w:p>
    <w:p w14:paraId="4FB623F0" w14:textId="59B8570B" w:rsidR="00CA0128" w:rsidRPr="00CA0128" w:rsidRDefault="00CA0128" w:rsidP="00CA0128">
      <w:pPr>
        <w:spacing w:after="160" w:line="259" w:lineRule="auto"/>
        <w:ind w:left="0"/>
        <w:rPr>
          <w:b/>
          <w:bCs/>
          <w:color w:val="000000" w:themeColor="text1"/>
        </w:rPr>
      </w:pPr>
      <w:r w:rsidRPr="00CA0128">
        <w:rPr>
          <w:b/>
          <w:bCs/>
          <w:color w:val="000000" w:themeColor="text1"/>
        </w:rPr>
        <w:lastRenderedPageBreak/>
        <w:t>References:</w:t>
      </w:r>
    </w:p>
    <w:p w14:paraId="32812DE3" w14:textId="77777777" w:rsidR="00CA0128" w:rsidRDefault="00CA0128" w:rsidP="00CA0128">
      <w:pPr>
        <w:pStyle w:val="ListParagraph"/>
        <w:spacing w:after="160" w:line="259" w:lineRule="auto"/>
        <w:rPr>
          <w:b/>
          <w:bCs/>
          <w:color w:val="000000" w:themeColor="text1"/>
        </w:rPr>
      </w:pPr>
    </w:p>
    <w:p w14:paraId="3DF202E1" w14:textId="3259204B" w:rsidR="00CA0128" w:rsidRPr="00CA0128" w:rsidRDefault="00CA0128" w:rsidP="00CA0128">
      <w:pPr>
        <w:pStyle w:val="ListParagraph"/>
        <w:numPr>
          <w:ilvl w:val="0"/>
          <w:numId w:val="26"/>
        </w:numPr>
        <w:spacing w:after="160" w:line="259" w:lineRule="auto"/>
        <w:rPr>
          <w:b/>
          <w:bCs/>
          <w:color w:val="000000" w:themeColor="text1"/>
        </w:rPr>
      </w:pPr>
      <w:hyperlink r:id="rId40" w:history="1">
        <w:r w:rsidRPr="0087267B">
          <w:rPr>
            <w:rStyle w:val="Hyperlink"/>
            <w:b/>
            <w:bCs/>
          </w:rPr>
          <w:t>https://www.comparitech.com/net-admin/difference-between-straight-through-crossover-rollover-cables/</w:t>
        </w:r>
      </w:hyperlink>
    </w:p>
    <w:p w14:paraId="7293C1A0" w14:textId="77777777" w:rsidR="00CA0128" w:rsidRPr="00CA0128" w:rsidRDefault="00CA0128" w:rsidP="00CA0128">
      <w:pPr>
        <w:pStyle w:val="ListParagraph"/>
        <w:spacing w:after="160" w:line="259" w:lineRule="auto"/>
        <w:rPr>
          <w:b/>
          <w:bCs/>
          <w:color w:val="000000" w:themeColor="text1"/>
        </w:rPr>
      </w:pPr>
    </w:p>
    <w:p w14:paraId="021379FF" w14:textId="2ABEA2A7" w:rsidR="00CA0128" w:rsidRPr="00CA0128" w:rsidRDefault="00CA0128" w:rsidP="00CA0128">
      <w:pPr>
        <w:pStyle w:val="ListParagraph"/>
        <w:numPr>
          <w:ilvl w:val="0"/>
          <w:numId w:val="26"/>
        </w:numPr>
        <w:spacing w:after="160" w:line="259" w:lineRule="auto"/>
        <w:rPr>
          <w:b/>
          <w:bCs/>
          <w:color w:val="000000" w:themeColor="text1"/>
        </w:rPr>
      </w:pPr>
      <w:hyperlink r:id="rId41" w:history="1">
        <w:r w:rsidRPr="0087267B">
          <w:rPr>
            <w:rStyle w:val="Hyperlink"/>
            <w:b/>
            <w:bCs/>
          </w:rPr>
          <w:t>https://www.tutorialspoint.com/amazon_web_services/amazon_web_services_virtual_private_cloud.htm</w:t>
        </w:r>
      </w:hyperlink>
    </w:p>
    <w:p w14:paraId="292C923A" w14:textId="77777777" w:rsidR="00CA0128" w:rsidRDefault="00CA0128" w:rsidP="00CA0128">
      <w:pPr>
        <w:pStyle w:val="ListParagraph"/>
        <w:spacing w:after="160" w:line="259" w:lineRule="auto"/>
        <w:rPr>
          <w:b/>
          <w:bCs/>
          <w:color w:val="000000" w:themeColor="text1"/>
        </w:rPr>
      </w:pPr>
    </w:p>
    <w:p w14:paraId="403BCFC1" w14:textId="19CA4AC7" w:rsidR="00CA0128" w:rsidRPr="00CA0128" w:rsidRDefault="00CA0128" w:rsidP="00CA0128">
      <w:pPr>
        <w:pStyle w:val="ListParagraph"/>
        <w:numPr>
          <w:ilvl w:val="0"/>
          <w:numId w:val="26"/>
        </w:numPr>
        <w:spacing w:after="160" w:line="259" w:lineRule="auto"/>
        <w:rPr>
          <w:b/>
          <w:bCs/>
          <w:color w:val="000000" w:themeColor="text1"/>
        </w:rPr>
      </w:pPr>
      <w:hyperlink r:id="rId42" w:history="1">
        <w:r w:rsidRPr="0087267B">
          <w:rPr>
            <w:rStyle w:val="Hyperlink"/>
            <w:b/>
            <w:bCs/>
          </w:rPr>
          <w:t>https://study.com/academy/lesson/access-control-lists-acls-definition-purpose.html</w:t>
        </w:r>
      </w:hyperlink>
    </w:p>
    <w:p w14:paraId="18F5F50D" w14:textId="77777777" w:rsidR="00CA0128" w:rsidRDefault="00CA0128" w:rsidP="00CA0128">
      <w:pPr>
        <w:pStyle w:val="ListParagraph"/>
        <w:spacing w:after="160" w:line="259" w:lineRule="auto"/>
        <w:rPr>
          <w:b/>
          <w:bCs/>
          <w:color w:val="000000" w:themeColor="text1"/>
        </w:rPr>
      </w:pPr>
    </w:p>
    <w:p w14:paraId="519DE7B8" w14:textId="1678B827" w:rsidR="00CA0128" w:rsidRPr="00CA0128" w:rsidRDefault="00CA0128" w:rsidP="00CA0128">
      <w:pPr>
        <w:pStyle w:val="ListParagraph"/>
        <w:numPr>
          <w:ilvl w:val="0"/>
          <w:numId w:val="26"/>
        </w:numPr>
        <w:spacing w:after="160" w:line="259" w:lineRule="auto"/>
        <w:rPr>
          <w:b/>
          <w:bCs/>
          <w:color w:val="000000" w:themeColor="text1"/>
        </w:rPr>
      </w:pPr>
      <w:hyperlink r:id="rId43" w:history="1">
        <w:r w:rsidRPr="0087267B">
          <w:rPr>
            <w:rStyle w:val="Hyperlink"/>
            <w:b/>
            <w:bCs/>
          </w:rPr>
          <w:t>https://searchnetworking.techtarget.com/definition/Routing-Information-Protocol</w:t>
        </w:r>
      </w:hyperlink>
    </w:p>
    <w:p w14:paraId="0FF01A17" w14:textId="77777777" w:rsidR="00CA0128" w:rsidRPr="00CA0128" w:rsidRDefault="00CA0128" w:rsidP="00CA0128">
      <w:pPr>
        <w:pStyle w:val="ListParagraph"/>
        <w:spacing w:after="160" w:line="259" w:lineRule="auto"/>
        <w:ind w:left="0"/>
        <w:rPr>
          <w:b/>
          <w:bCs/>
          <w:color w:val="000000" w:themeColor="text1"/>
        </w:rPr>
      </w:pPr>
      <w:bookmarkStart w:id="12" w:name="_GoBack"/>
      <w:bookmarkEnd w:id="12"/>
    </w:p>
    <w:sectPr w:rsidR="00CA0128" w:rsidRPr="00CA0128" w:rsidSect="00170E49">
      <w:footerReference w:type="first" r:id="rId44"/>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889FA4" w14:textId="77777777" w:rsidR="007824BB" w:rsidRDefault="007824BB">
      <w:r>
        <w:separator/>
      </w:r>
    </w:p>
  </w:endnote>
  <w:endnote w:type="continuationSeparator" w:id="0">
    <w:p w14:paraId="52F885A1" w14:textId="77777777" w:rsidR="007824BB" w:rsidRDefault="00782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charset w:val="00"/>
    <w:family w:val="swiss"/>
    <w:pitch w:val="variable"/>
    <w:sig w:usb0="00000287" w:usb1="00000800" w:usb2="00000000" w:usb3="00000000" w:csb0="0000009F" w:csb1="00000000"/>
  </w:font>
  <w:font w:name="Helvetica">
    <w:panose1 w:val="020B0604020202020204"/>
    <w:charset w:val="00"/>
    <w:family w:val="auto"/>
    <w:pitch w:val="variable"/>
    <w:sig w:usb0="E00002FF" w:usb1="5000785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Mangal">
    <w:panose1 w:val="00000400000000000000"/>
    <w:charset w:val="00"/>
    <w:family w:val="roman"/>
    <w:pitch w:val="variable"/>
    <w:sig w:usb0="00008003" w:usb1="00000000" w:usb2="00000000" w:usb3="00000000" w:csb0="00000001" w:csb1="00000000"/>
  </w:font>
  <w:font w:name="Bahnschrift 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1766B6" w14:textId="7C0C902D" w:rsidR="007824BB" w:rsidRDefault="007824BB">
    <w:pPr>
      <w:pStyle w:val="Footer"/>
      <w:jc w:val="right"/>
    </w:pPr>
    <w:r>
      <w:t xml:space="preserve">Page </w:t>
    </w:r>
    <w:r>
      <w:rPr>
        <w:b/>
      </w:rPr>
      <w:fldChar w:fldCharType="begin"/>
    </w:r>
    <w:r>
      <w:rPr>
        <w:b/>
      </w:rPr>
      <w:instrText xml:space="preserve"> PAGE </w:instrText>
    </w:r>
    <w:r>
      <w:rPr>
        <w:b/>
      </w:rPr>
      <w:fldChar w:fldCharType="separate"/>
    </w:r>
    <w:r>
      <w:rPr>
        <w:b/>
        <w:noProof/>
      </w:rPr>
      <w:t>3</w:t>
    </w:r>
    <w:r>
      <w:rPr>
        <w:b/>
      </w:rPr>
      <w:fldChar w:fldCharType="end"/>
    </w:r>
    <w:r>
      <w:t xml:space="preserve"> of </w:t>
    </w:r>
    <w:r>
      <w:rPr>
        <w:b/>
      </w:rPr>
      <w:fldChar w:fldCharType="begin"/>
    </w:r>
    <w:r>
      <w:rPr>
        <w:b/>
      </w:rPr>
      <w:instrText xml:space="preserve"> NUMPAGES  </w:instrText>
    </w:r>
    <w:r>
      <w:rPr>
        <w:b/>
      </w:rPr>
      <w:fldChar w:fldCharType="separate"/>
    </w:r>
    <w:r>
      <w:rPr>
        <w:b/>
        <w:noProof/>
      </w:rPr>
      <w:t>3</w:t>
    </w:r>
    <w:r>
      <w:rPr>
        <w:b/>
      </w:rPr>
      <w:fldChar w:fldCharType="end"/>
    </w:r>
  </w:p>
  <w:p w14:paraId="0ECC1203" w14:textId="77777777" w:rsidR="007824BB" w:rsidRPr="00A076D5" w:rsidRDefault="007824B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8F0B7" w14:textId="3662EC15" w:rsidR="007824BB" w:rsidRDefault="007824BB" w:rsidP="0054249E">
    <w:pPr>
      <w:pStyle w:val="Footer"/>
      <w:jc w:val="right"/>
    </w:pPr>
    <w:r>
      <w:t xml:space="preserve">Page </w:t>
    </w:r>
    <w:r>
      <w:rPr>
        <w:b/>
      </w:rPr>
      <w:fldChar w:fldCharType="begin"/>
    </w:r>
    <w:r>
      <w:rPr>
        <w:b/>
      </w:rPr>
      <w:instrText xml:space="preserve"> PAGE </w:instrText>
    </w:r>
    <w:r>
      <w:rPr>
        <w:b/>
      </w:rPr>
      <w:fldChar w:fldCharType="separate"/>
    </w:r>
    <w:r>
      <w:rPr>
        <w:b/>
        <w:noProof/>
      </w:rPr>
      <w:t>1</w:t>
    </w:r>
    <w:r>
      <w:rPr>
        <w:b/>
      </w:rPr>
      <w:fldChar w:fldCharType="end"/>
    </w:r>
    <w:r>
      <w:t xml:space="preserve"> of </w:t>
    </w:r>
    <w:r>
      <w:rPr>
        <w:b/>
      </w:rPr>
      <w:fldChar w:fldCharType="begin"/>
    </w:r>
    <w:r>
      <w:rPr>
        <w:b/>
      </w:rPr>
      <w:instrText xml:space="preserve"> NUMPAGES  </w:instrText>
    </w:r>
    <w:r>
      <w:rPr>
        <w:b/>
      </w:rPr>
      <w:fldChar w:fldCharType="separate"/>
    </w:r>
    <w:r>
      <w:rPr>
        <w:b/>
        <w:noProof/>
      </w:rPr>
      <w:t>3</w:t>
    </w:r>
    <w:r>
      <w:rPr>
        <w:b/>
      </w:rPr>
      <w:fldChar w:fldCharType="end"/>
    </w:r>
  </w:p>
  <w:p w14:paraId="4A279B8F" w14:textId="77777777" w:rsidR="007824BB" w:rsidRDefault="007824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0C90EB" w14:textId="4D34EF17" w:rsidR="007824BB" w:rsidRDefault="007824BB" w:rsidP="0054249E">
    <w:pPr>
      <w:pStyle w:val="Footer"/>
      <w:jc w:val="right"/>
    </w:pPr>
    <w:r>
      <w:t xml:space="preserve">Page </w:t>
    </w:r>
    <w:r>
      <w:rPr>
        <w:b/>
      </w:rPr>
      <w:fldChar w:fldCharType="begin"/>
    </w:r>
    <w:r>
      <w:rPr>
        <w:b/>
      </w:rPr>
      <w:instrText xml:space="preserve"> PAGE </w:instrText>
    </w:r>
    <w:r>
      <w:rPr>
        <w:b/>
      </w:rPr>
      <w:fldChar w:fldCharType="separate"/>
    </w:r>
    <w:r>
      <w:rPr>
        <w:b/>
        <w:noProof/>
      </w:rPr>
      <w:t>2</w:t>
    </w:r>
    <w:r>
      <w:rPr>
        <w:b/>
      </w:rPr>
      <w:fldChar w:fldCharType="end"/>
    </w:r>
    <w:r>
      <w:t xml:space="preserve"> of </w:t>
    </w:r>
    <w:r>
      <w:rPr>
        <w:b/>
      </w:rPr>
      <w:fldChar w:fldCharType="begin"/>
    </w:r>
    <w:r>
      <w:rPr>
        <w:b/>
      </w:rPr>
      <w:instrText xml:space="preserve"> NUMPAGES  </w:instrText>
    </w:r>
    <w:r>
      <w:rPr>
        <w:b/>
      </w:rPr>
      <w:fldChar w:fldCharType="separate"/>
    </w:r>
    <w:r>
      <w:rPr>
        <w:b/>
        <w:noProof/>
      </w:rPr>
      <w:t>3</w:t>
    </w:r>
    <w:r>
      <w:rPr>
        <w:b/>
      </w:rPr>
      <w:fldChar w:fldCharType="end"/>
    </w:r>
  </w:p>
  <w:p w14:paraId="62205020" w14:textId="77777777" w:rsidR="007824BB" w:rsidRDefault="007824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02388" w14:textId="77777777" w:rsidR="007824BB" w:rsidRDefault="007824BB">
      <w:r>
        <w:separator/>
      </w:r>
    </w:p>
  </w:footnote>
  <w:footnote w:type="continuationSeparator" w:id="0">
    <w:p w14:paraId="4A5F34C7" w14:textId="77777777" w:rsidR="007824BB" w:rsidRDefault="007824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918B0" w14:textId="30007EAC" w:rsidR="007824BB" w:rsidRDefault="007824BB" w:rsidP="00247A3A">
    <w:pPr>
      <w:pStyle w:val="Header"/>
      <w:ind w:left="0"/>
    </w:pPr>
  </w:p>
  <w:p w14:paraId="7224D7B3" w14:textId="77777777" w:rsidR="007824BB" w:rsidRDefault="007824BB" w:rsidP="002B1834">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4B11D0A"/>
    <w:multiLevelType w:val="hybridMultilevel"/>
    <w:tmpl w:val="64D820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743375"/>
    <w:multiLevelType w:val="hybridMultilevel"/>
    <w:tmpl w:val="95CAD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7"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8"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ED08D3"/>
    <w:multiLevelType w:val="hybridMultilevel"/>
    <w:tmpl w:val="12F6D0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3644651"/>
    <w:multiLevelType w:val="hybridMultilevel"/>
    <w:tmpl w:val="A7F05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4"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5" w15:restartNumberingAfterBreak="0">
    <w:nsid w:val="43A66D28"/>
    <w:multiLevelType w:val="hybridMultilevel"/>
    <w:tmpl w:val="E326E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56D041A2"/>
    <w:multiLevelType w:val="multilevel"/>
    <w:tmpl w:val="5896D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CD86E12"/>
    <w:multiLevelType w:val="hybridMultilevel"/>
    <w:tmpl w:val="E5B889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D1F178F"/>
    <w:multiLevelType w:val="multilevel"/>
    <w:tmpl w:val="19B81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A2263D"/>
    <w:multiLevelType w:val="hybridMultilevel"/>
    <w:tmpl w:val="CD8A9B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9C665AA"/>
    <w:multiLevelType w:val="hybridMultilevel"/>
    <w:tmpl w:val="24D6A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0"/>
  </w:num>
  <w:num w:numId="4">
    <w:abstractNumId w:val="16"/>
  </w:num>
  <w:num w:numId="5">
    <w:abstractNumId w:val="7"/>
  </w:num>
  <w:num w:numId="6">
    <w:abstractNumId w:val="2"/>
  </w:num>
  <w:num w:numId="7">
    <w:abstractNumId w:val="4"/>
  </w:num>
  <w:num w:numId="8">
    <w:abstractNumId w:val="13"/>
  </w:num>
  <w:num w:numId="9">
    <w:abstractNumId w:val="6"/>
  </w:num>
  <w:num w:numId="10">
    <w:abstractNumId w:val="20"/>
  </w:num>
  <w:num w:numId="11">
    <w:abstractNumId w:val="14"/>
  </w:num>
  <w:num w:numId="12">
    <w:abstractNumId w:val="8"/>
  </w:num>
  <w:num w:numId="13">
    <w:abstractNumId w:val="12"/>
  </w:num>
  <w:num w:numId="14">
    <w:abstractNumId w:val="9"/>
  </w:num>
  <w:num w:numId="15">
    <w:abstractNumId w:val="17"/>
  </w:num>
  <w:num w:numId="16">
    <w:abstractNumId w:val="19"/>
  </w:num>
  <w:num w:numId="17">
    <w:abstractNumId w:val="24"/>
  </w:num>
  <w:num w:numId="18">
    <w:abstractNumId w:val="18"/>
  </w:num>
  <w:num w:numId="19">
    <w:abstractNumId w:val="15"/>
  </w:num>
  <w:num w:numId="20">
    <w:abstractNumId w:val="5"/>
  </w:num>
  <w:num w:numId="21">
    <w:abstractNumId w:val="23"/>
  </w:num>
  <w:num w:numId="22">
    <w:abstractNumId w:val="10"/>
  </w:num>
  <w:num w:numId="23">
    <w:abstractNumId w:val="3"/>
  </w:num>
  <w:num w:numId="24">
    <w:abstractNumId w:val="22"/>
  </w:num>
  <w:num w:numId="25">
    <w:abstractNumId w:val="21"/>
  </w:num>
  <w:num w:numId="26">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rAUACiKpPSwAAAA="/>
  </w:docVars>
  <w:rsids>
    <w:rsidRoot w:val="00A0091A"/>
    <w:rsid w:val="00003308"/>
    <w:rsid w:val="000052E8"/>
    <w:rsid w:val="00006DBC"/>
    <w:rsid w:val="0000744D"/>
    <w:rsid w:val="0001405D"/>
    <w:rsid w:val="000145A5"/>
    <w:rsid w:val="000150BB"/>
    <w:rsid w:val="00021A37"/>
    <w:rsid w:val="00027554"/>
    <w:rsid w:val="000376FC"/>
    <w:rsid w:val="00037835"/>
    <w:rsid w:val="00042016"/>
    <w:rsid w:val="000439BF"/>
    <w:rsid w:val="000512A5"/>
    <w:rsid w:val="00051D43"/>
    <w:rsid w:val="000555F2"/>
    <w:rsid w:val="000630ED"/>
    <w:rsid w:val="00067EDC"/>
    <w:rsid w:val="0007435E"/>
    <w:rsid w:val="00083C37"/>
    <w:rsid w:val="00084696"/>
    <w:rsid w:val="000A0697"/>
    <w:rsid w:val="000A13EA"/>
    <w:rsid w:val="000A50FE"/>
    <w:rsid w:val="000A7AB8"/>
    <w:rsid w:val="000B12FB"/>
    <w:rsid w:val="000B35BA"/>
    <w:rsid w:val="000B5C8E"/>
    <w:rsid w:val="000C40C7"/>
    <w:rsid w:val="000C6452"/>
    <w:rsid w:val="000C7404"/>
    <w:rsid w:val="000D3D0E"/>
    <w:rsid w:val="000E492F"/>
    <w:rsid w:val="000E528D"/>
    <w:rsid w:val="000E650F"/>
    <w:rsid w:val="000E68C9"/>
    <w:rsid w:val="000E6D6E"/>
    <w:rsid w:val="000F013E"/>
    <w:rsid w:val="000F1F12"/>
    <w:rsid w:val="000F6E4F"/>
    <w:rsid w:val="001017F3"/>
    <w:rsid w:val="001026EB"/>
    <w:rsid w:val="00103191"/>
    <w:rsid w:val="00106C72"/>
    <w:rsid w:val="00110CF5"/>
    <w:rsid w:val="0011407A"/>
    <w:rsid w:val="001143C8"/>
    <w:rsid w:val="00120667"/>
    <w:rsid w:val="001214B2"/>
    <w:rsid w:val="001277BE"/>
    <w:rsid w:val="00132805"/>
    <w:rsid w:val="00134345"/>
    <w:rsid w:val="0013557F"/>
    <w:rsid w:val="00135982"/>
    <w:rsid w:val="00140BFB"/>
    <w:rsid w:val="00140DA2"/>
    <w:rsid w:val="00140E71"/>
    <w:rsid w:val="00141C66"/>
    <w:rsid w:val="0014376F"/>
    <w:rsid w:val="00151ABD"/>
    <w:rsid w:val="00161FA4"/>
    <w:rsid w:val="00165CAC"/>
    <w:rsid w:val="00170E49"/>
    <w:rsid w:val="00177DC1"/>
    <w:rsid w:val="001849D2"/>
    <w:rsid w:val="00185C65"/>
    <w:rsid w:val="00190D22"/>
    <w:rsid w:val="00192F9E"/>
    <w:rsid w:val="00194592"/>
    <w:rsid w:val="001967A2"/>
    <w:rsid w:val="00197B60"/>
    <w:rsid w:val="001A2F53"/>
    <w:rsid w:val="001A5D9B"/>
    <w:rsid w:val="001A5FA8"/>
    <w:rsid w:val="001A706E"/>
    <w:rsid w:val="001B06A0"/>
    <w:rsid w:val="001B6A2C"/>
    <w:rsid w:val="001B7BA6"/>
    <w:rsid w:val="001C2620"/>
    <w:rsid w:val="001C2A6F"/>
    <w:rsid w:val="001C33EC"/>
    <w:rsid w:val="001C5C64"/>
    <w:rsid w:val="001D6950"/>
    <w:rsid w:val="001E02CF"/>
    <w:rsid w:val="001E41C6"/>
    <w:rsid w:val="001E473A"/>
    <w:rsid w:val="001E5E40"/>
    <w:rsid w:val="001F32D8"/>
    <w:rsid w:val="001F3691"/>
    <w:rsid w:val="001F4BE4"/>
    <w:rsid w:val="001F516D"/>
    <w:rsid w:val="001F7ACD"/>
    <w:rsid w:val="002001BD"/>
    <w:rsid w:val="00200C53"/>
    <w:rsid w:val="00201E67"/>
    <w:rsid w:val="002077E5"/>
    <w:rsid w:val="00214931"/>
    <w:rsid w:val="00221A38"/>
    <w:rsid w:val="0022587C"/>
    <w:rsid w:val="00226554"/>
    <w:rsid w:val="00230D42"/>
    <w:rsid w:val="0023106F"/>
    <w:rsid w:val="00235EC0"/>
    <w:rsid w:val="00237A56"/>
    <w:rsid w:val="002436B4"/>
    <w:rsid w:val="0024454D"/>
    <w:rsid w:val="00247A3A"/>
    <w:rsid w:val="00251483"/>
    <w:rsid w:val="00252104"/>
    <w:rsid w:val="0025523B"/>
    <w:rsid w:val="00255D57"/>
    <w:rsid w:val="00256DCF"/>
    <w:rsid w:val="00266A3C"/>
    <w:rsid w:val="00266BC8"/>
    <w:rsid w:val="00271229"/>
    <w:rsid w:val="00271F23"/>
    <w:rsid w:val="00273576"/>
    <w:rsid w:val="00274B6C"/>
    <w:rsid w:val="00283EC2"/>
    <w:rsid w:val="00295D0A"/>
    <w:rsid w:val="002965EE"/>
    <w:rsid w:val="00297205"/>
    <w:rsid w:val="002973FE"/>
    <w:rsid w:val="00297AE8"/>
    <w:rsid w:val="00297D18"/>
    <w:rsid w:val="002A1C76"/>
    <w:rsid w:val="002A2846"/>
    <w:rsid w:val="002A3457"/>
    <w:rsid w:val="002A414E"/>
    <w:rsid w:val="002A49FE"/>
    <w:rsid w:val="002A5882"/>
    <w:rsid w:val="002A5975"/>
    <w:rsid w:val="002B1834"/>
    <w:rsid w:val="002B1C50"/>
    <w:rsid w:val="002B2078"/>
    <w:rsid w:val="002B36F2"/>
    <w:rsid w:val="002C122A"/>
    <w:rsid w:val="002D2B47"/>
    <w:rsid w:val="002D3D2C"/>
    <w:rsid w:val="002D42CA"/>
    <w:rsid w:val="002D50DD"/>
    <w:rsid w:val="002D6AE1"/>
    <w:rsid w:val="002E71D8"/>
    <w:rsid w:val="002F1D0C"/>
    <w:rsid w:val="002F2D64"/>
    <w:rsid w:val="002F3FB1"/>
    <w:rsid w:val="002F5FBB"/>
    <w:rsid w:val="00303E41"/>
    <w:rsid w:val="00305158"/>
    <w:rsid w:val="00310ACD"/>
    <w:rsid w:val="0031427A"/>
    <w:rsid w:val="0031615A"/>
    <w:rsid w:val="00321040"/>
    <w:rsid w:val="003240C7"/>
    <w:rsid w:val="0032565C"/>
    <w:rsid w:val="00325ED7"/>
    <w:rsid w:val="00327525"/>
    <w:rsid w:val="003306EA"/>
    <w:rsid w:val="00332206"/>
    <w:rsid w:val="0033305E"/>
    <w:rsid w:val="0033462E"/>
    <w:rsid w:val="00335A63"/>
    <w:rsid w:val="00335AE8"/>
    <w:rsid w:val="00341090"/>
    <w:rsid w:val="00345468"/>
    <w:rsid w:val="00347CAB"/>
    <w:rsid w:val="003537E8"/>
    <w:rsid w:val="00353927"/>
    <w:rsid w:val="00353DD1"/>
    <w:rsid w:val="00354D12"/>
    <w:rsid w:val="00361D6A"/>
    <w:rsid w:val="00363174"/>
    <w:rsid w:val="00373AA7"/>
    <w:rsid w:val="00373C15"/>
    <w:rsid w:val="00375FA2"/>
    <w:rsid w:val="00376D1D"/>
    <w:rsid w:val="00382242"/>
    <w:rsid w:val="00384C6B"/>
    <w:rsid w:val="003934BA"/>
    <w:rsid w:val="003951C6"/>
    <w:rsid w:val="00396CF5"/>
    <w:rsid w:val="003A5D1D"/>
    <w:rsid w:val="003B22EA"/>
    <w:rsid w:val="003B4405"/>
    <w:rsid w:val="003B5212"/>
    <w:rsid w:val="003B5E6A"/>
    <w:rsid w:val="003B6447"/>
    <w:rsid w:val="003C1294"/>
    <w:rsid w:val="003C3269"/>
    <w:rsid w:val="003C441C"/>
    <w:rsid w:val="003C61D7"/>
    <w:rsid w:val="003D1F8C"/>
    <w:rsid w:val="003D3205"/>
    <w:rsid w:val="003D510D"/>
    <w:rsid w:val="003D511B"/>
    <w:rsid w:val="003D5B43"/>
    <w:rsid w:val="003D67D5"/>
    <w:rsid w:val="003D7946"/>
    <w:rsid w:val="003D7AC6"/>
    <w:rsid w:val="003D7E32"/>
    <w:rsid w:val="003E1C0C"/>
    <w:rsid w:val="003E40C1"/>
    <w:rsid w:val="003E4721"/>
    <w:rsid w:val="003E57B3"/>
    <w:rsid w:val="003E7A1D"/>
    <w:rsid w:val="003F067E"/>
    <w:rsid w:val="003F06C2"/>
    <w:rsid w:val="003F3A1F"/>
    <w:rsid w:val="003F50F5"/>
    <w:rsid w:val="003F67C4"/>
    <w:rsid w:val="003F7872"/>
    <w:rsid w:val="003F7CAE"/>
    <w:rsid w:val="004034E9"/>
    <w:rsid w:val="0041014C"/>
    <w:rsid w:val="004128DC"/>
    <w:rsid w:val="00413F54"/>
    <w:rsid w:val="00414C62"/>
    <w:rsid w:val="00415A70"/>
    <w:rsid w:val="00422626"/>
    <w:rsid w:val="00423C48"/>
    <w:rsid w:val="00427A4E"/>
    <w:rsid w:val="004331C9"/>
    <w:rsid w:val="00434BD8"/>
    <w:rsid w:val="0043627A"/>
    <w:rsid w:val="0044050F"/>
    <w:rsid w:val="00443800"/>
    <w:rsid w:val="0044423A"/>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227A"/>
    <w:rsid w:val="004B3C59"/>
    <w:rsid w:val="004B791B"/>
    <w:rsid w:val="004C01DA"/>
    <w:rsid w:val="004C29FD"/>
    <w:rsid w:val="004C2EB7"/>
    <w:rsid w:val="004C2F47"/>
    <w:rsid w:val="004C4D77"/>
    <w:rsid w:val="004D130A"/>
    <w:rsid w:val="004D4286"/>
    <w:rsid w:val="004D4442"/>
    <w:rsid w:val="004D65C2"/>
    <w:rsid w:val="004D7608"/>
    <w:rsid w:val="004E0851"/>
    <w:rsid w:val="004E56E8"/>
    <w:rsid w:val="004E76ED"/>
    <w:rsid w:val="004F4D02"/>
    <w:rsid w:val="004F7157"/>
    <w:rsid w:val="005021FC"/>
    <w:rsid w:val="00503D63"/>
    <w:rsid w:val="00506009"/>
    <w:rsid w:val="0051093C"/>
    <w:rsid w:val="0051492B"/>
    <w:rsid w:val="00520EBC"/>
    <w:rsid w:val="00527473"/>
    <w:rsid w:val="00533B82"/>
    <w:rsid w:val="005377C1"/>
    <w:rsid w:val="0054249E"/>
    <w:rsid w:val="00545191"/>
    <w:rsid w:val="005452D1"/>
    <w:rsid w:val="00546F2A"/>
    <w:rsid w:val="00551ACE"/>
    <w:rsid w:val="00551D4B"/>
    <w:rsid w:val="0055276C"/>
    <w:rsid w:val="00554083"/>
    <w:rsid w:val="00565425"/>
    <w:rsid w:val="005662FA"/>
    <w:rsid w:val="00567B91"/>
    <w:rsid w:val="00575931"/>
    <w:rsid w:val="005760A6"/>
    <w:rsid w:val="00576D4D"/>
    <w:rsid w:val="005807BE"/>
    <w:rsid w:val="00584842"/>
    <w:rsid w:val="005865F3"/>
    <w:rsid w:val="0059033D"/>
    <w:rsid w:val="005907C8"/>
    <w:rsid w:val="00591E17"/>
    <w:rsid w:val="00592D69"/>
    <w:rsid w:val="00592E6D"/>
    <w:rsid w:val="00594E9F"/>
    <w:rsid w:val="005970D6"/>
    <w:rsid w:val="005976AB"/>
    <w:rsid w:val="005A106B"/>
    <w:rsid w:val="005A767F"/>
    <w:rsid w:val="005B0D67"/>
    <w:rsid w:val="005B16EC"/>
    <w:rsid w:val="005B2910"/>
    <w:rsid w:val="005B4585"/>
    <w:rsid w:val="005C38A3"/>
    <w:rsid w:val="005C4EEE"/>
    <w:rsid w:val="005C53FD"/>
    <w:rsid w:val="005D05D5"/>
    <w:rsid w:val="005E005B"/>
    <w:rsid w:val="005E0FF7"/>
    <w:rsid w:val="005E17E5"/>
    <w:rsid w:val="005E6B3B"/>
    <w:rsid w:val="0060015A"/>
    <w:rsid w:val="00600512"/>
    <w:rsid w:val="006022F3"/>
    <w:rsid w:val="006048DC"/>
    <w:rsid w:val="00607D94"/>
    <w:rsid w:val="0061216F"/>
    <w:rsid w:val="00612182"/>
    <w:rsid w:val="00612654"/>
    <w:rsid w:val="006130D2"/>
    <w:rsid w:val="006177F4"/>
    <w:rsid w:val="00620E5B"/>
    <w:rsid w:val="00623274"/>
    <w:rsid w:val="00624250"/>
    <w:rsid w:val="00631687"/>
    <w:rsid w:val="0063673B"/>
    <w:rsid w:val="00650DB7"/>
    <w:rsid w:val="0065661A"/>
    <w:rsid w:val="00661775"/>
    <w:rsid w:val="0067037B"/>
    <w:rsid w:val="00671A36"/>
    <w:rsid w:val="00671FF6"/>
    <w:rsid w:val="006732F7"/>
    <w:rsid w:val="00674D94"/>
    <w:rsid w:val="00676D4D"/>
    <w:rsid w:val="006852BE"/>
    <w:rsid w:val="0068593F"/>
    <w:rsid w:val="00685AB3"/>
    <w:rsid w:val="0068646F"/>
    <w:rsid w:val="006910E9"/>
    <w:rsid w:val="00691C4D"/>
    <w:rsid w:val="00693D70"/>
    <w:rsid w:val="00694487"/>
    <w:rsid w:val="0069585B"/>
    <w:rsid w:val="00696BBA"/>
    <w:rsid w:val="006A253D"/>
    <w:rsid w:val="006A3ED9"/>
    <w:rsid w:val="006A6CFD"/>
    <w:rsid w:val="006B0A15"/>
    <w:rsid w:val="006B0DBF"/>
    <w:rsid w:val="006B3ECE"/>
    <w:rsid w:val="006B529B"/>
    <w:rsid w:val="006C0E74"/>
    <w:rsid w:val="006C1EDD"/>
    <w:rsid w:val="006C41F6"/>
    <w:rsid w:val="006D1F8E"/>
    <w:rsid w:val="006D2AC1"/>
    <w:rsid w:val="006D4BB5"/>
    <w:rsid w:val="006D7F2E"/>
    <w:rsid w:val="006E219C"/>
    <w:rsid w:val="006E27EF"/>
    <w:rsid w:val="006E3509"/>
    <w:rsid w:val="006E76E3"/>
    <w:rsid w:val="006F18EA"/>
    <w:rsid w:val="006F1E41"/>
    <w:rsid w:val="006F2738"/>
    <w:rsid w:val="006F27FD"/>
    <w:rsid w:val="006F38C1"/>
    <w:rsid w:val="00702F07"/>
    <w:rsid w:val="00703211"/>
    <w:rsid w:val="007043EB"/>
    <w:rsid w:val="00704B88"/>
    <w:rsid w:val="0071245B"/>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60C8"/>
    <w:rsid w:val="00746A43"/>
    <w:rsid w:val="00751B0D"/>
    <w:rsid w:val="00753E3C"/>
    <w:rsid w:val="0075659C"/>
    <w:rsid w:val="00760D31"/>
    <w:rsid w:val="007613B2"/>
    <w:rsid w:val="00763647"/>
    <w:rsid w:val="007637EC"/>
    <w:rsid w:val="0076494D"/>
    <w:rsid w:val="00770991"/>
    <w:rsid w:val="00771232"/>
    <w:rsid w:val="00772792"/>
    <w:rsid w:val="007748CC"/>
    <w:rsid w:val="00777114"/>
    <w:rsid w:val="007811D5"/>
    <w:rsid w:val="007824BB"/>
    <w:rsid w:val="007850F0"/>
    <w:rsid w:val="00786A9D"/>
    <w:rsid w:val="007948C8"/>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626B"/>
    <w:rsid w:val="007F2250"/>
    <w:rsid w:val="00807AC3"/>
    <w:rsid w:val="008142D4"/>
    <w:rsid w:val="00824990"/>
    <w:rsid w:val="0082507D"/>
    <w:rsid w:val="008317D2"/>
    <w:rsid w:val="00831B7A"/>
    <w:rsid w:val="0083246A"/>
    <w:rsid w:val="008330A6"/>
    <w:rsid w:val="00833A48"/>
    <w:rsid w:val="00835828"/>
    <w:rsid w:val="00837ACB"/>
    <w:rsid w:val="008402D0"/>
    <w:rsid w:val="00845804"/>
    <w:rsid w:val="00846CDC"/>
    <w:rsid w:val="008515DF"/>
    <w:rsid w:val="00860038"/>
    <w:rsid w:val="00866464"/>
    <w:rsid w:val="0086734D"/>
    <w:rsid w:val="008734C8"/>
    <w:rsid w:val="00874F08"/>
    <w:rsid w:val="00875581"/>
    <w:rsid w:val="00876A09"/>
    <w:rsid w:val="00877194"/>
    <w:rsid w:val="0088043F"/>
    <w:rsid w:val="00881DA0"/>
    <w:rsid w:val="00882A7F"/>
    <w:rsid w:val="0088310C"/>
    <w:rsid w:val="00883289"/>
    <w:rsid w:val="008849DA"/>
    <w:rsid w:val="00890314"/>
    <w:rsid w:val="008903DD"/>
    <w:rsid w:val="00893F08"/>
    <w:rsid w:val="0089446D"/>
    <w:rsid w:val="008A0C92"/>
    <w:rsid w:val="008A3FAC"/>
    <w:rsid w:val="008A4E15"/>
    <w:rsid w:val="008A5EDA"/>
    <w:rsid w:val="008B1A95"/>
    <w:rsid w:val="008B75F7"/>
    <w:rsid w:val="008C4A47"/>
    <w:rsid w:val="008D1A43"/>
    <w:rsid w:val="008E0175"/>
    <w:rsid w:val="008E1448"/>
    <w:rsid w:val="008E4480"/>
    <w:rsid w:val="008E537F"/>
    <w:rsid w:val="008E63D6"/>
    <w:rsid w:val="008E72A5"/>
    <w:rsid w:val="008F0074"/>
    <w:rsid w:val="008F0794"/>
    <w:rsid w:val="008F0818"/>
    <w:rsid w:val="008F0F8B"/>
    <w:rsid w:val="008F1730"/>
    <w:rsid w:val="0090112F"/>
    <w:rsid w:val="00905612"/>
    <w:rsid w:val="00905A12"/>
    <w:rsid w:val="00916D5E"/>
    <w:rsid w:val="009222C3"/>
    <w:rsid w:val="00924F23"/>
    <w:rsid w:val="00925D6E"/>
    <w:rsid w:val="0093039F"/>
    <w:rsid w:val="00931DED"/>
    <w:rsid w:val="009324F5"/>
    <w:rsid w:val="00933834"/>
    <w:rsid w:val="009352D2"/>
    <w:rsid w:val="0093638F"/>
    <w:rsid w:val="009373B8"/>
    <w:rsid w:val="00940D6F"/>
    <w:rsid w:val="009413DB"/>
    <w:rsid w:val="00942549"/>
    <w:rsid w:val="00944C82"/>
    <w:rsid w:val="0095020B"/>
    <w:rsid w:val="00960403"/>
    <w:rsid w:val="00962DCF"/>
    <w:rsid w:val="00967F6F"/>
    <w:rsid w:val="00973499"/>
    <w:rsid w:val="00973F03"/>
    <w:rsid w:val="009821FA"/>
    <w:rsid w:val="00983E9B"/>
    <w:rsid w:val="009842A2"/>
    <w:rsid w:val="00985C62"/>
    <w:rsid w:val="00987081"/>
    <w:rsid w:val="009904CD"/>
    <w:rsid w:val="0099677B"/>
    <w:rsid w:val="009A232B"/>
    <w:rsid w:val="009A4F2C"/>
    <w:rsid w:val="009B1720"/>
    <w:rsid w:val="009B38B2"/>
    <w:rsid w:val="009B5070"/>
    <w:rsid w:val="009C1E9C"/>
    <w:rsid w:val="009C33DB"/>
    <w:rsid w:val="009C5564"/>
    <w:rsid w:val="009C58E9"/>
    <w:rsid w:val="009D1451"/>
    <w:rsid w:val="009D1D73"/>
    <w:rsid w:val="009D252D"/>
    <w:rsid w:val="009D2D40"/>
    <w:rsid w:val="009D6A10"/>
    <w:rsid w:val="009D6AE2"/>
    <w:rsid w:val="009E376C"/>
    <w:rsid w:val="009E423B"/>
    <w:rsid w:val="009E5A4D"/>
    <w:rsid w:val="009F3EF4"/>
    <w:rsid w:val="009F4662"/>
    <w:rsid w:val="009F55CD"/>
    <w:rsid w:val="00A0091A"/>
    <w:rsid w:val="00A01FA2"/>
    <w:rsid w:val="00A02361"/>
    <w:rsid w:val="00A076D5"/>
    <w:rsid w:val="00A1272A"/>
    <w:rsid w:val="00A1338C"/>
    <w:rsid w:val="00A21966"/>
    <w:rsid w:val="00A21EF7"/>
    <w:rsid w:val="00A225D6"/>
    <w:rsid w:val="00A26497"/>
    <w:rsid w:val="00A30A8A"/>
    <w:rsid w:val="00A317C7"/>
    <w:rsid w:val="00A36660"/>
    <w:rsid w:val="00A456B9"/>
    <w:rsid w:val="00A45F75"/>
    <w:rsid w:val="00A46B35"/>
    <w:rsid w:val="00A500F6"/>
    <w:rsid w:val="00A51851"/>
    <w:rsid w:val="00A51947"/>
    <w:rsid w:val="00A51CDE"/>
    <w:rsid w:val="00A552BA"/>
    <w:rsid w:val="00A55994"/>
    <w:rsid w:val="00A62D09"/>
    <w:rsid w:val="00A63EE6"/>
    <w:rsid w:val="00A66056"/>
    <w:rsid w:val="00A673E8"/>
    <w:rsid w:val="00A8172E"/>
    <w:rsid w:val="00A8459A"/>
    <w:rsid w:val="00A8484F"/>
    <w:rsid w:val="00A84ABE"/>
    <w:rsid w:val="00A84FF9"/>
    <w:rsid w:val="00A93CC8"/>
    <w:rsid w:val="00A9493A"/>
    <w:rsid w:val="00A9784E"/>
    <w:rsid w:val="00A97AEF"/>
    <w:rsid w:val="00AA5D08"/>
    <w:rsid w:val="00AB0192"/>
    <w:rsid w:val="00AB7690"/>
    <w:rsid w:val="00AC2AA7"/>
    <w:rsid w:val="00AD0C8F"/>
    <w:rsid w:val="00AD3388"/>
    <w:rsid w:val="00AD63E7"/>
    <w:rsid w:val="00AE0A6E"/>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32748"/>
    <w:rsid w:val="00B34182"/>
    <w:rsid w:val="00B436F4"/>
    <w:rsid w:val="00B437A9"/>
    <w:rsid w:val="00B465B9"/>
    <w:rsid w:val="00B50B1F"/>
    <w:rsid w:val="00B5156B"/>
    <w:rsid w:val="00B53173"/>
    <w:rsid w:val="00B56030"/>
    <w:rsid w:val="00B563C2"/>
    <w:rsid w:val="00B6477E"/>
    <w:rsid w:val="00B648E1"/>
    <w:rsid w:val="00B65F47"/>
    <w:rsid w:val="00B6762E"/>
    <w:rsid w:val="00B71548"/>
    <w:rsid w:val="00B80D78"/>
    <w:rsid w:val="00B80E68"/>
    <w:rsid w:val="00B82F63"/>
    <w:rsid w:val="00B8357D"/>
    <w:rsid w:val="00B90018"/>
    <w:rsid w:val="00B91431"/>
    <w:rsid w:val="00B91BD0"/>
    <w:rsid w:val="00B93D03"/>
    <w:rsid w:val="00B94327"/>
    <w:rsid w:val="00B97195"/>
    <w:rsid w:val="00BA11D2"/>
    <w:rsid w:val="00BA2256"/>
    <w:rsid w:val="00BA2395"/>
    <w:rsid w:val="00BA2CD3"/>
    <w:rsid w:val="00BB09D4"/>
    <w:rsid w:val="00BB1DBB"/>
    <w:rsid w:val="00BB28E4"/>
    <w:rsid w:val="00BB32F2"/>
    <w:rsid w:val="00BB62D0"/>
    <w:rsid w:val="00BC23C0"/>
    <w:rsid w:val="00BD1E10"/>
    <w:rsid w:val="00BD5A70"/>
    <w:rsid w:val="00BE4885"/>
    <w:rsid w:val="00BE4EE4"/>
    <w:rsid w:val="00BE5774"/>
    <w:rsid w:val="00BE61E3"/>
    <w:rsid w:val="00BE7205"/>
    <w:rsid w:val="00BF1FF4"/>
    <w:rsid w:val="00BF2861"/>
    <w:rsid w:val="00BF333E"/>
    <w:rsid w:val="00BF3995"/>
    <w:rsid w:val="00BF7F60"/>
    <w:rsid w:val="00C00E4C"/>
    <w:rsid w:val="00C0377F"/>
    <w:rsid w:val="00C128DD"/>
    <w:rsid w:val="00C14A64"/>
    <w:rsid w:val="00C14A99"/>
    <w:rsid w:val="00C1553E"/>
    <w:rsid w:val="00C15CC0"/>
    <w:rsid w:val="00C17FB6"/>
    <w:rsid w:val="00C22827"/>
    <w:rsid w:val="00C23F9F"/>
    <w:rsid w:val="00C25F3B"/>
    <w:rsid w:val="00C26D4F"/>
    <w:rsid w:val="00C26EA8"/>
    <w:rsid w:val="00C278AB"/>
    <w:rsid w:val="00C34810"/>
    <w:rsid w:val="00C375DF"/>
    <w:rsid w:val="00C41569"/>
    <w:rsid w:val="00C5096A"/>
    <w:rsid w:val="00C50C0C"/>
    <w:rsid w:val="00C55B22"/>
    <w:rsid w:val="00C60E6B"/>
    <w:rsid w:val="00C6371E"/>
    <w:rsid w:val="00C64C8E"/>
    <w:rsid w:val="00C664D2"/>
    <w:rsid w:val="00C70241"/>
    <w:rsid w:val="00C7787B"/>
    <w:rsid w:val="00C83B8A"/>
    <w:rsid w:val="00C8508D"/>
    <w:rsid w:val="00C85DB3"/>
    <w:rsid w:val="00C8611E"/>
    <w:rsid w:val="00C862B1"/>
    <w:rsid w:val="00C877EC"/>
    <w:rsid w:val="00C900EB"/>
    <w:rsid w:val="00C9170D"/>
    <w:rsid w:val="00CA0128"/>
    <w:rsid w:val="00CA1549"/>
    <w:rsid w:val="00CA1D6E"/>
    <w:rsid w:val="00CA35E3"/>
    <w:rsid w:val="00CB1C7F"/>
    <w:rsid w:val="00CC2A84"/>
    <w:rsid w:val="00CC5810"/>
    <w:rsid w:val="00CD7E2D"/>
    <w:rsid w:val="00CE09DB"/>
    <w:rsid w:val="00CE13C5"/>
    <w:rsid w:val="00CE3661"/>
    <w:rsid w:val="00CF0D21"/>
    <w:rsid w:val="00CF1F02"/>
    <w:rsid w:val="00CF6FE8"/>
    <w:rsid w:val="00D0573D"/>
    <w:rsid w:val="00D05C2A"/>
    <w:rsid w:val="00D06506"/>
    <w:rsid w:val="00D14BBD"/>
    <w:rsid w:val="00D15F9B"/>
    <w:rsid w:val="00D166F6"/>
    <w:rsid w:val="00D24098"/>
    <w:rsid w:val="00D31946"/>
    <w:rsid w:val="00D51F84"/>
    <w:rsid w:val="00D52EC6"/>
    <w:rsid w:val="00D55512"/>
    <w:rsid w:val="00D57E27"/>
    <w:rsid w:val="00D60581"/>
    <w:rsid w:val="00D61FE4"/>
    <w:rsid w:val="00D629B4"/>
    <w:rsid w:val="00D65AE8"/>
    <w:rsid w:val="00D65D1A"/>
    <w:rsid w:val="00D745E3"/>
    <w:rsid w:val="00D808FD"/>
    <w:rsid w:val="00D822F6"/>
    <w:rsid w:val="00D85966"/>
    <w:rsid w:val="00D9471F"/>
    <w:rsid w:val="00DA799F"/>
    <w:rsid w:val="00DA7BD5"/>
    <w:rsid w:val="00DB3A3C"/>
    <w:rsid w:val="00DB550F"/>
    <w:rsid w:val="00DB6C4E"/>
    <w:rsid w:val="00DC0A1B"/>
    <w:rsid w:val="00DC1893"/>
    <w:rsid w:val="00DC6AA5"/>
    <w:rsid w:val="00DC71A3"/>
    <w:rsid w:val="00DD1368"/>
    <w:rsid w:val="00DE7966"/>
    <w:rsid w:val="00DF1079"/>
    <w:rsid w:val="00DF29A3"/>
    <w:rsid w:val="00DF541C"/>
    <w:rsid w:val="00DF5629"/>
    <w:rsid w:val="00DF5D65"/>
    <w:rsid w:val="00DF6BCF"/>
    <w:rsid w:val="00E07DBA"/>
    <w:rsid w:val="00E117BC"/>
    <w:rsid w:val="00E143CD"/>
    <w:rsid w:val="00E165B7"/>
    <w:rsid w:val="00E166BD"/>
    <w:rsid w:val="00E2001F"/>
    <w:rsid w:val="00E215EC"/>
    <w:rsid w:val="00E2757A"/>
    <w:rsid w:val="00E30A78"/>
    <w:rsid w:val="00E35B71"/>
    <w:rsid w:val="00E37216"/>
    <w:rsid w:val="00E47AB9"/>
    <w:rsid w:val="00E625AA"/>
    <w:rsid w:val="00E638E9"/>
    <w:rsid w:val="00E736CA"/>
    <w:rsid w:val="00E770BF"/>
    <w:rsid w:val="00E81C3E"/>
    <w:rsid w:val="00E81CC3"/>
    <w:rsid w:val="00E83B41"/>
    <w:rsid w:val="00E92707"/>
    <w:rsid w:val="00E9321D"/>
    <w:rsid w:val="00EA4490"/>
    <w:rsid w:val="00EA496D"/>
    <w:rsid w:val="00EB70BE"/>
    <w:rsid w:val="00EB7BE6"/>
    <w:rsid w:val="00EC0B3A"/>
    <w:rsid w:val="00ED58A6"/>
    <w:rsid w:val="00EE018E"/>
    <w:rsid w:val="00EE7DAB"/>
    <w:rsid w:val="00EF4CD3"/>
    <w:rsid w:val="00EF54C9"/>
    <w:rsid w:val="00F013E7"/>
    <w:rsid w:val="00F021F1"/>
    <w:rsid w:val="00F05C18"/>
    <w:rsid w:val="00F160C0"/>
    <w:rsid w:val="00F23E21"/>
    <w:rsid w:val="00F264B1"/>
    <w:rsid w:val="00F27217"/>
    <w:rsid w:val="00F333F6"/>
    <w:rsid w:val="00F3579C"/>
    <w:rsid w:val="00F4175C"/>
    <w:rsid w:val="00F42B64"/>
    <w:rsid w:val="00F43639"/>
    <w:rsid w:val="00F54383"/>
    <w:rsid w:val="00F66030"/>
    <w:rsid w:val="00F662BF"/>
    <w:rsid w:val="00F70303"/>
    <w:rsid w:val="00F76BCB"/>
    <w:rsid w:val="00F77345"/>
    <w:rsid w:val="00F809F4"/>
    <w:rsid w:val="00F84925"/>
    <w:rsid w:val="00F90935"/>
    <w:rsid w:val="00F93A3C"/>
    <w:rsid w:val="00F93EE4"/>
    <w:rsid w:val="00F97A84"/>
    <w:rsid w:val="00FA0197"/>
    <w:rsid w:val="00FB5FB1"/>
    <w:rsid w:val="00FB7436"/>
    <w:rsid w:val="00FB7BA0"/>
    <w:rsid w:val="00FD18FA"/>
    <w:rsid w:val="00FD1B67"/>
    <w:rsid w:val="00FD1EEB"/>
    <w:rsid w:val="00FD36BB"/>
    <w:rsid w:val="00FE0548"/>
    <w:rsid w:val="00FE53ED"/>
    <w:rsid w:val="00FF0656"/>
    <w:rsid w:val="00FF4835"/>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22"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55994"/>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1"/>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1"/>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1"/>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1"/>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1"/>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4"/>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5"/>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3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 w:type="character" w:styleId="Strong">
    <w:name w:val="Strong"/>
    <w:basedOn w:val="DefaultParagraphFont"/>
    <w:uiPriority w:val="22"/>
    <w:qFormat/>
    <w:rsid w:val="006F2738"/>
    <w:rPr>
      <w:b/>
      <w:bCs/>
    </w:rPr>
  </w:style>
  <w:style w:type="table" w:styleId="GridTable6Colorful-Accent1">
    <w:name w:val="Grid Table 6 Colorful Accent 1"/>
    <w:basedOn w:val="TableNormal"/>
    <w:uiPriority w:val="51"/>
    <w:rsid w:val="00003308"/>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uiqtextpara">
    <w:name w:val="ui_qtext_para"/>
    <w:basedOn w:val="Normal"/>
    <w:rsid w:val="005C4EEE"/>
    <w:pPr>
      <w:spacing w:before="100" w:beforeAutospacing="1" w:after="100" w:afterAutospacing="1"/>
      <w:ind w:left="0"/>
    </w:pPr>
    <w:rPr>
      <w:szCs w:val="24"/>
      <w:lang w:bidi="hi-IN"/>
    </w:rPr>
  </w:style>
  <w:style w:type="paragraph" w:customStyle="1" w:styleId="share-bar-item-desktop">
    <w:name w:val="share-bar-item-desktop"/>
    <w:basedOn w:val="Normal"/>
    <w:rsid w:val="005C4EEE"/>
    <w:pPr>
      <w:spacing w:before="100" w:beforeAutospacing="1" w:after="100" w:afterAutospacing="1"/>
      <w:ind w:left="0"/>
    </w:pPr>
    <w:rPr>
      <w:szCs w:val="24"/>
      <w:lang w:bidi="hi-IN"/>
    </w:rPr>
  </w:style>
  <w:style w:type="character" w:styleId="Emphasis">
    <w:name w:val="Emphasis"/>
    <w:basedOn w:val="DefaultParagraphFont"/>
    <w:qFormat/>
    <w:rsid w:val="001214B2"/>
    <w:rPr>
      <w:i/>
      <w:iCs/>
    </w:rPr>
  </w:style>
  <w:style w:type="character" w:styleId="UnresolvedMention">
    <w:name w:val="Unresolved Mention"/>
    <w:basedOn w:val="DefaultParagraphFont"/>
    <w:uiPriority w:val="99"/>
    <w:semiHidden/>
    <w:unhideWhenUsed/>
    <w:rsid w:val="00CA01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80540047">
      <w:bodyDiv w:val="1"/>
      <w:marLeft w:val="0"/>
      <w:marRight w:val="0"/>
      <w:marTop w:val="0"/>
      <w:marBottom w:val="0"/>
      <w:divBdr>
        <w:top w:val="none" w:sz="0" w:space="0" w:color="auto"/>
        <w:left w:val="none" w:sz="0" w:space="0" w:color="auto"/>
        <w:bottom w:val="none" w:sz="0" w:space="0" w:color="auto"/>
        <w:right w:val="none" w:sz="0" w:space="0" w:color="auto"/>
      </w:divBdr>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592130831">
      <w:bodyDiv w:val="1"/>
      <w:marLeft w:val="0"/>
      <w:marRight w:val="0"/>
      <w:marTop w:val="0"/>
      <w:marBottom w:val="0"/>
      <w:divBdr>
        <w:top w:val="none" w:sz="0" w:space="0" w:color="auto"/>
        <w:left w:val="none" w:sz="0" w:space="0" w:color="auto"/>
        <w:bottom w:val="none" w:sz="0" w:space="0" w:color="auto"/>
        <w:right w:val="none" w:sz="0" w:space="0" w:color="auto"/>
      </w:divBdr>
      <w:divsChild>
        <w:div w:id="1597395618">
          <w:marLeft w:val="0"/>
          <w:marRight w:val="0"/>
          <w:marTop w:val="0"/>
          <w:marBottom w:val="75"/>
          <w:divBdr>
            <w:top w:val="none" w:sz="0" w:space="0" w:color="auto"/>
            <w:left w:val="none" w:sz="0" w:space="0" w:color="auto"/>
            <w:bottom w:val="none" w:sz="0" w:space="0" w:color="auto"/>
            <w:right w:val="none" w:sz="0" w:space="0" w:color="auto"/>
          </w:divBdr>
        </w:div>
      </w:divsChild>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010335025">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248225208">
      <w:bodyDiv w:val="1"/>
      <w:marLeft w:val="0"/>
      <w:marRight w:val="0"/>
      <w:marTop w:val="0"/>
      <w:marBottom w:val="0"/>
      <w:divBdr>
        <w:top w:val="none" w:sz="0" w:space="0" w:color="auto"/>
        <w:left w:val="none" w:sz="0" w:space="0" w:color="auto"/>
        <w:bottom w:val="none" w:sz="0" w:space="0" w:color="auto"/>
        <w:right w:val="none" w:sz="0" w:space="0" w:color="auto"/>
      </w:divBdr>
      <w:divsChild>
        <w:div w:id="656029895">
          <w:marLeft w:val="0"/>
          <w:marRight w:val="0"/>
          <w:marTop w:val="0"/>
          <w:marBottom w:val="0"/>
          <w:divBdr>
            <w:top w:val="none" w:sz="0" w:space="0" w:color="auto"/>
            <w:left w:val="none" w:sz="0" w:space="0" w:color="auto"/>
            <w:bottom w:val="none" w:sz="0" w:space="0" w:color="auto"/>
            <w:right w:val="none" w:sz="0" w:space="0" w:color="auto"/>
          </w:divBdr>
        </w:div>
      </w:divsChild>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127120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hatis.techtarget.com/definition/card-or-expansion-card-board-or-adapter"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www.sciencedirect.com/topics/computer-science/virtual-networks" TargetMode="External"/><Relationship Id="rId42" Type="http://schemas.openxmlformats.org/officeDocument/2006/relationships/hyperlink" Target="https://study.com/academy/lesson/access-control-lists-acls-definition-purpose.html"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sciencedirect.com/topics/computer-science/cloud-environment" TargetMode="External"/><Relationship Id="rId38" Type="http://schemas.openxmlformats.org/officeDocument/2006/relationships/hyperlink" Target="https://searchnetworking.techtarget.com/definition/Ethernet"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yperlink" Target="https://www.tutorialspoint.com/amazon_web_services/amazon_web_services_virtual_private_cloud.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hyperlink" Target="https://www.sciencedirect.com/topics/computer-science/virtual-private-cloud" TargetMode="External"/><Relationship Id="rId37" Type="http://schemas.openxmlformats.org/officeDocument/2006/relationships/hyperlink" Target="https://www.dsm.net/it-solutions-blog/what-is-the-hybrid-cloud-and-how-can-it-benefit-me" TargetMode="External"/><Relationship Id="rId40" Type="http://schemas.openxmlformats.org/officeDocument/2006/relationships/hyperlink" Target="https://www.comparitech.com/net-admin/difference-between-straight-through-crossover-rollover-cables/"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dsm.net/it-solutions"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sciencedirect.com/topics/computer-science/subnet" TargetMode="External"/><Relationship Id="rId43" Type="http://schemas.openxmlformats.org/officeDocument/2006/relationships/hyperlink" Target="https://searchnetworking.techtarget.com/definition/Routing-Information-Protoc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B494CE-9B7B-4B48-928A-60897AD0B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7</TotalTime>
  <Pages>16</Pages>
  <Words>2153</Words>
  <Characters>1281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1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Ruchira Pokhriyal</cp:lastModifiedBy>
  <cp:revision>45</cp:revision>
  <cp:lastPrinted>2011-03-30T20:10:00Z</cp:lastPrinted>
  <dcterms:created xsi:type="dcterms:W3CDTF">2019-09-26T06:13:00Z</dcterms:created>
  <dcterms:modified xsi:type="dcterms:W3CDTF">2019-09-26T20:47:00Z</dcterms:modified>
</cp:coreProperties>
</file>